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C24E02" w:rsidR="009318A4" w:rsidP="009318A4" w:rsidRDefault="009318A4" w14:paraId="030E5596" w14:textId="77777777">
      <w:pPr>
        <w:tabs>
          <w:tab w:val="left" w:pos="2970"/>
        </w:tabs>
        <w:spacing w:before="120" w:after="120" w:line="264" w:lineRule="auto"/>
        <w:jc w:val="center"/>
        <w:rPr>
          <w:rFonts w:asciiTheme="majorHAnsi" w:hAnsiTheme="majorHAnsi" w:cstheme="minorHAnsi"/>
          <w:b/>
          <w:sz w:val="20"/>
          <w:szCs w:val="20"/>
        </w:rPr>
      </w:pPr>
      <w:r w:rsidRPr="00C24E02">
        <w:rPr>
          <w:rFonts w:asciiTheme="majorHAnsi" w:hAnsiTheme="majorHAnsi" w:cstheme="minorHAnsi"/>
          <w:b/>
          <w:sz w:val="20"/>
          <w:szCs w:val="20"/>
        </w:rPr>
        <w:t>ASIA PACIFIC UNIVERSITY</w:t>
      </w:r>
    </w:p>
    <w:p w:rsidRPr="00C24E02" w:rsidR="009318A4" w:rsidP="009318A4" w:rsidRDefault="009318A4" w14:paraId="57F5FC89" w14:textId="77777777">
      <w:pPr>
        <w:tabs>
          <w:tab w:val="left" w:pos="2970"/>
        </w:tabs>
        <w:spacing w:before="120" w:after="120" w:line="264" w:lineRule="auto"/>
        <w:jc w:val="center"/>
        <w:rPr>
          <w:rFonts w:asciiTheme="majorHAnsi" w:hAnsiTheme="majorHAnsi" w:cstheme="minorHAnsi"/>
          <w:b/>
          <w:bCs/>
          <w:sz w:val="20"/>
          <w:szCs w:val="20"/>
        </w:rPr>
      </w:pPr>
      <w:r w:rsidRPr="00C24E02">
        <w:rPr>
          <w:rFonts w:asciiTheme="majorHAnsi" w:hAnsiTheme="majorHAnsi" w:cstheme="minorHAnsi"/>
          <w:b/>
          <w:sz w:val="20"/>
          <w:szCs w:val="20"/>
        </w:rPr>
        <w:t>CT046-3-2 SDM – SYSTEM DEVELOPMENT METHODS - APU DEGREE – LEVEL 2</w:t>
      </w:r>
    </w:p>
    <w:p w:rsidRPr="00C24E02" w:rsidR="009318A4" w:rsidP="009318A4" w:rsidRDefault="009318A4" w14:paraId="12E5F196" w14:textId="77777777">
      <w:pPr>
        <w:tabs>
          <w:tab w:val="left" w:pos="2970"/>
        </w:tabs>
        <w:spacing w:before="120" w:after="120" w:line="264" w:lineRule="auto"/>
        <w:jc w:val="center"/>
        <w:rPr>
          <w:rFonts w:asciiTheme="majorHAnsi" w:hAnsiTheme="majorHAnsi" w:cstheme="minorHAnsi"/>
          <w:b/>
          <w:sz w:val="20"/>
          <w:szCs w:val="20"/>
        </w:rPr>
      </w:pPr>
    </w:p>
    <w:p w:rsidRPr="00C24E02" w:rsidR="009318A4" w:rsidP="009318A4" w:rsidRDefault="009318A4" w14:paraId="1A71BB7F" w14:textId="77777777">
      <w:pPr>
        <w:tabs>
          <w:tab w:val="left" w:pos="2970"/>
        </w:tabs>
        <w:spacing w:before="120" w:after="120" w:line="264" w:lineRule="auto"/>
        <w:jc w:val="center"/>
        <w:rPr>
          <w:rFonts w:asciiTheme="majorHAnsi" w:hAnsiTheme="majorHAnsi" w:cstheme="minorHAnsi"/>
          <w:b/>
          <w:sz w:val="20"/>
          <w:szCs w:val="20"/>
          <w:u w:val="single"/>
        </w:rPr>
      </w:pPr>
      <w:r w:rsidRPr="00C24E02">
        <w:rPr>
          <w:rFonts w:asciiTheme="majorHAnsi" w:hAnsiTheme="majorHAnsi" w:cstheme="minorHAnsi"/>
          <w:b/>
          <w:sz w:val="20"/>
          <w:szCs w:val="20"/>
          <w:u w:val="single"/>
        </w:rPr>
        <w:t>COURSEWORK</w:t>
      </w:r>
    </w:p>
    <w:p w:rsidRPr="00C24E02" w:rsidR="00DA4ABC" w:rsidP="2181F43E" w:rsidRDefault="00DA4ABC" w14:paraId="1832ACDD" w14:textId="693CBCF8">
      <w:pPr>
        <w:tabs>
          <w:tab w:val="left" w:pos="2970"/>
        </w:tabs>
        <w:spacing w:before="120" w:after="120" w:line="264" w:lineRule="auto"/>
        <w:jc w:val="center"/>
        <w:rPr>
          <w:rFonts w:ascii="Dotum" w:hAnsi="Dotum" w:eastAsia="Dotum" w:cs="Calibri" w:cstheme="minorAscii"/>
          <w:sz w:val="20"/>
          <w:szCs w:val="20"/>
        </w:rPr>
      </w:pPr>
      <w:r w:rsidRPr="2181F43E" w:rsidR="00DA4ABC">
        <w:rPr>
          <w:rFonts w:ascii="Dotum" w:hAnsi="Dotum" w:eastAsia="Dotum" w:cs="Calibri" w:cstheme="minorAscii"/>
          <w:sz w:val="20"/>
          <w:szCs w:val="20"/>
        </w:rPr>
        <w:t>Hand-</w:t>
      </w:r>
      <w:r w:rsidRPr="2181F43E" w:rsidR="793CE955">
        <w:rPr>
          <w:rFonts w:ascii="Dotum" w:hAnsi="Dotum" w:eastAsia="Dotum" w:cs="Calibri" w:cstheme="minorAscii"/>
          <w:sz w:val="20"/>
          <w:szCs w:val="20"/>
        </w:rPr>
        <w:t>out:</w:t>
      </w:r>
      <w:r w:rsidRPr="2181F43E" w:rsidR="00DA4ABC">
        <w:rPr>
          <w:rFonts w:ascii="Dotum" w:hAnsi="Dotum" w:eastAsia="Dotum" w:cs="Calibri" w:cstheme="minorAscii"/>
          <w:sz w:val="20"/>
          <w:szCs w:val="20"/>
        </w:rPr>
        <w:t xml:space="preserve"> </w:t>
      </w:r>
      <w:r w:rsidRPr="2181F43E" w:rsidR="00774C5B">
        <w:rPr>
          <w:rFonts w:ascii="Dotum" w:hAnsi="Dotum" w:eastAsia="Dotum" w:cs="Calibri" w:cstheme="minorAscii"/>
          <w:sz w:val="20"/>
          <w:szCs w:val="20"/>
        </w:rPr>
        <w:t>Submission:</w:t>
      </w:r>
      <w:r w:rsidRPr="2181F43E" w:rsidR="009E710C">
        <w:rPr>
          <w:rFonts w:ascii="Dotum" w:hAnsi="Dotum" w:eastAsia="Dotum" w:cs="Calibri" w:cstheme="minorAscii"/>
          <w:sz w:val="20"/>
          <w:szCs w:val="20"/>
        </w:rPr>
        <w:t xml:space="preserve"> </w:t>
      </w:r>
    </w:p>
    <w:p w:rsidRPr="00C24E02" w:rsidR="00FE34E8" w:rsidP="009E710C" w:rsidRDefault="009E710C" w14:paraId="6B1E56D3" w14:textId="77777777">
      <w:pPr>
        <w:tabs>
          <w:tab w:val="left" w:pos="2970"/>
          <w:tab w:val="left" w:pos="8585"/>
        </w:tabs>
        <w:spacing w:before="120" w:after="120" w:line="264" w:lineRule="auto"/>
        <w:rPr>
          <w:rFonts w:ascii="Dotum" w:hAnsi="Dotum" w:eastAsia="Dotum" w:cstheme="minorHAnsi"/>
          <w:sz w:val="20"/>
          <w:szCs w:val="20"/>
        </w:rPr>
      </w:pPr>
      <w:r w:rsidRPr="00C24E02">
        <w:rPr>
          <w:rFonts w:ascii="Dotum" w:hAnsi="Dotum" w:eastAsia="Dotum" w:cstheme="minorHAnsi"/>
          <w:sz w:val="20"/>
          <w:szCs w:val="20"/>
        </w:rPr>
        <w:tab/>
      </w:r>
      <w:r w:rsidRPr="00C24E02">
        <w:rPr>
          <w:rFonts w:ascii="Dotum" w:hAnsi="Dotum" w:eastAsia="Dotum" w:cstheme="minorHAnsi"/>
          <w:sz w:val="20"/>
          <w:szCs w:val="20"/>
        </w:rPr>
        <w:tab/>
      </w:r>
    </w:p>
    <w:p w:rsidRPr="00C24E02" w:rsidR="009B7D16" w:rsidP="001E2F80" w:rsidRDefault="009B7D16" w14:paraId="05F5D3DE" w14:textId="77777777">
      <w:pPr>
        <w:tabs>
          <w:tab w:val="left" w:pos="2970"/>
        </w:tabs>
        <w:spacing w:line="264" w:lineRule="auto"/>
        <w:jc w:val="center"/>
        <w:rPr>
          <w:rFonts w:asciiTheme="majorHAnsi" w:hAnsiTheme="majorHAnsi" w:cstheme="minorHAnsi"/>
          <w:b/>
          <w:sz w:val="20"/>
          <w:szCs w:val="20"/>
          <w:u w:val="single"/>
        </w:rPr>
      </w:pPr>
    </w:p>
    <w:p w:rsidRPr="00C24E02" w:rsidR="009B7D16" w:rsidP="009B7D16" w:rsidRDefault="009B7D16" w14:paraId="42CD9ED3" w14:textId="77777777">
      <w:pPr>
        <w:pBdr>
          <w:top w:val="single" w:color="00B050" w:sz="18" w:space="1"/>
          <w:left w:val="single" w:color="00B050" w:sz="18" w:space="4"/>
          <w:bottom w:val="single" w:color="00B050" w:sz="18" w:space="1"/>
          <w:right w:val="single" w:color="00B050" w:sz="18" w:space="4"/>
        </w:pBdr>
        <w:tabs>
          <w:tab w:val="left" w:pos="2970"/>
        </w:tabs>
        <w:spacing w:line="264" w:lineRule="auto"/>
        <w:jc w:val="center"/>
        <w:rPr>
          <w:rFonts w:asciiTheme="majorHAnsi" w:hAnsiTheme="majorHAnsi" w:cstheme="minorHAnsi"/>
          <w:sz w:val="20"/>
          <w:szCs w:val="20"/>
        </w:rPr>
      </w:pPr>
      <w:r w:rsidRPr="00C24E02">
        <w:rPr>
          <w:rFonts w:asciiTheme="majorHAnsi" w:hAnsiTheme="majorHAnsi" w:cstheme="minorHAnsi"/>
          <w:sz w:val="20"/>
          <w:szCs w:val="20"/>
        </w:rPr>
        <w:t xml:space="preserve">PLEASE CONSIDER THE ENVIRONMENT AND DO NOT PRINT THIS DOCUMENT UNNECESSARILY. </w:t>
      </w:r>
      <w:r w:rsidRPr="00C24E02">
        <w:rPr>
          <w:rFonts w:asciiTheme="majorHAnsi" w:hAnsiTheme="majorHAnsi" w:cstheme="minorHAnsi"/>
          <w:sz w:val="20"/>
          <w:szCs w:val="20"/>
        </w:rPr>
        <w:br/>
      </w:r>
      <w:r w:rsidRPr="00C24E02">
        <w:rPr>
          <w:rFonts w:asciiTheme="majorHAnsi" w:hAnsiTheme="majorHAnsi" w:cstheme="minorHAnsi"/>
          <w:sz w:val="20"/>
          <w:szCs w:val="20"/>
        </w:rPr>
        <w:t xml:space="preserve">QUICK TIPS;  CONVERT TO SLIDE </w:t>
      </w:r>
      <w:r w:rsidRPr="00C24E02" w:rsidR="002E0806">
        <w:rPr>
          <w:rFonts w:asciiTheme="majorHAnsi" w:hAnsiTheme="majorHAnsi" w:cstheme="minorHAnsi"/>
          <w:sz w:val="20"/>
          <w:szCs w:val="20"/>
        </w:rPr>
        <w:t xml:space="preserve">FOR DISCUSSION </w:t>
      </w:r>
      <w:r w:rsidRPr="00C24E02" w:rsidR="0011200F">
        <w:rPr>
          <w:rFonts w:asciiTheme="majorHAnsi" w:hAnsiTheme="majorHAnsi" w:cstheme="minorHAnsi"/>
          <w:sz w:val="20"/>
          <w:szCs w:val="20"/>
        </w:rPr>
        <w:t>or</w:t>
      </w:r>
      <w:r w:rsidRPr="00C24E02" w:rsidR="002E0806">
        <w:rPr>
          <w:rFonts w:asciiTheme="majorHAnsi" w:hAnsiTheme="majorHAnsi" w:cstheme="minorHAnsi"/>
          <w:sz w:val="20"/>
          <w:szCs w:val="20"/>
        </w:rPr>
        <w:t xml:space="preserve"> </w:t>
      </w:r>
      <w:r w:rsidRPr="00C24E02">
        <w:rPr>
          <w:rFonts w:asciiTheme="majorHAnsi" w:hAnsiTheme="majorHAnsi" w:cstheme="minorHAnsi"/>
          <w:sz w:val="20"/>
          <w:szCs w:val="20"/>
        </w:rPr>
        <w:t>PRESENT</w:t>
      </w:r>
      <w:r w:rsidRPr="00C24E02" w:rsidR="002E0806">
        <w:rPr>
          <w:rFonts w:asciiTheme="majorHAnsi" w:hAnsiTheme="majorHAnsi" w:cstheme="minorHAnsi"/>
          <w:sz w:val="20"/>
          <w:szCs w:val="20"/>
        </w:rPr>
        <w:t>ATION</w:t>
      </w:r>
      <w:r w:rsidRPr="00C24E02">
        <w:rPr>
          <w:rFonts w:asciiTheme="majorHAnsi" w:hAnsiTheme="majorHAnsi" w:cstheme="minorHAnsi"/>
          <w:sz w:val="20"/>
          <w:szCs w:val="20"/>
        </w:rPr>
        <w:t>, DISTRIBUTE SOFT-COPY ONLY, PRINT DRAFT, PRINT CONTENTS ONLY, PRINT DOUBLE-SIDE, PRINT 2IN1, USE RE-CYCLED PAPER</w:t>
      </w:r>
      <w:r w:rsidRPr="00C24E02" w:rsidR="002E0806">
        <w:rPr>
          <w:rFonts w:asciiTheme="majorHAnsi" w:hAnsiTheme="majorHAnsi" w:cstheme="minorHAnsi"/>
          <w:sz w:val="20"/>
          <w:szCs w:val="20"/>
        </w:rPr>
        <w:t>S</w:t>
      </w:r>
      <w:r w:rsidRPr="00C24E02">
        <w:rPr>
          <w:rFonts w:asciiTheme="majorHAnsi" w:hAnsiTheme="majorHAnsi" w:cstheme="minorHAnsi"/>
          <w:sz w:val="20"/>
          <w:szCs w:val="20"/>
        </w:rPr>
        <w:t xml:space="preserve"> ONLY. THANK YOU.</w:t>
      </w:r>
    </w:p>
    <w:p w:rsidRPr="00C24E02" w:rsidR="005556BA" w:rsidP="002B0C60" w:rsidRDefault="005556BA" w14:paraId="6552E0D0" w14:textId="77777777">
      <w:pPr>
        <w:pBdr>
          <w:bottom w:val="single" w:color="auto" w:sz="6" w:space="1"/>
        </w:pBdr>
        <w:tabs>
          <w:tab w:val="left" w:pos="2970"/>
        </w:tabs>
        <w:spacing w:after="120" w:line="264" w:lineRule="auto"/>
        <w:jc w:val="both"/>
        <w:rPr>
          <w:rFonts w:cs="Calibri" w:asciiTheme="majorHAnsi" w:hAnsiTheme="majorHAnsi"/>
          <w:b/>
          <w:bCs/>
          <w:sz w:val="20"/>
          <w:szCs w:val="20"/>
        </w:rPr>
      </w:pPr>
    </w:p>
    <w:p w:rsidRPr="00C24E02" w:rsidR="000F339C" w:rsidP="002B0C60" w:rsidRDefault="00504F2A" w14:paraId="37877570" w14:textId="77777777">
      <w:pPr>
        <w:tabs>
          <w:tab w:val="left" w:pos="2970"/>
        </w:tabs>
        <w:spacing w:after="120" w:line="264" w:lineRule="auto"/>
        <w:jc w:val="both"/>
        <w:rPr>
          <w:rFonts w:cs="Calibri" w:asciiTheme="majorHAnsi" w:hAnsiTheme="majorHAnsi"/>
          <w:b/>
          <w:bCs/>
          <w:sz w:val="20"/>
          <w:szCs w:val="20"/>
        </w:rPr>
      </w:pPr>
      <w:r w:rsidRPr="00C24E02">
        <w:rPr>
          <w:rFonts w:cs="Calibri" w:asciiTheme="majorHAnsi" w:hAnsiTheme="majorHAnsi"/>
          <w:b/>
          <w:bCs/>
          <w:sz w:val="20"/>
          <w:szCs w:val="20"/>
        </w:rPr>
        <w:t>LEARNING OUTCOMES:</w:t>
      </w:r>
    </w:p>
    <w:p w:rsidRPr="00C24E02" w:rsidR="00923D71" w:rsidP="00EB27D4" w:rsidRDefault="00923D71" w14:paraId="62B1166A" w14:textId="77777777">
      <w:pPr>
        <w:pStyle w:val="Header"/>
        <w:numPr>
          <w:ilvl w:val="0"/>
          <w:numId w:val="5"/>
        </w:numPr>
        <w:pBdr>
          <w:bottom w:val="single" w:color="auto" w:sz="6" w:space="1"/>
        </w:pBdr>
        <w:tabs>
          <w:tab w:val="left" w:pos="2970"/>
        </w:tabs>
        <w:spacing w:after="120" w:line="264" w:lineRule="auto"/>
        <w:jc w:val="both"/>
        <w:rPr>
          <w:rFonts w:cs="Calibri" w:asciiTheme="majorHAnsi" w:hAnsiTheme="majorHAnsi"/>
          <w:sz w:val="20"/>
          <w:szCs w:val="20"/>
        </w:rPr>
      </w:pPr>
      <w:r w:rsidRPr="00C24E02">
        <w:rPr>
          <w:rFonts w:cs="Calibri" w:asciiTheme="majorHAnsi" w:hAnsiTheme="majorHAnsi"/>
          <w:sz w:val="20"/>
          <w:szCs w:val="20"/>
        </w:rPr>
        <w:t xml:space="preserve">Explain the purpose, structure and scope of modern Information System Development Methodologies and select and justify appropriate methods of analysis, design and implementation for a particular component or application, be it traditional, multimedia or web based. </w:t>
      </w:r>
    </w:p>
    <w:p w:rsidRPr="00C24E02" w:rsidR="00923D71" w:rsidP="00EB27D4" w:rsidRDefault="00923D71" w14:paraId="3EB5BA59" w14:textId="77777777">
      <w:pPr>
        <w:pStyle w:val="Header"/>
        <w:numPr>
          <w:ilvl w:val="0"/>
          <w:numId w:val="5"/>
        </w:numPr>
        <w:pBdr>
          <w:bottom w:val="single" w:color="auto" w:sz="6" w:space="1"/>
        </w:pBdr>
        <w:tabs>
          <w:tab w:val="left" w:pos="2970"/>
        </w:tabs>
        <w:spacing w:after="120" w:line="264" w:lineRule="auto"/>
        <w:jc w:val="both"/>
        <w:rPr>
          <w:rFonts w:cs="Calibri" w:asciiTheme="majorHAnsi" w:hAnsiTheme="majorHAnsi"/>
          <w:sz w:val="20"/>
          <w:szCs w:val="20"/>
        </w:rPr>
      </w:pPr>
      <w:r w:rsidRPr="00C24E02">
        <w:rPr>
          <w:rFonts w:cs="Calibri" w:asciiTheme="majorHAnsi" w:hAnsiTheme="majorHAnsi"/>
          <w:sz w:val="20"/>
          <w:szCs w:val="20"/>
        </w:rPr>
        <w:t>Analyze and design different views of a system using tools and techniques.</w:t>
      </w:r>
    </w:p>
    <w:p w:rsidRPr="00C24E02" w:rsidR="00923D71" w:rsidP="00EB27D4" w:rsidRDefault="00923D71" w14:paraId="5CBABA01" w14:textId="77777777">
      <w:pPr>
        <w:pStyle w:val="Header"/>
        <w:numPr>
          <w:ilvl w:val="0"/>
          <w:numId w:val="5"/>
        </w:numPr>
        <w:pBdr>
          <w:bottom w:val="single" w:color="auto" w:sz="6" w:space="1"/>
        </w:pBdr>
        <w:tabs>
          <w:tab w:val="left" w:pos="2970"/>
        </w:tabs>
        <w:spacing w:after="120" w:line="264" w:lineRule="auto"/>
        <w:jc w:val="both"/>
        <w:rPr>
          <w:rFonts w:cs="Calibri" w:asciiTheme="majorHAnsi" w:hAnsiTheme="majorHAnsi"/>
          <w:sz w:val="20"/>
          <w:szCs w:val="20"/>
        </w:rPr>
      </w:pPr>
      <w:r w:rsidRPr="00C24E02">
        <w:rPr>
          <w:rFonts w:cs="Calibri" w:asciiTheme="majorHAnsi" w:hAnsiTheme="majorHAnsi"/>
          <w:sz w:val="20"/>
          <w:szCs w:val="20"/>
        </w:rPr>
        <w:t>Apply UML analysis, design and implementation techniques to develop a simple prototype, with a suitable interface, from conception through to implementation.</w:t>
      </w:r>
    </w:p>
    <w:p w:rsidRPr="00C24E02" w:rsidR="000F339C" w:rsidP="00EB27D4" w:rsidRDefault="00923D71" w14:paraId="027E91C2" w14:textId="77777777">
      <w:pPr>
        <w:pStyle w:val="Header"/>
        <w:numPr>
          <w:ilvl w:val="0"/>
          <w:numId w:val="5"/>
        </w:numPr>
        <w:pBdr>
          <w:bottom w:val="single" w:color="auto" w:sz="6" w:space="1"/>
        </w:pBdr>
        <w:tabs>
          <w:tab w:val="left" w:pos="2970"/>
        </w:tabs>
        <w:spacing w:after="120" w:line="264" w:lineRule="auto"/>
        <w:jc w:val="both"/>
        <w:rPr>
          <w:rFonts w:cs="Calibri" w:asciiTheme="majorHAnsi" w:hAnsiTheme="majorHAnsi"/>
          <w:sz w:val="20"/>
          <w:szCs w:val="20"/>
        </w:rPr>
      </w:pPr>
      <w:r w:rsidRPr="00C24E02">
        <w:rPr>
          <w:rFonts w:cs="Calibri" w:asciiTheme="majorHAnsi" w:hAnsiTheme="majorHAnsi"/>
          <w:sz w:val="20"/>
          <w:szCs w:val="20"/>
        </w:rPr>
        <w:t>Demonstrate a knowledge of the fundamental issues of prototyping by applying standard design principles.</w:t>
      </w:r>
    </w:p>
    <w:p w:rsidRPr="00C24E02" w:rsidR="00BF1C7C" w:rsidP="002B0C60" w:rsidRDefault="00BF1C7C" w14:paraId="4CAA6757" w14:textId="77777777">
      <w:pPr>
        <w:pStyle w:val="ListParagraph"/>
        <w:pBdr>
          <w:bottom w:val="single" w:color="auto" w:sz="6" w:space="1"/>
        </w:pBdr>
        <w:tabs>
          <w:tab w:val="left" w:pos="2970"/>
        </w:tabs>
        <w:spacing w:after="120" w:line="264" w:lineRule="auto"/>
        <w:ind w:left="0"/>
        <w:jc w:val="both"/>
        <w:rPr>
          <w:rFonts w:cs="Calibri" w:asciiTheme="majorHAnsi" w:hAnsiTheme="majorHAnsi"/>
          <w:bCs/>
          <w:sz w:val="20"/>
          <w:szCs w:val="20"/>
        </w:rPr>
      </w:pPr>
    </w:p>
    <w:p w:rsidR="000F339C" w:rsidP="00504F2A" w:rsidRDefault="00504F2A" w14:paraId="404B405C" w14:textId="23008B99">
      <w:pPr>
        <w:pStyle w:val="Header"/>
        <w:tabs>
          <w:tab w:val="left" w:pos="2970"/>
        </w:tabs>
        <w:spacing w:after="240" w:line="264" w:lineRule="auto"/>
        <w:jc w:val="both"/>
        <w:rPr>
          <w:rFonts w:cs="Calibri" w:asciiTheme="majorHAnsi" w:hAnsiTheme="majorHAnsi"/>
          <w:b/>
        </w:rPr>
      </w:pPr>
      <w:r w:rsidRPr="00C24E02">
        <w:rPr>
          <w:rFonts w:cs="Calibri" w:asciiTheme="majorHAnsi" w:hAnsiTheme="majorHAnsi"/>
          <w:b/>
        </w:rPr>
        <w:t>CASE STUDY:</w:t>
      </w:r>
    </w:p>
    <w:p w:rsidRPr="00A100A7" w:rsidR="001C374B" w:rsidP="001C374B" w:rsidRDefault="001C374B" w14:paraId="5CCC7940" w14:textId="77777777">
      <w:pPr>
        <w:keepNext/>
        <w:jc w:val="center"/>
        <w:outlineLvl w:val="0"/>
        <w:rPr>
          <w:b/>
          <w:bCs/>
        </w:rPr>
      </w:pPr>
      <w:r w:rsidRPr="00A100A7">
        <w:rPr>
          <w:b/>
          <w:bCs/>
        </w:rPr>
        <w:t>CRC: ONLINE CAR RENTAL SYSTEM</w:t>
      </w:r>
    </w:p>
    <w:p w:rsidRPr="00A100A7" w:rsidR="001C374B" w:rsidP="001C374B" w:rsidRDefault="001C374B" w14:paraId="2B547C6B" w14:textId="77777777">
      <w:pPr>
        <w:ind w:firstLine="360"/>
      </w:pPr>
    </w:p>
    <w:p w:rsidRPr="00A100A7" w:rsidR="001C374B" w:rsidP="001C374B" w:rsidRDefault="001C374B" w14:paraId="6335EB7D" w14:textId="77777777">
      <w:pPr>
        <w:spacing w:after="240"/>
        <w:ind w:firstLine="360"/>
        <w:jc w:val="both"/>
      </w:pPr>
      <w:r w:rsidRPr="00A100A7">
        <w:t>You are required to plan, analyze, design, and develop a simple prototype for a car rental company (CRC). CRC has various models of cars to be rented out. Each model is specified by its manufacturer</w:t>
      </w:r>
      <w:r>
        <w:t xml:space="preserve">, </w:t>
      </w:r>
      <w:r w:rsidRPr="00A100A7">
        <w:t>model name</w:t>
      </w:r>
      <w:r>
        <w:t>,</w:t>
      </w:r>
      <w:r w:rsidRPr="00A100A7">
        <w:t xml:space="preserve"> and has its daily charge. Each car has a registration number and odometer reading. Customers who wish to rent a car will make a booking specifying the model that they want and the dates that the car is required. </w:t>
      </w:r>
    </w:p>
    <w:p w:rsidRPr="00A100A7" w:rsidR="001C374B" w:rsidP="001C374B" w:rsidRDefault="001C374B" w14:paraId="2697F35A" w14:textId="77777777">
      <w:pPr>
        <w:spacing w:after="240"/>
        <w:ind w:firstLine="360"/>
        <w:jc w:val="both"/>
      </w:pPr>
      <w:r w:rsidRPr="00A100A7">
        <w:t xml:space="preserve">On the specified day, the customer will come and collect the car. Based on the model that is booked, an available car will be allocated to the customer. The odometer reading of the car is noted and a rental agreement will be drawn up for the car. The customer’s name, address, mobile phone number, and driving license number will be recorded. Customers may also be Corporate Customers in which case their job title and the company name must be known. </w:t>
      </w:r>
    </w:p>
    <w:p w:rsidRPr="00A100A7" w:rsidR="001C374B" w:rsidP="001C374B" w:rsidRDefault="001C374B" w14:paraId="2E5F8E7A" w14:textId="248B1271">
      <w:pPr>
        <w:spacing w:after="240"/>
        <w:ind w:firstLine="360"/>
        <w:jc w:val="both"/>
        <w:rPr>
          <w:sz w:val="22"/>
          <w:szCs w:val="22"/>
        </w:rPr>
      </w:pPr>
      <w:r w:rsidRPr="00A100A7">
        <w:rPr>
          <w:shd w:val="clear" w:color="auto" w:fill="FFFFFF"/>
        </w:rPr>
        <w:t>Besides, CRC would like to offer rewards or loyalty card</w:t>
      </w:r>
      <w:r w:rsidR="00994881">
        <w:rPr>
          <w:shd w:val="clear" w:color="auto" w:fill="FFFFFF"/>
        </w:rPr>
        <w:t>s</w:t>
      </w:r>
      <w:r w:rsidRPr="00A100A7">
        <w:rPr>
          <w:shd w:val="clear" w:color="auto" w:fill="FFFFFF"/>
        </w:rPr>
        <w:t xml:space="preserve"> to their customers to encourage repeat rentals and higher-</w:t>
      </w:r>
      <w:r>
        <w:rPr>
          <w:shd w:val="clear" w:color="auto" w:fill="FFFFFF"/>
        </w:rPr>
        <w:t>rent</w:t>
      </w:r>
      <w:r w:rsidRPr="00A100A7">
        <w:rPr>
          <w:shd w:val="clear" w:color="auto" w:fill="FFFFFF"/>
        </w:rPr>
        <w:t xml:space="preserve"> values.</w:t>
      </w:r>
    </w:p>
    <w:p w:rsidRPr="00A100A7" w:rsidR="001C374B" w:rsidP="001C374B" w:rsidRDefault="001C374B" w14:paraId="22E99C70" w14:textId="77777777">
      <w:pPr>
        <w:jc w:val="both"/>
      </w:pPr>
      <w:r w:rsidRPr="00A100A7">
        <w:rPr>
          <w:bCs/>
        </w:rPr>
        <w:t xml:space="preserve">Some of the features and </w:t>
      </w:r>
      <w:r w:rsidRPr="00A100A7">
        <w:t>processing requirements in the new system including:</w:t>
      </w:r>
    </w:p>
    <w:p w:rsidRPr="00A100A7" w:rsidR="001C374B" w:rsidP="00EB27D4" w:rsidRDefault="001C374B" w14:paraId="77233E6A" w14:textId="77777777">
      <w:pPr>
        <w:numPr>
          <w:ilvl w:val="0"/>
          <w:numId w:val="6"/>
        </w:numPr>
        <w:jc w:val="both"/>
      </w:pPr>
      <w:r w:rsidRPr="00A100A7">
        <w:t xml:space="preserve">CRC employees shall be able to record and manage </w:t>
      </w:r>
      <w:r>
        <w:t xml:space="preserve">information of the </w:t>
      </w:r>
      <w:r w:rsidRPr="00A100A7">
        <w:t>car, customer, car booking, and rental agreement.</w:t>
      </w:r>
    </w:p>
    <w:p w:rsidRPr="00A100A7" w:rsidR="001C374B" w:rsidP="00EB27D4" w:rsidRDefault="001C374B" w14:paraId="1E1E5E86" w14:textId="77777777">
      <w:pPr>
        <w:numPr>
          <w:ilvl w:val="0"/>
          <w:numId w:val="6"/>
        </w:numPr>
        <w:jc w:val="both"/>
      </w:pPr>
      <w:r w:rsidRPr="00A100A7">
        <w:t xml:space="preserve">Customers shall be able to create an account of themselves, and search cars based on some criteria such as model, price, etc. When they are interested to rent a car, they will book the car through the system. </w:t>
      </w:r>
    </w:p>
    <w:p w:rsidRPr="00A100A7" w:rsidR="001C374B" w:rsidP="00EB27D4" w:rsidRDefault="001C374B" w14:paraId="0E1CF175" w14:textId="77777777">
      <w:pPr>
        <w:numPr>
          <w:ilvl w:val="0"/>
          <w:numId w:val="6"/>
        </w:numPr>
        <w:jc w:val="both"/>
      </w:pPr>
      <w:r w:rsidRPr="00A100A7">
        <w:t xml:space="preserve">The new system shall be able to send personalized recommendations or </w:t>
      </w:r>
      <w:r>
        <w:t>special offers</w:t>
      </w:r>
      <w:r w:rsidRPr="00A100A7">
        <w:t xml:space="preserve"> to customers based on their car/content browsing history.</w:t>
      </w:r>
    </w:p>
    <w:p w:rsidRPr="00A100A7" w:rsidR="001C374B" w:rsidP="00EB27D4" w:rsidRDefault="001C374B" w14:paraId="0767C084" w14:textId="77777777">
      <w:pPr>
        <w:numPr>
          <w:ilvl w:val="0"/>
          <w:numId w:val="6"/>
        </w:numPr>
        <w:jc w:val="both"/>
      </w:pPr>
      <w:r w:rsidRPr="00A100A7">
        <w:t>Etc.</w:t>
      </w:r>
    </w:p>
    <w:p w:rsidRPr="00A100A7" w:rsidR="001C374B" w:rsidP="001C374B" w:rsidRDefault="001C374B" w14:paraId="32514578" w14:textId="77777777">
      <w:pPr>
        <w:jc w:val="both"/>
      </w:pPr>
    </w:p>
    <w:p w:rsidRPr="00A100A7" w:rsidR="001C374B" w:rsidP="001C374B" w:rsidRDefault="001C374B" w14:paraId="72E2EB4D" w14:textId="77777777">
      <w:pPr>
        <w:jc w:val="both"/>
      </w:pPr>
      <w:r w:rsidRPr="00A100A7">
        <w:t>The system should also produce reports at some specific points in time – for example:</w:t>
      </w:r>
    </w:p>
    <w:p w:rsidRPr="00A100A7" w:rsidR="001C374B" w:rsidP="00EB27D4" w:rsidRDefault="001C374B" w14:paraId="0669D998" w14:textId="77777777">
      <w:pPr>
        <w:numPr>
          <w:ilvl w:val="0"/>
          <w:numId w:val="7"/>
        </w:numPr>
        <w:contextualSpacing/>
        <w:rPr>
          <w:szCs w:val="28"/>
        </w:rPr>
      </w:pPr>
      <w:r w:rsidRPr="00A100A7">
        <w:rPr>
          <w:szCs w:val="28"/>
        </w:rPr>
        <w:t>A weekly, monthly, and yearly sales report.</w:t>
      </w:r>
    </w:p>
    <w:p w:rsidRPr="00A100A7" w:rsidR="001C374B" w:rsidP="00EB27D4" w:rsidRDefault="001C374B" w14:paraId="25CD4FFF" w14:textId="77777777">
      <w:pPr>
        <w:numPr>
          <w:ilvl w:val="0"/>
          <w:numId w:val="7"/>
        </w:numPr>
        <w:contextualSpacing/>
        <w:rPr>
          <w:szCs w:val="28"/>
        </w:rPr>
      </w:pPr>
      <w:r w:rsidRPr="00A100A7">
        <w:rPr>
          <w:szCs w:val="28"/>
        </w:rPr>
        <w:t>The total number of employees and customers in different categories.</w:t>
      </w:r>
    </w:p>
    <w:p w:rsidRPr="00A100A7" w:rsidR="001C374B" w:rsidP="00EB27D4" w:rsidRDefault="001C374B" w14:paraId="5082B0D1" w14:textId="1582B00E">
      <w:pPr>
        <w:numPr>
          <w:ilvl w:val="0"/>
          <w:numId w:val="7"/>
        </w:numPr>
        <w:contextualSpacing/>
        <w:rPr>
          <w:szCs w:val="28"/>
        </w:rPr>
      </w:pPr>
      <w:r w:rsidRPr="00A100A7">
        <w:rPr>
          <w:szCs w:val="28"/>
        </w:rPr>
        <w:t>Customer segmentation</w:t>
      </w:r>
      <w:r w:rsidR="00994881">
        <w:rPr>
          <w:szCs w:val="28"/>
        </w:rPr>
        <w:t xml:space="preserve">s are </w:t>
      </w:r>
      <w:r w:rsidRPr="00A100A7">
        <w:rPr>
          <w:szCs w:val="28"/>
        </w:rPr>
        <w:t xml:space="preserve">based on demographic criteria such as gender, age, job title, </w:t>
      </w:r>
      <w:r>
        <w:rPr>
          <w:szCs w:val="28"/>
        </w:rPr>
        <w:t>car model preference</w:t>
      </w:r>
      <w:r w:rsidR="00994881">
        <w:rPr>
          <w:szCs w:val="28"/>
        </w:rPr>
        <w:t>s</w:t>
      </w:r>
      <w:r>
        <w:rPr>
          <w:szCs w:val="28"/>
        </w:rPr>
        <w:t xml:space="preserve">, </w:t>
      </w:r>
      <w:r w:rsidRPr="00A100A7">
        <w:rPr>
          <w:szCs w:val="28"/>
        </w:rPr>
        <w:t xml:space="preserve">etc. </w:t>
      </w:r>
    </w:p>
    <w:p w:rsidRPr="00A100A7" w:rsidR="001C374B" w:rsidP="00EB27D4" w:rsidRDefault="001C374B" w14:paraId="40C63132" w14:textId="77777777">
      <w:pPr>
        <w:numPr>
          <w:ilvl w:val="0"/>
          <w:numId w:val="7"/>
        </w:numPr>
        <w:contextualSpacing/>
        <w:rPr>
          <w:szCs w:val="28"/>
        </w:rPr>
      </w:pPr>
      <w:r w:rsidRPr="00A100A7">
        <w:rPr>
          <w:szCs w:val="28"/>
        </w:rPr>
        <w:t>The most influencing customer segment growing in the company.</w:t>
      </w:r>
    </w:p>
    <w:p w:rsidR="001C374B" w:rsidP="00EB27D4" w:rsidRDefault="001C374B" w14:paraId="0E5A1AE4" w14:textId="77777777">
      <w:pPr>
        <w:numPr>
          <w:ilvl w:val="0"/>
          <w:numId w:val="7"/>
        </w:numPr>
        <w:spacing w:after="240"/>
        <w:contextualSpacing/>
        <w:rPr>
          <w:szCs w:val="28"/>
        </w:rPr>
      </w:pPr>
      <w:r w:rsidRPr="00A100A7">
        <w:rPr>
          <w:szCs w:val="28"/>
        </w:rPr>
        <w:t xml:space="preserve">Etc. </w:t>
      </w:r>
    </w:p>
    <w:p w:rsidR="001C374B" w:rsidP="001C374B" w:rsidRDefault="001C374B" w14:paraId="31C65A7F" w14:textId="77777777">
      <w:pPr>
        <w:spacing w:after="240"/>
        <w:ind w:left="720"/>
        <w:contextualSpacing/>
        <w:rPr>
          <w:szCs w:val="28"/>
        </w:rPr>
      </w:pPr>
    </w:p>
    <w:p w:rsidR="001C374B" w:rsidP="001C374B" w:rsidRDefault="001C374B" w14:paraId="218A806C" w14:textId="77777777">
      <w:pPr>
        <w:jc w:val="both"/>
      </w:pPr>
      <w:r w:rsidRPr="00A100A7">
        <w:t>State any logical assumption used in the case study.</w:t>
      </w:r>
    </w:p>
    <w:p w:rsidRPr="00A100A7" w:rsidR="001C374B" w:rsidP="001C374B" w:rsidRDefault="001C374B" w14:paraId="596D713F" w14:textId="77777777">
      <w:pPr>
        <w:jc w:val="both"/>
      </w:pPr>
    </w:p>
    <w:p w:rsidRPr="00C24E02" w:rsidR="00FE34E8" w:rsidRDefault="00FE34E8" w14:paraId="20D2FB01" w14:textId="447ED990">
      <w:pPr>
        <w:rPr>
          <w:rFonts w:asciiTheme="majorHAnsi" w:hAnsiTheme="majorHAnsi" w:cstheme="minorHAnsi"/>
          <w:b/>
          <w:lang w:val="en-GB"/>
        </w:rPr>
      </w:pPr>
    </w:p>
    <w:p w:rsidRPr="00C24E02" w:rsidR="00E0272F" w:rsidP="00504F2A" w:rsidRDefault="00504F2A" w14:paraId="58F410EE" w14:textId="77777777">
      <w:pPr>
        <w:spacing w:after="240" w:line="264" w:lineRule="auto"/>
        <w:rPr>
          <w:b/>
          <w:sz w:val="28"/>
          <w:szCs w:val="28"/>
          <w:lang w:val="en-GB"/>
        </w:rPr>
      </w:pPr>
      <w:r w:rsidRPr="00C24E02">
        <w:rPr>
          <w:b/>
          <w:sz w:val="28"/>
          <w:szCs w:val="28"/>
          <w:lang w:val="en-GB"/>
        </w:rPr>
        <w:t>TASK:</w:t>
      </w:r>
    </w:p>
    <w:p w:rsidRPr="00C24E02" w:rsidR="002B0C60" w:rsidP="002B2B2D" w:rsidRDefault="00A23C4E" w14:paraId="263A63D0" w14:textId="3CB6266F">
      <w:pPr>
        <w:spacing w:line="264" w:lineRule="auto"/>
        <w:jc w:val="both"/>
        <w:rPr>
          <w:i/>
          <w:sz w:val="28"/>
          <w:szCs w:val="28"/>
        </w:rPr>
      </w:pPr>
      <w:r w:rsidRPr="00C24E02">
        <w:rPr>
          <w:b/>
          <w:i/>
          <w:sz w:val="28"/>
          <w:szCs w:val="28"/>
        </w:rPr>
        <w:t>You are a software development con</w:t>
      </w:r>
      <w:r w:rsidRPr="00C24E02" w:rsidR="00DF1E58">
        <w:rPr>
          <w:b/>
          <w:i/>
          <w:sz w:val="28"/>
          <w:szCs w:val="28"/>
        </w:rPr>
        <w:t>s</w:t>
      </w:r>
      <w:r w:rsidRPr="00C24E02" w:rsidR="00B168B5">
        <w:rPr>
          <w:b/>
          <w:i/>
          <w:sz w:val="28"/>
          <w:szCs w:val="28"/>
        </w:rPr>
        <w:t>ultant, hired to advi</w:t>
      </w:r>
      <w:r w:rsidR="00994881">
        <w:rPr>
          <w:b/>
          <w:i/>
          <w:sz w:val="28"/>
          <w:szCs w:val="28"/>
        </w:rPr>
        <w:t>s</w:t>
      </w:r>
      <w:r w:rsidRPr="00C24E02" w:rsidR="00B168B5">
        <w:rPr>
          <w:b/>
          <w:i/>
          <w:sz w:val="28"/>
          <w:szCs w:val="28"/>
        </w:rPr>
        <w:t xml:space="preserve">e </w:t>
      </w:r>
      <w:r w:rsidR="001C374B">
        <w:rPr>
          <w:b/>
          <w:i/>
          <w:sz w:val="28"/>
          <w:szCs w:val="28"/>
        </w:rPr>
        <w:t>CRC</w:t>
      </w:r>
      <w:r w:rsidRPr="00C24E02">
        <w:rPr>
          <w:b/>
          <w:i/>
          <w:sz w:val="28"/>
          <w:szCs w:val="28"/>
        </w:rPr>
        <w:t xml:space="preserve"> on efficient development approaches for their project</w:t>
      </w:r>
      <w:r w:rsidRPr="00C24E02" w:rsidR="00660C30">
        <w:rPr>
          <w:b/>
          <w:i/>
          <w:sz w:val="28"/>
          <w:szCs w:val="28"/>
          <w:lang w:eastAsia="ko-KR"/>
        </w:rPr>
        <w:t>.</w:t>
      </w:r>
      <w:r w:rsidRPr="00C24E02" w:rsidR="009318A4">
        <w:rPr>
          <w:b/>
          <w:i/>
          <w:sz w:val="28"/>
          <w:szCs w:val="28"/>
          <w:lang w:eastAsia="ko-KR"/>
        </w:rPr>
        <w:t xml:space="preserve"> </w:t>
      </w:r>
      <w:r w:rsidRPr="00C24E02" w:rsidR="00AD6636">
        <w:rPr>
          <w:i/>
          <w:sz w:val="28"/>
          <w:szCs w:val="28"/>
        </w:rPr>
        <w:t xml:space="preserve">You </w:t>
      </w:r>
      <w:r w:rsidRPr="00C24E02" w:rsidR="00AD6636">
        <w:rPr>
          <w:bCs/>
          <w:i/>
          <w:sz w:val="28"/>
          <w:szCs w:val="28"/>
        </w:rPr>
        <w:t>should</w:t>
      </w:r>
      <w:r w:rsidRPr="00C24E02" w:rsidR="00660C30">
        <w:rPr>
          <w:bCs/>
          <w:i/>
          <w:sz w:val="28"/>
          <w:szCs w:val="28"/>
        </w:rPr>
        <w:t xml:space="preserve"> work with a group of </w:t>
      </w:r>
      <w:r w:rsidRPr="00C24E02" w:rsidR="00284700">
        <w:rPr>
          <w:b/>
          <w:bCs/>
          <w:i/>
          <w:sz w:val="28"/>
          <w:szCs w:val="28"/>
        </w:rPr>
        <w:t>3</w:t>
      </w:r>
      <w:r w:rsidRPr="00C24E02" w:rsidR="002B0C60">
        <w:rPr>
          <w:b/>
          <w:i/>
          <w:sz w:val="28"/>
          <w:szCs w:val="28"/>
        </w:rPr>
        <w:t xml:space="preserve"> or </w:t>
      </w:r>
      <w:r w:rsidRPr="00C24E02" w:rsidR="00284700">
        <w:rPr>
          <w:b/>
          <w:i/>
          <w:sz w:val="28"/>
          <w:szCs w:val="28"/>
        </w:rPr>
        <w:t>4</w:t>
      </w:r>
      <w:r w:rsidRPr="00C24E02" w:rsidR="002B0C60">
        <w:rPr>
          <w:bCs/>
          <w:i/>
          <w:sz w:val="28"/>
          <w:szCs w:val="28"/>
        </w:rPr>
        <w:t xml:space="preserve"> members.</w:t>
      </w:r>
      <w:r w:rsidRPr="00C24E02" w:rsidR="002B0C60">
        <w:rPr>
          <w:i/>
          <w:sz w:val="28"/>
          <w:szCs w:val="28"/>
        </w:rPr>
        <w:t xml:space="preserve"> Part-A</w:t>
      </w:r>
      <w:r w:rsidRPr="00C24E02" w:rsidR="00C25B2C">
        <w:rPr>
          <w:i/>
          <w:sz w:val="28"/>
          <w:szCs w:val="28"/>
        </w:rPr>
        <w:t xml:space="preserve"> (70%)</w:t>
      </w:r>
      <w:r w:rsidRPr="00C24E02" w:rsidR="002B0C60">
        <w:rPr>
          <w:i/>
          <w:sz w:val="28"/>
          <w:szCs w:val="28"/>
        </w:rPr>
        <w:t xml:space="preserve"> is a ‘Group Component’, to be completed </w:t>
      </w:r>
      <w:r w:rsidR="00994881">
        <w:rPr>
          <w:i/>
          <w:sz w:val="28"/>
          <w:szCs w:val="28"/>
        </w:rPr>
        <w:t>collaboratively</w:t>
      </w:r>
      <w:r w:rsidRPr="00C24E02" w:rsidR="002B0C60">
        <w:rPr>
          <w:i/>
          <w:sz w:val="28"/>
          <w:szCs w:val="28"/>
        </w:rPr>
        <w:t xml:space="preserve">. Part-B </w:t>
      </w:r>
      <w:r w:rsidRPr="00C24E02" w:rsidR="00C25B2C">
        <w:rPr>
          <w:i/>
          <w:sz w:val="28"/>
          <w:szCs w:val="28"/>
        </w:rPr>
        <w:t xml:space="preserve">(30%) </w:t>
      </w:r>
      <w:r w:rsidRPr="00C24E02" w:rsidR="002B0C60">
        <w:rPr>
          <w:i/>
          <w:sz w:val="28"/>
          <w:szCs w:val="28"/>
        </w:rPr>
        <w:t>is an ‘Individual Component’, to be completed by each member of the group respectively</w:t>
      </w:r>
      <w:r w:rsidRPr="00C24E02" w:rsidR="00C25B2C">
        <w:rPr>
          <w:i/>
          <w:sz w:val="28"/>
          <w:szCs w:val="28"/>
        </w:rPr>
        <w:t>.</w:t>
      </w:r>
      <w:r w:rsidRPr="00C24E02" w:rsidR="002B0C60">
        <w:rPr>
          <w:i/>
          <w:sz w:val="28"/>
          <w:szCs w:val="28"/>
        </w:rPr>
        <w:t xml:space="preserve"> </w:t>
      </w:r>
    </w:p>
    <w:p w:rsidRPr="00C24E02" w:rsidR="00504F2A" w:rsidP="00504F2A" w:rsidRDefault="00504F2A" w14:paraId="2913E4E0" w14:textId="77777777">
      <w:pPr>
        <w:pBdr>
          <w:bottom w:val="single" w:color="auto" w:sz="4" w:space="1"/>
        </w:pBdr>
        <w:rPr>
          <w:b/>
          <w:sz w:val="28"/>
          <w:szCs w:val="28"/>
        </w:rPr>
      </w:pPr>
    </w:p>
    <w:p w:rsidRPr="00C24E02" w:rsidR="00FB64FE" w:rsidP="00DD7CD4" w:rsidRDefault="00EE2075" w14:paraId="7B4035B2" w14:textId="77777777">
      <w:pPr>
        <w:rPr>
          <w:b/>
          <w:sz w:val="28"/>
          <w:szCs w:val="28"/>
        </w:rPr>
      </w:pPr>
      <w:r w:rsidRPr="00C24E02">
        <w:rPr>
          <w:b/>
          <w:sz w:val="28"/>
          <w:szCs w:val="28"/>
        </w:rPr>
        <w:t xml:space="preserve">PART-A – GROUP COMPONENT </w:t>
      </w:r>
      <w:r w:rsidRPr="00C24E02" w:rsidR="005358C8">
        <w:rPr>
          <w:b/>
          <w:sz w:val="28"/>
          <w:szCs w:val="28"/>
        </w:rPr>
        <w:t>(70%)</w:t>
      </w:r>
    </w:p>
    <w:p w:rsidRPr="00C24E02" w:rsidR="00DD7CD4" w:rsidP="00DD7CD4" w:rsidRDefault="00DD7CD4" w14:paraId="6958E313" w14:textId="77777777">
      <w:pPr>
        <w:rPr>
          <w:b/>
          <w:i/>
          <w:sz w:val="28"/>
          <w:szCs w:val="28"/>
        </w:rPr>
      </w:pPr>
    </w:p>
    <w:p w:rsidRPr="00C24E02" w:rsidR="00DD5041" w:rsidP="00EB27D4" w:rsidRDefault="00937222" w14:paraId="120C4205" w14:textId="77777777">
      <w:pPr>
        <w:pStyle w:val="Heading1"/>
        <w:numPr>
          <w:ilvl w:val="0"/>
          <w:numId w:val="3"/>
        </w:numPr>
        <w:spacing w:after="120" w:line="264" w:lineRule="auto"/>
        <w:jc w:val="left"/>
        <w:rPr>
          <w:sz w:val="28"/>
          <w:szCs w:val="28"/>
        </w:rPr>
      </w:pPr>
      <w:r w:rsidRPr="00C24E02">
        <w:rPr>
          <w:sz w:val="28"/>
          <w:szCs w:val="28"/>
        </w:rPr>
        <w:t>Project Planning</w:t>
      </w:r>
    </w:p>
    <w:p w:rsidRPr="00C24E02" w:rsidR="00937222" w:rsidP="00EB27D4" w:rsidRDefault="00937222" w14:paraId="7B4D85CA" w14:textId="4550A007">
      <w:pPr>
        <w:numPr>
          <w:ilvl w:val="1"/>
          <w:numId w:val="3"/>
        </w:numPr>
        <w:spacing w:after="120" w:line="264" w:lineRule="auto"/>
        <w:jc w:val="both"/>
        <w:rPr>
          <w:sz w:val="28"/>
          <w:szCs w:val="28"/>
        </w:rPr>
      </w:pPr>
      <w:r w:rsidRPr="00C24E02">
        <w:rPr>
          <w:b/>
          <w:sz w:val="28"/>
          <w:szCs w:val="28"/>
        </w:rPr>
        <w:t>Introduction</w:t>
      </w:r>
      <w:r w:rsidRPr="00C24E02">
        <w:rPr>
          <w:sz w:val="28"/>
          <w:szCs w:val="28"/>
        </w:rPr>
        <w:t xml:space="preserve"> - This should include</w:t>
      </w:r>
      <w:r w:rsidRPr="00C24E02" w:rsidR="00CA244A">
        <w:rPr>
          <w:sz w:val="28"/>
          <w:szCs w:val="28"/>
        </w:rPr>
        <w:t xml:space="preserve"> a brief </w:t>
      </w:r>
      <w:r w:rsidRPr="00C24E02">
        <w:rPr>
          <w:sz w:val="28"/>
          <w:szCs w:val="28"/>
        </w:rPr>
        <w:t xml:space="preserve">introduction of the company, </w:t>
      </w:r>
      <w:r w:rsidRPr="00C24E02" w:rsidR="001B2085">
        <w:rPr>
          <w:sz w:val="28"/>
          <w:szCs w:val="28"/>
        </w:rPr>
        <w:t>its</w:t>
      </w:r>
      <w:r w:rsidRPr="00C24E02" w:rsidR="00CA244A">
        <w:rPr>
          <w:sz w:val="28"/>
          <w:szCs w:val="28"/>
        </w:rPr>
        <w:t xml:space="preserve"> customers</w:t>
      </w:r>
      <w:r w:rsidR="00994881">
        <w:rPr>
          <w:sz w:val="28"/>
          <w:szCs w:val="28"/>
        </w:rPr>
        <w:t>,</w:t>
      </w:r>
      <w:r w:rsidRPr="00C24E02" w:rsidR="00CA244A">
        <w:rPr>
          <w:sz w:val="28"/>
          <w:szCs w:val="28"/>
        </w:rPr>
        <w:t xml:space="preserve"> and </w:t>
      </w:r>
      <w:r w:rsidRPr="00C24E02">
        <w:rPr>
          <w:sz w:val="28"/>
          <w:szCs w:val="28"/>
        </w:rPr>
        <w:t xml:space="preserve">its </w:t>
      </w:r>
      <w:r w:rsidRPr="00C24E02" w:rsidR="008A3308">
        <w:rPr>
          <w:sz w:val="28"/>
          <w:szCs w:val="28"/>
        </w:rPr>
        <w:t xml:space="preserve">current </w:t>
      </w:r>
      <w:r w:rsidRPr="00C24E02">
        <w:rPr>
          <w:b/>
          <w:sz w:val="28"/>
          <w:szCs w:val="28"/>
        </w:rPr>
        <w:t>business process</w:t>
      </w:r>
      <w:r w:rsidRPr="00C24E02" w:rsidR="00285A93">
        <w:rPr>
          <w:sz w:val="28"/>
          <w:szCs w:val="28"/>
        </w:rPr>
        <w:t>.</w:t>
      </w:r>
    </w:p>
    <w:p w:rsidR="00AF6572" w:rsidP="00EB27D4" w:rsidRDefault="00FE34E8" w14:paraId="68129DA0" w14:textId="5129A29F">
      <w:pPr>
        <w:numPr>
          <w:ilvl w:val="1"/>
          <w:numId w:val="3"/>
        </w:numPr>
        <w:spacing w:after="120" w:line="264" w:lineRule="auto"/>
        <w:jc w:val="both"/>
        <w:rPr>
          <w:sz w:val="28"/>
          <w:szCs w:val="28"/>
        </w:rPr>
      </w:pPr>
      <w:r w:rsidRPr="00C24E02">
        <w:rPr>
          <w:b/>
          <w:sz w:val="28"/>
          <w:szCs w:val="28"/>
        </w:rPr>
        <w:t>Scope</w:t>
      </w:r>
      <w:r w:rsidRPr="00C24E02" w:rsidR="00183E39">
        <w:rPr>
          <w:b/>
          <w:sz w:val="28"/>
          <w:szCs w:val="28"/>
        </w:rPr>
        <w:t>, Aim</w:t>
      </w:r>
      <w:r w:rsidR="00994881">
        <w:rPr>
          <w:b/>
          <w:sz w:val="28"/>
          <w:szCs w:val="28"/>
        </w:rPr>
        <w:t>,</w:t>
      </w:r>
      <w:r w:rsidRPr="00C24E02" w:rsidR="00183E39">
        <w:rPr>
          <w:b/>
          <w:sz w:val="28"/>
          <w:szCs w:val="28"/>
        </w:rPr>
        <w:t xml:space="preserve"> </w:t>
      </w:r>
      <w:r w:rsidRPr="00C24E02">
        <w:rPr>
          <w:b/>
          <w:sz w:val="28"/>
          <w:szCs w:val="28"/>
        </w:rPr>
        <w:t xml:space="preserve">and Objectives – </w:t>
      </w:r>
      <w:r w:rsidRPr="00C24E02">
        <w:rPr>
          <w:sz w:val="28"/>
          <w:szCs w:val="28"/>
        </w:rPr>
        <w:t>Define</w:t>
      </w:r>
      <w:r w:rsidRPr="00C24E02">
        <w:rPr>
          <w:b/>
          <w:sz w:val="28"/>
          <w:szCs w:val="28"/>
        </w:rPr>
        <w:t xml:space="preserve"> the </w:t>
      </w:r>
      <w:r w:rsidRPr="00C24E02" w:rsidR="00183E39">
        <w:rPr>
          <w:b/>
          <w:sz w:val="28"/>
          <w:szCs w:val="28"/>
        </w:rPr>
        <w:t>S</w:t>
      </w:r>
      <w:r w:rsidRPr="00C24E02" w:rsidR="00285A93">
        <w:rPr>
          <w:b/>
          <w:sz w:val="28"/>
          <w:szCs w:val="28"/>
        </w:rPr>
        <w:t>copes</w:t>
      </w:r>
      <w:r w:rsidRPr="00C24E02" w:rsidR="00183E39">
        <w:rPr>
          <w:b/>
          <w:sz w:val="28"/>
          <w:szCs w:val="28"/>
        </w:rPr>
        <w:t>, Aims</w:t>
      </w:r>
      <w:r w:rsidRPr="00C24E02" w:rsidR="00285A93">
        <w:rPr>
          <w:sz w:val="28"/>
          <w:szCs w:val="28"/>
        </w:rPr>
        <w:t xml:space="preserve"> and </w:t>
      </w:r>
      <w:r w:rsidRPr="00C24E02" w:rsidR="00183E39">
        <w:rPr>
          <w:b/>
          <w:sz w:val="28"/>
          <w:szCs w:val="28"/>
        </w:rPr>
        <w:t>O</w:t>
      </w:r>
      <w:r w:rsidRPr="00C24E02" w:rsidR="00285A93">
        <w:rPr>
          <w:b/>
          <w:sz w:val="28"/>
          <w:szCs w:val="28"/>
        </w:rPr>
        <w:t>bjectives</w:t>
      </w:r>
      <w:r w:rsidRPr="00C24E02" w:rsidR="00285A93">
        <w:rPr>
          <w:sz w:val="28"/>
          <w:szCs w:val="28"/>
        </w:rPr>
        <w:t xml:space="preserve"> for </w:t>
      </w:r>
      <w:r w:rsidRPr="00C24E02">
        <w:rPr>
          <w:sz w:val="28"/>
          <w:szCs w:val="28"/>
        </w:rPr>
        <w:t>the project.</w:t>
      </w:r>
    </w:p>
    <w:p w:rsidRPr="00C24E02" w:rsidR="001C374B" w:rsidP="001C374B" w:rsidRDefault="001C374B" w14:paraId="492D957B" w14:textId="77777777">
      <w:pPr>
        <w:spacing w:after="120" w:line="264" w:lineRule="auto"/>
        <w:ind w:left="792"/>
        <w:jc w:val="both"/>
        <w:rPr>
          <w:sz w:val="28"/>
          <w:szCs w:val="28"/>
        </w:rPr>
      </w:pPr>
    </w:p>
    <w:p w:rsidRPr="00C24E02" w:rsidR="00EF2459" w:rsidP="00EB27D4" w:rsidRDefault="00EF2459" w14:paraId="2D35FE15" w14:textId="77777777">
      <w:pPr>
        <w:numPr>
          <w:ilvl w:val="0"/>
          <w:numId w:val="3"/>
        </w:numPr>
        <w:spacing w:after="120" w:line="264" w:lineRule="auto"/>
        <w:jc w:val="both"/>
        <w:rPr>
          <w:sz w:val="28"/>
          <w:szCs w:val="28"/>
        </w:rPr>
      </w:pPr>
      <w:r w:rsidRPr="00C24E02">
        <w:rPr>
          <w:b/>
          <w:sz w:val="28"/>
          <w:szCs w:val="28"/>
        </w:rPr>
        <w:t xml:space="preserve">Agile </w:t>
      </w:r>
      <w:r w:rsidRPr="00C24E02" w:rsidR="00FF7E53">
        <w:rPr>
          <w:b/>
          <w:sz w:val="28"/>
          <w:szCs w:val="28"/>
        </w:rPr>
        <w:t>Principles</w:t>
      </w:r>
      <w:r w:rsidRPr="00C24E02" w:rsidR="00E27571">
        <w:rPr>
          <w:b/>
          <w:sz w:val="28"/>
          <w:szCs w:val="28"/>
        </w:rPr>
        <w:t xml:space="preserve"> and IS Methodologies</w:t>
      </w:r>
    </w:p>
    <w:p w:rsidRPr="00C24E02" w:rsidR="00EF2459" w:rsidP="00EB27D4" w:rsidRDefault="00E27571" w14:paraId="0B61483E" w14:textId="77777777">
      <w:pPr>
        <w:numPr>
          <w:ilvl w:val="1"/>
          <w:numId w:val="3"/>
        </w:numPr>
        <w:spacing w:after="120" w:line="264" w:lineRule="auto"/>
        <w:jc w:val="both"/>
        <w:rPr>
          <w:sz w:val="28"/>
          <w:szCs w:val="28"/>
        </w:rPr>
      </w:pPr>
      <w:r w:rsidRPr="00C24E02">
        <w:rPr>
          <w:b/>
          <w:sz w:val="28"/>
          <w:szCs w:val="28"/>
        </w:rPr>
        <w:t>Agile Principles</w:t>
      </w:r>
      <w:r w:rsidRPr="00C24E02">
        <w:rPr>
          <w:sz w:val="28"/>
          <w:szCs w:val="28"/>
        </w:rPr>
        <w:t xml:space="preserve"> - </w:t>
      </w:r>
      <w:r w:rsidRPr="00C24E02" w:rsidR="00CA244A">
        <w:rPr>
          <w:sz w:val="28"/>
          <w:szCs w:val="28"/>
        </w:rPr>
        <w:t xml:space="preserve">As the initial </w:t>
      </w:r>
      <w:r w:rsidRPr="00C24E02" w:rsidR="000757A9">
        <w:rPr>
          <w:sz w:val="28"/>
          <w:szCs w:val="28"/>
        </w:rPr>
        <w:t xml:space="preserve">stage, your </w:t>
      </w:r>
      <w:r w:rsidRPr="00C24E02" w:rsidR="0007600F">
        <w:rPr>
          <w:sz w:val="28"/>
          <w:szCs w:val="28"/>
        </w:rPr>
        <w:t>team has</w:t>
      </w:r>
      <w:r w:rsidRPr="00C24E02" w:rsidR="000757A9">
        <w:rPr>
          <w:sz w:val="28"/>
          <w:szCs w:val="28"/>
        </w:rPr>
        <w:t xml:space="preserve"> decided </w:t>
      </w:r>
      <w:r w:rsidRPr="00C24E02" w:rsidR="00CA244A">
        <w:rPr>
          <w:sz w:val="28"/>
          <w:szCs w:val="28"/>
        </w:rPr>
        <w:t xml:space="preserve">that </w:t>
      </w:r>
      <w:r w:rsidRPr="00C24E02" w:rsidR="000757A9">
        <w:rPr>
          <w:sz w:val="28"/>
          <w:szCs w:val="28"/>
        </w:rPr>
        <w:t xml:space="preserve">Agile </w:t>
      </w:r>
      <w:r w:rsidRPr="00C24E02" w:rsidR="0007600F">
        <w:rPr>
          <w:sz w:val="28"/>
          <w:szCs w:val="28"/>
        </w:rPr>
        <w:t>M</w:t>
      </w:r>
      <w:r w:rsidRPr="00C24E02" w:rsidR="00CA244A">
        <w:rPr>
          <w:sz w:val="28"/>
          <w:szCs w:val="28"/>
        </w:rPr>
        <w:t>ethods</w:t>
      </w:r>
      <w:r w:rsidRPr="00C24E02" w:rsidR="000757A9">
        <w:rPr>
          <w:strike/>
          <w:sz w:val="28"/>
          <w:szCs w:val="28"/>
        </w:rPr>
        <w:t xml:space="preserve"> </w:t>
      </w:r>
      <w:r w:rsidRPr="00C24E02" w:rsidR="000757A9">
        <w:rPr>
          <w:sz w:val="28"/>
          <w:szCs w:val="28"/>
        </w:rPr>
        <w:t xml:space="preserve">could be beneficial to be applied </w:t>
      </w:r>
      <w:r w:rsidRPr="00C24E02" w:rsidR="00FE34E8">
        <w:rPr>
          <w:sz w:val="28"/>
          <w:szCs w:val="28"/>
        </w:rPr>
        <w:t>for the project</w:t>
      </w:r>
      <w:r w:rsidRPr="00C24E02" w:rsidR="000757A9">
        <w:rPr>
          <w:sz w:val="28"/>
          <w:szCs w:val="28"/>
        </w:rPr>
        <w:t xml:space="preserve">. </w:t>
      </w:r>
      <w:r w:rsidRPr="00C24E02" w:rsidR="00BA6B66">
        <w:rPr>
          <w:sz w:val="28"/>
          <w:szCs w:val="28"/>
        </w:rPr>
        <w:t xml:space="preserve">How would you make your project more Agile? Outline a few Agile Principles that you would implement to make your projects more agile. Explain the strategies that you would </w:t>
      </w:r>
      <w:r w:rsidRPr="00C24E02" w:rsidR="00CA244A">
        <w:rPr>
          <w:sz w:val="28"/>
          <w:szCs w:val="28"/>
        </w:rPr>
        <w:t>take to implement them.</w:t>
      </w:r>
    </w:p>
    <w:p w:rsidRPr="00C24E02" w:rsidR="009F64F7" w:rsidP="00EB27D4" w:rsidRDefault="002C7335" w14:paraId="2E1D397B" w14:textId="464C18A3">
      <w:pPr>
        <w:numPr>
          <w:ilvl w:val="1"/>
          <w:numId w:val="3"/>
        </w:numPr>
        <w:spacing w:after="120" w:line="264" w:lineRule="auto"/>
        <w:jc w:val="both"/>
        <w:rPr>
          <w:sz w:val="28"/>
          <w:szCs w:val="28"/>
        </w:rPr>
      </w:pPr>
      <w:r w:rsidRPr="00C24E02">
        <w:rPr>
          <w:b/>
          <w:sz w:val="28"/>
          <w:szCs w:val="28"/>
        </w:rPr>
        <w:t>Methodologies</w:t>
      </w:r>
      <w:r w:rsidRPr="00C24E02" w:rsidR="00AF6572">
        <w:rPr>
          <w:b/>
          <w:sz w:val="28"/>
          <w:szCs w:val="28"/>
        </w:rPr>
        <w:t xml:space="preserve"> –</w:t>
      </w:r>
      <w:r w:rsidRPr="00C24E02" w:rsidR="0007600F">
        <w:rPr>
          <w:b/>
          <w:sz w:val="28"/>
          <w:szCs w:val="28"/>
        </w:rPr>
        <w:t xml:space="preserve"> Compare and contrast </w:t>
      </w:r>
      <w:r w:rsidRPr="00C24E02" w:rsidR="00AF6572">
        <w:rPr>
          <w:sz w:val="28"/>
          <w:szCs w:val="28"/>
        </w:rPr>
        <w:t xml:space="preserve">the types of methodologies </w:t>
      </w:r>
      <w:r w:rsidR="00994881">
        <w:rPr>
          <w:sz w:val="28"/>
          <w:szCs w:val="28"/>
        </w:rPr>
        <w:t>that</w:t>
      </w:r>
      <w:r w:rsidRPr="00C24E02" w:rsidR="00AF6572">
        <w:rPr>
          <w:sz w:val="28"/>
          <w:szCs w:val="28"/>
        </w:rPr>
        <w:t xml:space="preserve"> you would recommend for </w:t>
      </w:r>
      <w:r w:rsidRPr="00C24E02" w:rsidR="00FE34E8">
        <w:rPr>
          <w:sz w:val="28"/>
          <w:szCs w:val="28"/>
        </w:rPr>
        <w:t>the project</w:t>
      </w:r>
      <w:r w:rsidRPr="00C24E02" w:rsidR="00AF6572">
        <w:rPr>
          <w:sz w:val="28"/>
          <w:szCs w:val="28"/>
        </w:rPr>
        <w:t xml:space="preserve">. Compare the </w:t>
      </w:r>
      <w:r w:rsidRPr="00C24E02">
        <w:rPr>
          <w:sz w:val="28"/>
          <w:szCs w:val="28"/>
        </w:rPr>
        <w:t>features</w:t>
      </w:r>
      <w:r w:rsidRPr="00C24E02" w:rsidR="00AF6572">
        <w:rPr>
          <w:sz w:val="28"/>
          <w:szCs w:val="28"/>
        </w:rPr>
        <w:t xml:space="preserve"> of these methodologies so </w:t>
      </w:r>
      <w:r w:rsidRPr="00C24E02">
        <w:rPr>
          <w:sz w:val="28"/>
          <w:szCs w:val="28"/>
        </w:rPr>
        <w:t xml:space="preserve">distinctive advantages are seen for their applications into </w:t>
      </w:r>
      <w:r w:rsidRPr="00C24E02" w:rsidR="00FE34E8">
        <w:rPr>
          <w:sz w:val="28"/>
          <w:szCs w:val="28"/>
        </w:rPr>
        <w:t xml:space="preserve">the project </w:t>
      </w:r>
      <w:r w:rsidRPr="00C24E02">
        <w:rPr>
          <w:sz w:val="28"/>
          <w:szCs w:val="28"/>
        </w:rPr>
        <w:t>or product. You may present a summary table of your comparison.</w:t>
      </w:r>
      <w:r w:rsidRPr="00C24E02" w:rsidR="00D836DA">
        <w:rPr>
          <w:sz w:val="28"/>
          <w:szCs w:val="28"/>
        </w:rPr>
        <w:t xml:space="preserve"> </w:t>
      </w:r>
      <w:r w:rsidRPr="00C24E02" w:rsidR="009F64F7">
        <w:rPr>
          <w:sz w:val="28"/>
          <w:szCs w:val="28"/>
        </w:rPr>
        <w:t xml:space="preserve"> </w:t>
      </w:r>
      <w:r w:rsidRPr="00C24E02" w:rsidR="0007600F">
        <w:rPr>
          <w:sz w:val="28"/>
          <w:szCs w:val="28"/>
        </w:rPr>
        <w:t>(</w:t>
      </w:r>
      <w:r w:rsidRPr="00C24E02" w:rsidR="009F64F7">
        <w:rPr>
          <w:sz w:val="28"/>
          <w:szCs w:val="28"/>
        </w:rPr>
        <w:t xml:space="preserve">Your answer should include at least </w:t>
      </w:r>
      <w:r w:rsidRPr="00C24E02" w:rsidR="0007600F">
        <w:rPr>
          <w:sz w:val="28"/>
          <w:szCs w:val="28"/>
        </w:rPr>
        <w:t>one method f</w:t>
      </w:r>
      <w:r w:rsidR="00994881">
        <w:rPr>
          <w:sz w:val="28"/>
          <w:szCs w:val="28"/>
        </w:rPr>
        <w:t>ro</w:t>
      </w:r>
      <w:r w:rsidRPr="00C24E02" w:rsidR="0007600F">
        <w:rPr>
          <w:sz w:val="28"/>
          <w:szCs w:val="28"/>
        </w:rPr>
        <w:t>m Structured and Object</w:t>
      </w:r>
      <w:r w:rsidR="00994881">
        <w:rPr>
          <w:sz w:val="28"/>
          <w:szCs w:val="28"/>
        </w:rPr>
        <w:t>-</w:t>
      </w:r>
      <w:r w:rsidRPr="00C24E02" w:rsidR="0007600F">
        <w:rPr>
          <w:sz w:val="28"/>
          <w:szCs w:val="28"/>
        </w:rPr>
        <w:t>Oriented based Methodology).</w:t>
      </w:r>
    </w:p>
    <w:p w:rsidRPr="00C24E02" w:rsidR="00AF6572" w:rsidP="00EB27D4" w:rsidRDefault="00AF6572" w14:paraId="3232FE0C" w14:textId="77777777">
      <w:pPr>
        <w:numPr>
          <w:ilvl w:val="1"/>
          <w:numId w:val="3"/>
        </w:numPr>
        <w:spacing w:after="120" w:line="264" w:lineRule="auto"/>
        <w:jc w:val="both"/>
        <w:rPr>
          <w:sz w:val="28"/>
          <w:szCs w:val="28"/>
        </w:rPr>
      </w:pPr>
      <w:r w:rsidRPr="00C24E02">
        <w:rPr>
          <w:sz w:val="28"/>
          <w:szCs w:val="28"/>
        </w:rPr>
        <w:t xml:space="preserve">Proceed to Section </w:t>
      </w:r>
      <w:r w:rsidRPr="00C24E02" w:rsidR="00CC1D79">
        <w:rPr>
          <w:sz w:val="28"/>
          <w:szCs w:val="28"/>
        </w:rPr>
        <w:t>6.</w:t>
      </w:r>
      <w:r w:rsidRPr="00C24E02">
        <w:rPr>
          <w:sz w:val="28"/>
          <w:szCs w:val="28"/>
        </w:rPr>
        <w:t>1</w:t>
      </w:r>
      <w:r w:rsidRPr="00C24E02" w:rsidR="0007600F">
        <w:rPr>
          <w:sz w:val="28"/>
          <w:szCs w:val="28"/>
        </w:rPr>
        <w:t xml:space="preserve"> (individual Component)</w:t>
      </w:r>
    </w:p>
    <w:p w:rsidR="00731A07" w:rsidP="00EB27D4" w:rsidRDefault="00731A07" w14:paraId="6948EE72" w14:textId="705A07F8">
      <w:pPr>
        <w:numPr>
          <w:ilvl w:val="0"/>
          <w:numId w:val="3"/>
        </w:numPr>
        <w:spacing w:after="120" w:line="264" w:lineRule="auto"/>
        <w:jc w:val="both"/>
        <w:rPr>
          <w:sz w:val="28"/>
          <w:szCs w:val="28"/>
        </w:rPr>
      </w:pPr>
      <w:r w:rsidRPr="00C24E02">
        <w:rPr>
          <w:b/>
          <w:sz w:val="28"/>
          <w:szCs w:val="28"/>
        </w:rPr>
        <w:lastRenderedPageBreak/>
        <w:t>System Analysis</w:t>
      </w:r>
      <w:r w:rsidRPr="00C24E02" w:rsidR="00504F2A">
        <w:rPr>
          <w:b/>
          <w:sz w:val="28"/>
          <w:szCs w:val="28"/>
        </w:rPr>
        <w:t xml:space="preserve"> - </w:t>
      </w:r>
      <w:r w:rsidRPr="00C24E02">
        <w:rPr>
          <w:sz w:val="28"/>
          <w:szCs w:val="28"/>
        </w:rPr>
        <w:t xml:space="preserve">Assume that you have collected ample information for your project during </w:t>
      </w:r>
      <w:r w:rsidR="00994881">
        <w:rPr>
          <w:sz w:val="28"/>
          <w:szCs w:val="28"/>
        </w:rPr>
        <w:t xml:space="preserve">the </w:t>
      </w:r>
      <w:r w:rsidRPr="00C24E02">
        <w:rPr>
          <w:sz w:val="28"/>
          <w:szCs w:val="28"/>
        </w:rPr>
        <w:t xml:space="preserve">‘Requirement Elicitation’ stage. Describe the methods that you would use to compile, analyze and present data gathered from your investigations. </w:t>
      </w:r>
      <w:r w:rsidRPr="00C24E02" w:rsidR="00E74FA9">
        <w:rPr>
          <w:sz w:val="28"/>
          <w:szCs w:val="28"/>
        </w:rPr>
        <w:t xml:space="preserve">Justify your </w:t>
      </w:r>
      <w:r w:rsidRPr="00C24E02" w:rsidR="00C6392E">
        <w:rPr>
          <w:sz w:val="28"/>
          <w:szCs w:val="28"/>
        </w:rPr>
        <w:t>sections</w:t>
      </w:r>
      <w:r w:rsidRPr="00C24E02" w:rsidR="00E74FA9">
        <w:rPr>
          <w:sz w:val="28"/>
          <w:szCs w:val="28"/>
        </w:rPr>
        <w:t>.</w:t>
      </w:r>
    </w:p>
    <w:p w:rsidRPr="00C24E02" w:rsidR="001C374B" w:rsidP="001C374B" w:rsidRDefault="001C374B" w14:paraId="098CB3D2" w14:textId="77777777">
      <w:pPr>
        <w:spacing w:after="120" w:line="264" w:lineRule="auto"/>
        <w:ind w:left="360"/>
        <w:jc w:val="both"/>
        <w:rPr>
          <w:sz w:val="28"/>
          <w:szCs w:val="28"/>
        </w:rPr>
      </w:pPr>
    </w:p>
    <w:p w:rsidR="00C6392E" w:rsidP="00EB27D4" w:rsidRDefault="00C6392E" w14:paraId="2DF06E52" w14:textId="51F85DEE">
      <w:pPr>
        <w:numPr>
          <w:ilvl w:val="0"/>
          <w:numId w:val="3"/>
        </w:numPr>
        <w:spacing w:after="120" w:line="264" w:lineRule="auto"/>
        <w:jc w:val="both"/>
        <w:rPr>
          <w:sz w:val="28"/>
          <w:szCs w:val="28"/>
        </w:rPr>
      </w:pPr>
      <w:r w:rsidRPr="00C24E02">
        <w:rPr>
          <w:b/>
          <w:sz w:val="28"/>
          <w:szCs w:val="28"/>
        </w:rPr>
        <w:t>Design</w:t>
      </w:r>
      <w:r w:rsidRPr="00C24E02">
        <w:rPr>
          <w:sz w:val="28"/>
          <w:szCs w:val="28"/>
        </w:rPr>
        <w:t xml:space="preserve"> </w:t>
      </w:r>
      <w:r w:rsidRPr="00C24E02" w:rsidR="00504F2A">
        <w:rPr>
          <w:sz w:val="28"/>
          <w:szCs w:val="28"/>
        </w:rPr>
        <w:t xml:space="preserve">- </w:t>
      </w:r>
      <w:r w:rsidRPr="00C24E02" w:rsidR="00E27571">
        <w:rPr>
          <w:sz w:val="28"/>
          <w:szCs w:val="28"/>
        </w:rPr>
        <w:t xml:space="preserve">Design </w:t>
      </w:r>
      <w:r w:rsidRPr="00C24E02">
        <w:rPr>
          <w:sz w:val="28"/>
          <w:szCs w:val="28"/>
        </w:rPr>
        <w:t xml:space="preserve">often comprises the modeling of the system. Present a list of the most suitable modeling techniques that you would adopt for </w:t>
      </w:r>
      <w:r w:rsidRPr="00C24E02" w:rsidR="00FE34E8">
        <w:rPr>
          <w:sz w:val="28"/>
          <w:szCs w:val="28"/>
        </w:rPr>
        <w:t xml:space="preserve">the </w:t>
      </w:r>
      <w:r w:rsidRPr="00C24E02">
        <w:rPr>
          <w:sz w:val="28"/>
          <w:szCs w:val="28"/>
        </w:rPr>
        <w:t>project</w:t>
      </w:r>
      <w:r w:rsidR="00994881">
        <w:rPr>
          <w:sz w:val="28"/>
          <w:szCs w:val="28"/>
        </w:rPr>
        <w:t>/</w:t>
      </w:r>
      <w:r w:rsidRPr="00C24E02">
        <w:rPr>
          <w:sz w:val="28"/>
          <w:szCs w:val="28"/>
        </w:rPr>
        <w:t>product, relevant to your recommended Methodologies.  Justify your selections.</w:t>
      </w:r>
    </w:p>
    <w:p w:rsidR="001C374B" w:rsidP="001C374B" w:rsidRDefault="001C374B" w14:paraId="772D872D" w14:textId="77777777">
      <w:pPr>
        <w:pStyle w:val="ListParagraph"/>
        <w:rPr>
          <w:sz w:val="28"/>
          <w:szCs w:val="28"/>
        </w:rPr>
      </w:pPr>
    </w:p>
    <w:p w:rsidRPr="00C24E02" w:rsidR="00171449" w:rsidP="00EB27D4" w:rsidRDefault="00171449" w14:paraId="7BC510A2" w14:textId="77777777">
      <w:pPr>
        <w:pStyle w:val="ListParagraph"/>
        <w:numPr>
          <w:ilvl w:val="0"/>
          <w:numId w:val="3"/>
        </w:numPr>
        <w:spacing w:before="120" w:after="120" w:line="264" w:lineRule="auto"/>
        <w:contextualSpacing w:val="0"/>
        <w:rPr>
          <w:b/>
          <w:bCs/>
          <w:sz w:val="28"/>
          <w:szCs w:val="28"/>
        </w:rPr>
      </w:pPr>
      <w:r w:rsidRPr="00C24E02">
        <w:rPr>
          <w:b/>
          <w:sz w:val="28"/>
          <w:szCs w:val="28"/>
        </w:rPr>
        <w:t>Implementation and Deployment</w:t>
      </w:r>
    </w:p>
    <w:p w:rsidRPr="00C24E02" w:rsidR="00171449" w:rsidP="00EB27D4" w:rsidRDefault="00171449" w14:paraId="521C16AE" w14:textId="77777777">
      <w:pPr>
        <w:pStyle w:val="ListParagraph"/>
        <w:numPr>
          <w:ilvl w:val="1"/>
          <w:numId w:val="3"/>
        </w:numPr>
        <w:spacing w:before="120" w:after="120" w:line="264" w:lineRule="auto"/>
        <w:contextualSpacing w:val="0"/>
        <w:rPr>
          <w:bCs/>
          <w:sz w:val="28"/>
          <w:szCs w:val="28"/>
        </w:rPr>
      </w:pPr>
      <w:r w:rsidRPr="00C24E02">
        <w:rPr>
          <w:b/>
          <w:sz w:val="28"/>
          <w:szCs w:val="28"/>
        </w:rPr>
        <w:t>Construction</w:t>
      </w:r>
      <w:r w:rsidRPr="00C24E02">
        <w:rPr>
          <w:sz w:val="28"/>
          <w:szCs w:val="28"/>
        </w:rPr>
        <w:t xml:space="preserve"> – list and explain the f</w:t>
      </w:r>
      <w:r w:rsidRPr="00C24E02" w:rsidR="0007681D">
        <w:rPr>
          <w:sz w:val="28"/>
          <w:szCs w:val="28"/>
        </w:rPr>
        <w:t>un</w:t>
      </w:r>
      <w:r w:rsidRPr="00C24E02">
        <w:rPr>
          <w:sz w:val="28"/>
          <w:szCs w:val="28"/>
        </w:rPr>
        <w:t>ctions and purpose of the major software (and tools) that y</w:t>
      </w:r>
      <w:r w:rsidRPr="00C24E02" w:rsidR="00056714">
        <w:rPr>
          <w:sz w:val="28"/>
          <w:szCs w:val="28"/>
        </w:rPr>
        <w:t>ou would consider in the construc</w:t>
      </w:r>
      <w:r w:rsidRPr="00C24E02">
        <w:rPr>
          <w:sz w:val="28"/>
          <w:szCs w:val="28"/>
        </w:rPr>
        <w:t>tion of the new system.</w:t>
      </w:r>
    </w:p>
    <w:p w:rsidRPr="00C24E02" w:rsidR="00171449" w:rsidP="00EB27D4" w:rsidRDefault="00171449" w14:paraId="1A9EE68F" w14:textId="77777777">
      <w:pPr>
        <w:pStyle w:val="ListParagraph"/>
        <w:numPr>
          <w:ilvl w:val="1"/>
          <w:numId w:val="3"/>
        </w:numPr>
        <w:spacing w:before="120" w:after="120" w:line="264" w:lineRule="auto"/>
        <w:contextualSpacing w:val="0"/>
        <w:rPr>
          <w:bCs/>
          <w:sz w:val="28"/>
          <w:szCs w:val="28"/>
        </w:rPr>
      </w:pPr>
      <w:r w:rsidRPr="00C24E02">
        <w:rPr>
          <w:b/>
          <w:sz w:val="28"/>
          <w:szCs w:val="28"/>
        </w:rPr>
        <w:t>Testing</w:t>
      </w:r>
      <w:r w:rsidRPr="00C24E02">
        <w:rPr>
          <w:sz w:val="28"/>
          <w:szCs w:val="28"/>
        </w:rPr>
        <w:t xml:space="preserve"> - Suggest a few Testing Methods suitable for your system. </w:t>
      </w:r>
    </w:p>
    <w:p w:rsidRPr="00C24E02" w:rsidR="00DD7CD4" w:rsidP="00EB27D4" w:rsidRDefault="000C2A10" w14:paraId="5CFFAB27" w14:textId="77777777">
      <w:pPr>
        <w:numPr>
          <w:ilvl w:val="1"/>
          <w:numId w:val="3"/>
        </w:numPr>
        <w:spacing w:after="120" w:line="264" w:lineRule="auto"/>
        <w:jc w:val="both"/>
        <w:rPr>
          <w:b/>
          <w:sz w:val="28"/>
          <w:szCs w:val="28"/>
        </w:rPr>
      </w:pPr>
      <w:r w:rsidRPr="00C24E02">
        <w:rPr>
          <w:b/>
          <w:sz w:val="28"/>
          <w:szCs w:val="28"/>
        </w:rPr>
        <w:t>System Deployment</w:t>
      </w:r>
      <w:r w:rsidRPr="00C24E02">
        <w:rPr>
          <w:sz w:val="28"/>
          <w:szCs w:val="28"/>
        </w:rPr>
        <w:t xml:space="preserve"> </w:t>
      </w:r>
      <w:r w:rsidRPr="00C24E02" w:rsidR="00FE34E8">
        <w:rPr>
          <w:sz w:val="28"/>
          <w:szCs w:val="28"/>
        </w:rPr>
        <w:t>–</w:t>
      </w:r>
      <w:r w:rsidRPr="00C24E02">
        <w:rPr>
          <w:sz w:val="28"/>
          <w:szCs w:val="28"/>
        </w:rPr>
        <w:t xml:space="preserve"> </w:t>
      </w:r>
      <w:r w:rsidRPr="00C24E02" w:rsidR="00183E39">
        <w:rPr>
          <w:sz w:val="28"/>
          <w:szCs w:val="28"/>
        </w:rPr>
        <w:t>B</w:t>
      </w:r>
      <w:r w:rsidRPr="00C24E02" w:rsidR="00FE34E8">
        <w:rPr>
          <w:sz w:val="28"/>
          <w:szCs w:val="28"/>
        </w:rPr>
        <w:t>riefly compare the types of ‘system change over</w:t>
      </w:r>
      <w:r w:rsidRPr="00C24E02" w:rsidR="00FE34E8">
        <w:rPr>
          <w:strike/>
          <w:sz w:val="28"/>
          <w:szCs w:val="28"/>
        </w:rPr>
        <w:t xml:space="preserve"> </w:t>
      </w:r>
      <w:r w:rsidRPr="00C24E02" w:rsidR="00FE34E8">
        <w:rPr>
          <w:sz w:val="28"/>
          <w:szCs w:val="28"/>
        </w:rPr>
        <w:t>method(s)’ available.</w:t>
      </w:r>
      <w:r w:rsidRPr="00C24E02" w:rsidR="00FE34E8">
        <w:rPr>
          <w:b/>
          <w:sz w:val="28"/>
          <w:szCs w:val="28"/>
        </w:rPr>
        <w:t xml:space="preserve"> </w:t>
      </w:r>
      <w:r w:rsidRPr="00C24E02" w:rsidR="00FE34E8">
        <w:rPr>
          <w:sz w:val="28"/>
          <w:szCs w:val="28"/>
        </w:rPr>
        <w:t>Form the comparison, s</w:t>
      </w:r>
      <w:r w:rsidRPr="00C24E02">
        <w:rPr>
          <w:sz w:val="28"/>
          <w:szCs w:val="28"/>
        </w:rPr>
        <w:t>uggest the type of ‘system c</w:t>
      </w:r>
      <w:r w:rsidRPr="00C24E02" w:rsidR="00171449">
        <w:rPr>
          <w:sz w:val="28"/>
          <w:szCs w:val="28"/>
        </w:rPr>
        <w:t>hange over method</w:t>
      </w:r>
      <w:r w:rsidRPr="00C24E02" w:rsidR="00183E39">
        <w:rPr>
          <w:sz w:val="28"/>
          <w:szCs w:val="28"/>
        </w:rPr>
        <w:t>’</w:t>
      </w:r>
      <w:r w:rsidRPr="00C24E02">
        <w:rPr>
          <w:sz w:val="28"/>
          <w:szCs w:val="28"/>
        </w:rPr>
        <w:t xml:space="preserve"> that you would </w:t>
      </w:r>
      <w:r w:rsidRPr="00C24E02" w:rsidR="00183E39">
        <w:rPr>
          <w:sz w:val="28"/>
          <w:szCs w:val="28"/>
        </w:rPr>
        <w:t xml:space="preserve">implement </w:t>
      </w:r>
      <w:r w:rsidRPr="00C24E02">
        <w:rPr>
          <w:sz w:val="28"/>
          <w:szCs w:val="28"/>
        </w:rPr>
        <w:t>for the product</w:t>
      </w:r>
      <w:r w:rsidRPr="00C24E02" w:rsidR="00FE34E8">
        <w:rPr>
          <w:sz w:val="28"/>
          <w:szCs w:val="28"/>
        </w:rPr>
        <w:t xml:space="preserve">. </w:t>
      </w:r>
      <w:r w:rsidRPr="00C24E02">
        <w:rPr>
          <w:sz w:val="28"/>
          <w:szCs w:val="28"/>
        </w:rPr>
        <w:t xml:space="preserve">Briefly explain how and why these methods are carried out. </w:t>
      </w:r>
    </w:p>
    <w:p w:rsidRPr="00C24E02" w:rsidR="00504F2A" w:rsidP="007069D8" w:rsidRDefault="00504F2A" w14:paraId="5755E1A4" w14:textId="77777777">
      <w:pPr>
        <w:pBdr>
          <w:bottom w:val="single" w:color="auto" w:sz="6" w:space="1"/>
        </w:pBdr>
        <w:rPr>
          <w:b/>
          <w:sz w:val="28"/>
          <w:szCs w:val="28"/>
        </w:rPr>
      </w:pPr>
    </w:p>
    <w:p w:rsidRPr="00C24E02" w:rsidR="00EE2075" w:rsidP="007069D8" w:rsidRDefault="00EE2075" w14:paraId="14BE2EB1" w14:textId="77777777">
      <w:pPr>
        <w:rPr>
          <w:b/>
          <w:sz w:val="28"/>
          <w:szCs w:val="28"/>
        </w:rPr>
      </w:pPr>
      <w:r w:rsidRPr="00C24E02">
        <w:rPr>
          <w:b/>
          <w:sz w:val="28"/>
          <w:szCs w:val="28"/>
        </w:rPr>
        <w:t>PART-B – INDIVIDUAL COMPONENT</w:t>
      </w:r>
      <w:r w:rsidRPr="00C24E02" w:rsidR="005358C8">
        <w:rPr>
          <w:b/>
          <w:sz w:val="28"/>
          <w:szCs w:val="28"/>
        </w:rPr>
        <w:t xml:space="preserve"> (30%)</w:t>
      </w:r>
    </w:p>
    <w:p w:rsidR="005358C8" w:rsidP="00A11F08" w:rsidRDefault="005358C8" w14:paraId="5F11F52B" w14:textId="11CEFFBF">
      <w:pPr>
        <w:autoSpaceDE w:val="0"/>
        <w:autoSpaceDN w:val="0"/>
        <w:adjustRightInd w:val="0"/>
        <w:spacing w:after="120" w:line="264" w:lineRule="auto"/>
        <w:jc w:val="both"/>
        <w:rPr>
          <w:i/>
          <w:sz w:val="28"/>
          <w:szCs w:val="28"/>
        </w:rPr>
      </w:pPr>
      <w:r w:rsidRPr="00C24E02">
        <w:rPr>
          <w:i/>
          <w:sz w:val="28"/>
          <w:szCs w:val="28"/>
        </w:rPr>
        <w:t xml:space="preserve">This part involves individual (member) contribution to this assignment. The whole discussion should not exceed </w:t>
      </w:r>
      <w:r w:rsidRPr="00C24E02" w:rsidR="00D61542">
        <w:rPr>
          <w:i/>
          <w:sz w:val="28"/>
          <w:szCs w:val="28"/>
        </w:rPr>
        <w:t>1000</w:t>
      </w:r>
      <w:r w:rsidRPr="00C24E02">
        <w:rPr>
          <w:i/>
          <w:sz w:val="28"/>
          <w:szCs w:val="28"/>
        </w:rPr>
        <w:t xml:space="preserve"> words.</w:t>
      </w:r>
    </w:p>
    <w:p w:rsidRPr="00C24E02" w:rsidR="001C374B" w:rsidP="001C374B" w:rsidRDefault="001C374B" w14:paraId="4D35FFC1" w14:textId="77777777">
      <w:pPr>
        <w:autoSpaceDE w:val="0"/>
        <w:autoSpaceDN w:val="0"/>
        <w:adjustRightInd w:val="0"/>
        <w:spacing w:line="264" w:lineRule="auto"/>
        <w:jc w:val="both"/>
        <w:rPr>
          <w:i/>
          <w:sz w:val="28"/>
          <w:szCs w:val="28"/>
        </w:rPr>
      </w:pPr>
    </w:p>
    <w:p w:rsidR="00575B75" w:rsidP="00EB27D4" w:rsidRDefault="00EE2075" w14:paraId="4EF76DA7" w14:textId="119F2C89">
      <w:pPr>
        <w:pStyle w:val="Heading1"/>
        <w:numPr>
          <w:ilvl w:val="0"/>
          <w:numId w:val="3"/>
        </w:numPr>
        <w:autoSpaceDE w:val="0"/>
        <w:autoSpaceDN w:val="0"/>
        <w:adjustRightInd w:val="0"/>
        <w:spacing w:before="120" w:after="120" w:line="264" w:lineRule="auto"/>
        <w:jc w:val="both"/>
        <w:rPr>
          <w:b w:val="0"/>
          <w:i/>
          <w:sz w:val="28"/>
          <w:szCs w:val="28"/>
        </w:rPr>
      </w:pPr>
      <w:r w:rsidRPr="00C24E02">
        <w:rPr>
          <w:sz w:val="28"/>
          <w:szCs w:val="28"/>
        </w:rPr>
        <w:t xml:space="preserve">Selection of </w:t>
      </w:r>
      <w:r w:rsidRPr="00C24E02" w:rsidR="00AA5325">
        <w:rPr>
          <w:sz w:val="28"/>
          <w:szCs w:val="28"/>
        </w:rPr>
        <w:t>Methodology -</w:t>
      </w:r>
      <w:r w:rsidRPr="00C24E02" w:rsidR="00044CD7">
        <w:rPr>
          <w:sz w:val="28"/>
          <w:szCs w:val="28"/>
        </w:rPr>
        <w:t xml:space="preserve"> </w:t>
      </w:r>
      <w:r w:rsidRPr="00C24E02" w:rsidR="00575B75">
        <w:rPr>
          <w:b w:val="0"/>
          <w:sz w:val="28"/>
          <w:szCs w:val="28"/>
        </w:rPr>
        <w:t xml:space="preserve">From your above comparison, choose a methodology </w:t>
      </w:r>
      <w:r w:rsidRPr="00C24E02" w:rsidR="002C7335">
        <w:rPr>
          <w:b w:val="0"/>
          <w:sz w:val="28"/>
          <w:szCs w:val="28"/>
        </w:rPr>
        <w:t>and e</w:t>
      </w:r>
      <w:r w:rsidRPr="00C24E02" w:rsidR="00575B75">
        <w:rPr>
          <w:b w:val="0"/>
          <w:sz w:val="28"/>
          <w:szCs w:val="28"/>
        </w:rPr>
        <w:t xml:space="preserve">xplain in detail how your project will be developed according to the methodology stages. </w:t>
      </w:r>
      <w:r w:rsidRPr="00C24E02" w:rsidR="002C7335">
        <w:rPr>
          <w:b w:val="0"/>
          <w:sz w:val="28"/>
          <w:szCs w:val="28"/>
        </w:rPr>
        <w:t xml:space="preserve">Include any frameworks and/or diagrams as aid. </w:t>
      </w:r>
      <w:r w:rsidRPr="00C24E02" w:rsidR="002C7335">
        <w:rPr>
          <w:b w:val="0"/>
          <w:i/>
          <w:sz w:val="28"/>
          <w:szCs w:val="28"/>
        </w:rPr>
        <w:t xml:space="preserve"> </w:t>
      </w:r>
      <w:r w:rsidRPr="00C24E02" w:rsidR="00575B75">
        <w:rPr>
          <w:b w:val="0"/>
          <w:i/>
          <w:sz w:val="28"/>
          <w:szCs w:val="28"/>
        </w:rPr>
        <w:t>(</w:t>
      </w:r>
      <w:r w:rsidRPr="00C24E02" w:rsidR="00CB2E4B">
        <w:rPr>
          <w:b w:val="0"/>
          <w:i/>
          <w:sz w:val="28"/>
          <w:szCs w:val="28"/>
        </w:rPr>
        <w:t>Group</w:t>
      </w:r>
      <w:r w:rsidRPr="00C24E02" w:rsidR="00575B75">
        <w:rPr>
          <w:b w:val="0"/>
          <w:i/>
          <w:sz w:val="28"/>
          <w:szCs w:val="28"/>
        </w:rPr>
        <w:t xml:space="preserve"> members are encouraged to select different methodology from each other).</w:t>
      </w:r>
    </w:p>
    <w:p w:rsidRPr="001C374B" w:rsidR="001C374B" w:rsidP="001C374B" w:rsidRDefault="001C374B" w14:paraId="227C3CF1" w14:textId="77777777"/>
    <w:p w:rsidR="009B2F70" w:rsidP="00EB27D4" w:rsidRDefault="002C7335" w14:paraId="05368340" w14:textId="40C86A92">
      <w:pPr>
        <w:numPr>
          <w:ilvl w:val="0"/>
          <w:numId w:val="3"/>
        </w:numPr>
        <w:spacing w:after="120" w:line="264" w:lineRule="auto"/>
        <w:jc w:val="both"/>
        <w:rPr>
          <w:sz w:val="28"/>
          <w:szCs w:val="28"/>
        </w:rPr>
      </w:pPr>
      <w:r w:rsidRPr="00C24E02">
        <w:rPr>
          <w:b/>
          <w:sz w:val="28"/>
          <w:szCs w:val="28"/>
        </w:rPr>
        <w:t>Project Scheduling</w:t>
      </w:r>
      <w:r w:rsidRPr="00C24E02">
        <w:rPr>
          <w:sz w:val="28"/>
          <w:szCs w:val="28"/>
        </w:rPr>
        <w:t xml:space="preserve"> - Create a simple </w:t>
      </w:r>
      <w:r w:rsidRPr="00C24E02" w:rsidR="009B2F70">
        <w:rPr>
          <w:sz w:val="28"/>
          <w:szCs w:val="28"/>
        </w:rPr>
        <w:t xml:space="preserve">project schedule (such as a </w:t>
      </w:r>
      <w:r w:rsidRPr="00C24E02">
        <w:rPr>
          <w:sz w:val="28"/>
          <w:szCs w:val="28"/>
        </w:rPr>
        <w:t xml:space="preserve">Gantt </w:t>
      </w:r>
      <w:r w:rsidRPr="00C24E02" w:rsidR="009B2F70">
        <w:rPr>
          <w:sz w:val="28"/>
          <w:szCs w:val="28"/>
        </w:rPr>
        <w:t>C</w:t>
      </w:r>
      <w:r w:rsidRPr="00C24E02">
        <w:rPr>
          <w:sz w:val="28"/>
          <w:szCs w:val="28"/>
        </w:rPr>
        <w:t>hart</w:t>
      </w:r>
      <w:r w:rsidRPr="00C24E02" w:rsidR="009B2F70">
        <w:rPr>
          <w:sz w:val="28"/>
          <w:szCs w:val="28"/>
        </w:rPr>
        <w:t xml:space="preserve">, PERT Chart, </w:t>
      </w:r>
      <w:r w:rsidRPr="00C24E02" w:rsidR="00044CD7">
        <w:rPr>
          <w:sz w:val="28"/>
          <w:szCs w:val="28"/>
        </w:rPr>
        <w:t>etc.</w:t>
      </w:r>
      <w:r w:rsidRPr="00C24E02" w:rsidR="009B2F70">
        <w:rPr>
          <w:sz w:val="28"/>
          <w:szCs w:val="28"/>
        </w:rPr>
        <w:t xml:space="preserve">) according to the methodology </w:t>
      </w:r>
      <w:r w:rsidRPr="00C24E02" w:rsidR="00757DD2">
        <w:rPr>
          <w:sz w:val="28"/>
          <w:szCs w:val="28"/>
        </w:rPr>
        <w:t>that</w:t>
      </w:r>
      <w:r w:rsidRPr="00C24E02" w:rsidR="009B2F70">
        <w:rPr>
          <w:sz w:val="28"/>
          <w:szCs w:val="28"/>
        </w:rPr>
        <w:t xml:space="preserve"> you have suggested in </w:t>
      </w:r>
      <w:r w:rsidRPr="00C24E02" w:rsidR="00183E39">
        <w:rPr>
          <w:sz w:val="28"/>
          <w:szCs w:val="28"/>
        </w:rPr>
        <w:t>Part-6. C</w:t>
      </w:r>
      <w:r w:rsidRPr="00C24E02" w:rsidR="009B2F70">
        <w:rPr>
          <w:sz w:val="28"/>
          <w:szCs w:val="28"/>
        </w:rPr>
        <w:t xml:space="preserve">learly show </w:t>
      </w:r>
      <w:r w:rsidRPr="00C24E02" w:rsidR="009C28DA">
        <w:rPr>
          <w:sz w:val="28"/>
          <w:szCs w:val="28"/>
        </w:rPr>
        <w:t>the tasks</w:t>
      </w:r>
      <w:r w:rsidRPr="00C24E02" w:rsidR="00757DD2">
        <w:rPr>
          <w:sz w:val="28"/>
          <w:szCs w:val="28"/>
        </w:rPr>
        <w:t xml:space="preserve"> (and sub-tasks)</w:t>
      </w:r>
      <w:r w:rsidRPr="00C24E02" w:rsidR="009C28DA">
        <w:rPr>
          <w:sz w:val="28"/>
          <w:szCs w:val="28"/>
        </w:rPr>
        <w:t>, predecessor</w:t>
      </w:r>
      <w:r w:rsidRPr="00C24E02" w:rsidR="00757DD2">
        <w:rPr>
          <w:sz w:val="28"/>
          <w:szCs w:val="28"/>
        </w:rPr>
        <w:t xml:space="preserve"> (</w:t>
      </w:r>
      <w:r w:rsidRPr="00C24E02" w:rsidR="009B2F70">
        <w:rPr>
          <w:sz w:val="28"/>
          <w:szCs w:val="28"/>
        </w:rPr>
        <w:t xml:space="preserve">parallel, sequential, </w:t>
      </w:r>
      <w:r w:rsidRPr="00C24E02" w:rsidR="00757DD2">
        <w:rPr>
          <w:sz w:val="28"/>
          <w:szCs w:val="28"/>
        </w:rPr>
        <w:t xml:space="preserve">iterative, if any) </w:t>
      </w:r>
      <w:r w:rsidRPr="00194A2B" w:rsidR="00757DD2">
        <w:rPr>
          <w:sz w:val="28"/>
          <w:szCs w:val="28"/>
        </w:rPr>
        <w:t>r</w:t>
      </w:r>
      <w:r w:rsidRPr="00194A2B" w:rsidR="009C28DA">
        <w:rPr>
          <w:sz w:val="28"/>
          <w:szCs w:val="28"/>
        </w:rPr>
        <w:t>ecommended</w:t>
      </w:r>
      <w:r w:rsidRPr="00194A2B" w:rsidR="009B2F70">
        <w:rPr>
          <w:sz w:val="28"/>
          <w:szCs w:val="28"/>
        </w:rPr>
        <w:t xml:space="preserve"> for </w:t>
      </w:r>
      <w:r w:rsidRPr="00194A2B" w:rsidR="00757DD2">
        <w:rPr>
          <w:sz w:val="28"/>
          <w:szCs w:val="28"/>
        </w:rPr>
        <w:t>the project.</w:t>
      </w:r>
      <w:r w:rsidRPr="00194A2B" w:rsidR="00AA5325">
        <w:rPr>
          <w:sz w:val="28"/>
          <w:szCs w:val="28"/>
        </w:rPr>
        <w:t xml:space="preserve"> </w:t>
      </w:r>
    </w:p>
    <w:p w:rsidR="001C374B" w:rsidP="001C374B" w:rsidRDefault="001C374B" w14:paraId="091F08BD" w14:textId="77777777">
      <w:pPr>
        <w:pStyle w:val="ListParagraph"/>
        <w:rPr>
          <w:sz w:val="28"/>
          <w:szCs w:val="28"/>
        </w:rPr>
      </w:pPr>
    </w:p>
    <w:p w:rsidRPr="00194A2B" w:rsidR="001954D2" w:rsidP="00EB27D4" w:rsidRDefault="001954D2" w14:paraId="1755F117" w14:textId="77777777">
      <w:pPr>
        <w:pStyle w:val="Heading1"/>
        <w:numPr>
          <w:ilvl w:val="0"/>
          <w:numId w:val="3"/>
        </w:numPr>
        <w:spacing w:after="120" w:line="264" w:lineRule="auto"/>
        <w:jc w:val="left"/>
        <w:rPr>
          <w:sz w:val="28"/>
          <w:szCs w:val="28"/>
        </w:rPr>
      </w:pPr>
      <w:r w:rsidRPr="00194A2B">
        <w:rPr>
          <w:sz w:val="28"/>
          <w:szCs w:val="28"/>
        </w:rPr>
        <w:t>Project Presentation</w:t>
      </w:r>
      <w:r w:rsidRPr="00194A2B" w:rsidR="00AA5325">
        <w:rPr>
          <w:sz w:val="28"/>
          <w:szCs w:val="28"/>
        </w:rPr>
        <w:t xml:space="preserve"> </w:t>
      </w:r>
    </w:p>
    <w:p w:rsidRPr="00194A2B" w:rsidR="00847CA6" w:rsidP="00EB27D4" w:rsidRDefault="00890F24" w14:paraId="570EB3BB" w14:textId="40384EE0">
      <w:pPr>
        <w:pStyle w:val="Heading1"/>
        <w:numPr>
          <w:ilvl w:val="1"/>
          <w:numId w:val="3"/>
        </w:numPr>
        <w:spacing w:after="120" w:line="264" w:lineRule="auto"/>
        <w:jc w:val="left"/>
        <w:rPr>
          <w:b w:val="0"/>
          <w:sz w:val="28"/>
          <w:szCs w:val="28"/>
        </w:rPr>
      </w:pPr>
      <w:r w:rsidRPr="00194A2B">
        <w:rPr>
          <w:b w:val="0"/>
          <w:sz w:val="28"/>
          <w:szCs w:val="28"/>
        </w:rPr>
        <w:t>P</w:t>
      </w:r>
      <w:r w:rsidRPr="00194A2B" w:rsidR="00DD5041">
        <w:rPr>
          <w:b w:val="0"/>
          <w:sz w:val="28"/>
          <w:szCs w:val="28"/>
        </w:rPr>
        <w:t>resent your solution and suggestion</w:t>
      </w:r>
      <w:r w:rsidRPr="00194A2B" w:rsidR="00167208">
        <w:rPr>
          <w:b w:val="0"/>
          <w:sz w:val="28"/>
          <w:szCs w:val="28"/>
        </w:rPr>
        <w:t xml:space="preserve"> including</w:t>
      </w:r>
      <w:r w:rsidRPr="00194A2B" w:rsidR="00935FC9">
        <w:rPr>
          <w:b w:val="0"/>
          <w:sz w:val="28"/>
          <w:szCs w:val="28"/>
        </w:rPr>
        <w:t xml:space="preserve"> </w:t>
      </w:r>
      <w:r w:rsidR="00994881">
        <w:rPr>
          <w:b w:val="0"/>
          <w:sz w:val="28"/>
          <w:szCs w:val="28"/>
        </w:rPr>
        <w:t xml:space="preserve">an </w:t>
      </w:r>
      <w:r w:rsidRPr="00194A2B" w:rsidR="00935FC9">
        <w:rPr>
          <w:b w:val="0"/>
          <w:sz w:val="28"/>
          <w:szCs w:val="28"/>
        </w:rPr>
        <w:t>explanation of each section of your topics</w:t>
      </w:r>
      <w:r w:rsidRPr="00194A2B" w:rsidR="00665312">
        <w:rPr>
          <w:b w:val="0"/>
          <w:sz w:val="28"/>
          <w:szCs w:val="28"/>
        </w:rPr>
        <w:t>.</w:t>
      </w:r>
    </w:p>
    <w:p w:rsidRPr="00C24E02" w:rsidR="00935FC9" w:rsidP="00EB27D4" w:rsidRDefault="00847CA6" w14:paraId="6A11E57F" w14:textId="77777777">
      <w:pPr>
        <w:pStyle w:val="Heading1"/>
        <w:numPr>
          <w:ilvl w:val="1"/>
          <w:numId w:val="3"/>
        </w:numPr>
        <w:spacing w:after="120" w:line="264" w:lineRule="auto"/>
        <w:jc w:val="left"/>
        <w:rPr>
          <w:b w:val="0"/>
          <w:sz w:val="28"/>
          <w:szCs w:val="28"/>
        </w:rPr>
      </w:pPr>
      <w:r w:rsidRPr="00C24E02">
        <w:rPr>
          <w:b w:val="0"/>
          <w:sz w:val="28"/>
          <w:szCs w:val="28"/>
        </w:rPr>
        <w:t>A</w:t>
      </w:r>
      <w:r w:rsidRPr="00C24E02" w:rsidR="00935FC9">
        <w:rPr>
          <w:b w:val="0"/>
          <w:sz w:val="28"/>
          <w:szCs w:val="28"/>
        </w:rPr>
        <w:t xml:space="preserve"> detailed presentation of your individual </w:t>
      </w:r>
      <w:r w:rsidRPr="00C24E02" w:rsidR="007D5798">
        <w:rPr>
          <w:b w:val="0"/>
          <w:sz w:val="28"/>
          <w:szCs w:val="28"/>
        </w:rPr>
        <w:t>component</w:t>
      </w:r>
      <w:r w:rsidRPr="00C24E02" w:rsidR="00935FC9">
        <w:rPr>
          <w:b w:val="0"/>
          <w:sz w:val="28"/>
          <w:szCs w:val="28"/>
        </w:rPr>
        <w:t xml:space="preserve">. </w:t>
      </w:r>
    </w:p>
    <w:p w:rsidRPr="00C24E02" w:rsidR="002B0C60" w:rsidP="00A11F08" w:rsidRDefault="002B0C60" w14:paraId="4B9E2DCD" w14:textId="77777777">
      <w:pPr>
        <w:pBdr>
          <w:bottom w:val="single" w:color="auto" w:sz="6" w:space="1"/>
        </w:pBdr>
        <w:spacing w:after="120" w:line="264" w:lineRule="auto"/>
        <w:jc w:val="both"/>
        <w:rPr>
          <w:b/>
          <w:sz w:val="28"/>
          <w:szCs w:val="28"/>
        </w:rPr>
      </w:pPr>
    </w:p>
    <w:p w:rsidRPr="001C374B" w:rsidR="001A44DE" w:rsidP="00A11F08" w:rsidRDefault="00504F2A" w14:paraId="0E4FE432" w14:textId="77777777">
      <w:pPr>
        <w:spacing w:after="120" w:line="264" w:lineRule="auto"/>
        <w:jc w:val="both"/>
        <w:rPr>
          <w:b/>
        </w:rPr>
      </w:pPr>
      <w:r w:rsidRPr="001C374B">
        <w:rPr>
          <w:b/>
        </w:rPr>
        <w:lastRenderedPageBreak/>
        <w:t>ASSIGNMENT DELIVERABLES AND CONDITIONS:</w:t>
      </w:r>
    </w:p>
    <w:p w:rsidRPr="001C374B" w:rsidR="00575B75" w:rsidP="00EB27D4" w:rsidRDefault="00575B75" w14:paraId="29F21A06" w14:textId="77777777">
      <w:pPr>
        <w:pStyle w:val="ListParagraph"/>
        <w:numPr>
          <w:ilvl w:val="0"/>
          <w:numId w:val="1"/>
        </w:numPr>
        <w:spacing w:before="120" w:after="120" w:line="264" w:lineRule="auto"/>
        <w:contextualSpacing w:val="0"/>
        <w:jc w:val="both"/>
        <w:rPr>
          <w:i/>
        </w:rPr>
      </w:pPr>
      <w:r w:rsidRPr="001C374B">
        <w:t>Final Documentation has to be word processed, printed in A4 size paper (double sided preferred) and professionally bound. The maximum of 5000 words is recommended.</w:t>
      </w:r>
    </w:p>
    <w:p w:rsidRPr="001C374B" w:rsidR="00575B75" w:rsidP="00EB27D4" w:rsidRDefault="00575B75" w14:paraId="47DD1313" w14:textId="1CC8E7DE">
      <w:pPr>
        <w:pStyle w:val="ListParagraph"/>
        <w:numPr>
          <w:ilvl w:val="0"/>
          <w:numId w:val="1"/>
        </w:numPr>
        <w:spacing w:before="120" w:after="120" w:line="264" w:lineRule="auto"/>
        <w:contextualSpacing w:val="0"/>
      </w:pPr>
      <w:r w:rsidRPr="001C374B">
        <w:t>Clearly separate and indicate the Group component, followed by Individual component in your documentation. Individual components need to be included with Student’s Name and TP</w:t>
      </w:r>
      <w:r w:rsidRPr="001C374B" w:rsidR="001C374B">
        <w:t xml:space="preserve"> </w:t>
      </w:r>
      <w:r w:rsidRPr="001C374B">
        <w:t>Number.</w:t>
      </w:r>
    </w:p>
    <w:p w:rsidRPr="001C374B" w:rsidR="00575B75" w:rsidP="00EB27D4" w:rsidRDefault="00575B75" w14:paraId="073190E7" w14:textId="77777777">
      <w:pPr>
        <w:pStyle w:val="ListParagraph"/>
        <w:numPr>
          <w:ilvl w:val="0"/>
          <w:numId w:val="1"/>
        </w:numPr>
        <w:spacing w:before="120" w:after="120" w:line="264" w:lineRule="auto"/>
        <w:contextualSpacing w:val="0"/>
        <w:jc w:val="both"/>
      </w:pPr>
      <w:r w:rsidRPr="001C374B">
        <w:t>Include a ‘Workload Matrix’</w:t>
      </w:r>
      <w:r w:rsidRPr="001C374B" w:rsidR="00183E39">
        <w:t xml:space="preserve"> (attached)</w:t>
      </w:r>
      <w:r w:rsidRPr="001C374B">
        <w:t xml:space="preserve">, indicating the contribution of each individual for each required component (shown in percentage) and should be signed off by each team member, attached to the APPENDIX part of the final document. </w:t>
      </w:r>
    </w:p>
    <w:p w:rsidRPr="001C374B" w:rsidR="00575B75" w:rsidP="00EB27D4" w:rsidRDefault="00575B75" w14:paraId="1390AEF5" w14:textId="77777777">
      <w:pPr>
        <w:pStyle w:val="ListParagraph"/>
        <w:numPr>
          <w:ilvl w:val="0"/>
          <w:numId w:val="1"/>
        </w:numPr>
        <w:spacing w:before="120" w:after="120" w:line="264" w:lineRule="auto"/>
        <w:contextualSpacing w:val="0"/>
        <w:jc w:val="both"/>
      </w:pPr>
      <w:r w:rsidRPr="001C374B">
        <w:t xml:space="preserve">Citation of facts is mandatory. Obtain your facts from credible sources into references / bibliography. Avoid ‘dumping of data’. Instead the facts that you discuss should be made relevant to your case/project.  </w:t>
      </w:r>
    </w:p>
    <w:p w:rsidRPr="001C374B" w:rsidR="00575B75" w:rsidP="00EB27D4" w:rsidRDefault="00575B75" w14:paraId="3094B9F5" w14:textId="77777777">
      <w:pPr>
        <w:pStyle w:val="ListParagraph"/>
        <w:numPr>
          <w:ilvl w:val="0"/>
          <w:numId w:val="1"/>
        </w:numPr>
        <w:spacing w:before="120" w:after="120" w:line="264" w:lineRule="auto"/>
        <w:contextualSpacing w:val="0"/>
        <w:jc w:val="both"/>
      </w:pPr>
      <w:r w:rsidRPr="001C374B">
        <w:t xml:space="preserve">It is acceptable for discrete activities of this assignment to be undertaken by individual group members. However, it is essential that all group members understand the presentation in its entirety. At the end of the demonstration your group will be asked a series of questions to explore your understanding and analysis of the given problem.   </w:t>
      </w:r>
    </w:p>
    <w:p w:rsidRPr="00C24E02" w:rsidR="00575B75" w:rsidP="00EB27D4" w:rsidRDefault="00575B75" w14:paraId="54AEB462" w14:textId="77777777">
      <w:pPr>
        <w:pStyle w:val="ListParagraph"/>
        <w:numPr>
          <w:ilvl w:val="0"/>
          <w:numId w:val="1"/>
        </w:numPr>
        <w:spacing w:before="120" w:after="120" w:line="264" w:lineRule="auto"/>
        <w:contextualSpacing w:val="0"/>
        <w:jc w:val="both"/>
        <w:rPr>
          <w:sz w:val="28"/>
          <w:szCs w:val="28"/>
        </w:rPr>
      </w:pPr>
      <w:r w:rsidRPr="001C374B">
        <w:t>The presentation will be conducted according to the date &amp; time allocated to each group. Late submissions will not be assessed unless extenuating circumstances are upheld</w:t>
      </w:r>
      <w:r w:rsidRPr="00C24E02">
        <w:rPr>
          <w:sz w:val="28"/>
          <w:szCs w:val="28"/>
        </w:rPr>
        <w:t>.</w:t>
      </w:r>
    </w:p>
    <w:p w:rsidRPr="001C374B" w:rsidR="00575B75" w:rsidP="00575B75" w:rsidRDefault="00575B75" w14:paraId="512FFAF1" w14:textId="77777777">
      <w:pPr>
        <w:rPr>
          <w:b/>
        </w:rPr>
      </w:pPr>
      <w:r w:rsidRPr="001C374B">
        <w:rPr>
          <w:b/>
        </w:rPr>
        <w:t>Marking Criteria</w:t>
      </w:r>
    </w:p>
    <w:p w:rsidRPr="001C374B" w:rsidR="00575B75" w:rsidP="00575B75" w:rsidRDefault="00575B75" w14:paraId="38BAD993" w14:textId="77777777">
      <w:pPr>
        <w:spacing w:after="120" w:line="264" w:lineRule="auto"/>
        <w:jc w:val="both"/>
        <w:rPr>
          <w:i/>
        </w:rPr>
      </w:pPr>
      <w:r w:rsidRPr="001C374B">
        <w:rPr>
          <w:i/>
        </w:rPr>
        <w:t>The coursework will be marked based on the following area:</w:t>
      </w:r>
    </w:p>
    <w:tbl>
      <w:tblPr>
        <w:tblpPr w:leftFromText="180" w:rightFromText="180" w:vertAnchor="text" w:tblpY="1"/>
        <w:tblOverlap w:val="neve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309"/>
        <w:gridCol w:w="2215"/>
      </w:tblGrid>
      <w:tr w:rsidRPr="001C374B" w:rsidR="00421B37" w:rsidTr="00E125BD" w14:paraId="54F8F66D" w14:textId="77777777">
        <w:trPr>
          <w:trHeight w:val="523"/>
        </w:trPr>
        <w:tc>
          <w:tcPr>
            <w:tcW w:w="0" w:type="auto"/>
            <w:vMerge w:val="restart"/>
            <w:shd w:val="clear" w:color="auto" w:fill="auto"/>
            <w:vAlign w:val="center"/>
            <w:hideMark/>
          </w:tcPr>
          <w:p w:rsidRPr="002B2B2D" w:rsidR="00575B75" w:rsidP="009F64F7" w:rsidRDefault="00575B75" w14:paraId="7339B710" w14:textId="77777777">
            <w:pPr>
              <w:rPr>
                <w:b/>
                <w:sz w:val="28"/>
                <w:szCs w:val="28"/>
              </w:rPr>
            </w:pPr>
            <w:r w:rsidRPr="002B2B2D">
              <w:rPr>
                <w:b/>
                <w:sz w:val="28"/>
                <w:szCs w:val="28"/>
              </w:rPr>
              <w:t>Chapters</w:t>
            </w:r>
          </w:p>
        </w:tc>
        <w:tc>
          <w:tcPr>
            <w:tcW w:w="0" w:type="auto"/>
            <w:vMerge w:val="restart"/>
            <w:shd w:val="clear" w:color="auto" w:fill="auto"/>
            <w:noWrap/>
            <w:vAlign w:val="center"/>
            <w:hideMark/>
          </w:tcPr>
          <w:p w:rsidRPr="002B2B2D" w:rsidR="00575B75" w:rsidP="009F64F7" w:rsidRDefault="00575B75" w14:paraId="0830D8C7" w14:textId="77777777">
            <w:pPr>
              <w:jc w:val="center"/>
              <w:rPr>
                <w:b/>
                <w:bCs/>
                <w:sz w:val="28"/>
                <w:szCs w:val="28"/>
              </w:rPr>
            </w:pPr>
            <w:r w:rsidRPr="002B2B2D">
              <w:rPr>
                <w:b/>
                <w:bCs/>
                <w:sz w:val="28"/>
                <w:szCs w:val="28"/>
              </w:rPr>
              <w:t>Marks Allocated</w:t>
            </w:r>
          </w:p>
        </w:tc>
      </w:tr>
      <w:tr w:rsidRPr="001C374B" w:rsidR="00421B37" w:rsidTr="001C374B" w14:paraId="277464A7" w14:textId="77777777">
        <w:trPr>
          <w:trHeight w:val="276"/>
        </w:trPr>
        <w:tc>
          <w:tcPr>
            <w:tcW w:w="0" w:type="auto"/>
            <w:vMerge/>
            <w:vAlign w:val="center"/>
            <w:hideMark/>
          </w:tcPr>
          <w:p w:rsidRPr="001C374B" w:rsidR="00575B75" w:rsidP="009F64F7" w:rsidRDefault="00575B75" w14:paraId="6E128CE9" w14:textId="77777777"/>
        </w:tc>
        <w:tc>
          <w:tcPr>
            <w:tcW w:w="0" w:type="auto"/>
            <w:vMerge/>
            <w:vAlign w:val="center"/>
            <w:hideMark/>
          </w:tcPr>
          <w:p w:rsidRPr="001C374B" w:rsidR="00575B75" w:rsidP="009F64F7" w:rsidRDefault="00575B75" w14:paraId="58B4B443" w14:textId="77777777">
            <w:pPr>
              <w:jc w:val="center"/>
              <w:rPr>
                <w:b/>
                <w:bCs/>
              </w:rPr>
            </w:pPr>
          </w:p>
        </w:tc>
      </w:tr>
      <w:tr w:rsidRPr="001C374B" w:rsidR="00421B37" w:rsidTr="00E125BD" w14:paraId="474B6400" w14:textId="77777777">
        <w:trPr>
          <w:trHeight w:val="523"/>
        </w:trPr>
        <w:tc>
          <w:tcPr>
            <w:tcW w:w="0" w:type="auto"/>
            <w:vMerge w:val="restart"/>
            <w:shd w:val="clear" w:color="auto" w:fill="auto"/>
            <w:vAlign w:val="center"/>
            <w:hideMark/>
          </w:tcPr>
          <w:p w:rsidRPr="001C374B" w:rsidR="00575B75" w:rsidP="00EB27D4" w:rsidRDefault="00575B75" w14:paraId="37462D3D" w14:textId="77777777">
            <w:pPr>
              <w:pStyle w:val="Heading1"/>
              <w:numPr>
                <w:ilvl w:val="0"/>
                <w:numId w:val="4"/>
              </w:numPr>
              <w:jc w:val="left"/>
              <w:rPr>
                <w:b w:val="0"/>
              </w:rPr>
            </w:pPr>
            <w:r w:rsidRPr="001C374B">
              <w:rPr>
                <w:b w:val="0"/>
              </w:rPr>
              <w:t>Project Planning</w:t>
            </w:r>
          </w:p>
          <w:p w:rsidRPr="001C374B" w:rsidR="00575B75" w:rsidP="00EB27D4" w:rsidRDefault="00575B75" w14:paraId="1A425D72" w14:textId="77777777">
            <w:pPr>
              <w:numPr>
                <w:ilvl w:val="1"/>
                <w:numId w:val="4"/>
              </w:numPr>
            </w:pPr>
            <w:r w:rsidRPr="001C374B">
              <w:t>Introduction</w:t>
            </w:r>
          </w:p>
          <w:p w:rsidRPr="001C374B" w:rsidR="00575B75" w:rsidP="00EB27D4" w:rsidRDefault="00183E39" w14:paraId="7F07A18C" w14:textId="5AC644D9">
            <w:pPr>
              <w:numPr>
                <w:ilvl w:val="1"/>
                <w:numId w:val="4"/>
              </w:numPr>
            </w:pPr>
            <w:r w:rsidRPr="001C374B">
              <w:t xml:space="preserve">Scope </w:t>
            </w:r>
            <w:r w:rsidRPr="001C374B" w:rsidR="001C374B">
              <w:t>and Aims</w:t>
            </w:r>
            <w:r w:rsidRPr="001C374B" w:rsidR="00E66DE0">
              <w:t xml:space="preserve"> &amp; </w:t>
            </w:r>
            <w:r w:rsidRPr="001C374B">
              <w:t xml:space="preserve">Objectives </w:t>
            </w:r>
          </w:p>
        </w:tc>
        <w:tc>
          <w:tcPr>
            <w:tcW w:w="0" w:type="auto"/>
            <w:vMerge w:val="restart"/>
            <w:shd w:val="clear" w:color="auto" w:fill="auto"/>
            <w:noWrap/>
            <w:vAlign w:val="center"/>
            <w:hideMark/>
          </w:tcPr>
          <w:p w:rsidRPr="001C374B" w:rsidR="00575B75" w:rsidP="009F64F7" w:rsidRDefault="00575B75" w14:paraId="62CD6E78" w14:textId="77777777">
            <w:pPr>
              <w:jc w:val="center"/>
              <w:rPr>
                <w:bCs/>
              </w:rPr>
            </w:pPr>
          </w:p>
          <w:p w:rsidRPr="001C374B" w:rsidR="007069D8" w:rsidP="009F64F7" w:rsidRDefault="007069D8" w14:paraId="7E13E01C" w14:textId="77777777">
            <w:pPr>
              <w:jc w:val="center"/>
              <w:rPr>
                <w:bCs/>
              </w:rPr>
            </w:pPr>
            <w:r w:rsidRPr="001C374B">
              <w:rPr>
                <w:bCs/>
              </w:rPr>
              <w:t>5</w:t>
            </w:r>
          </w:p>
          <w:p w:rsidRPr="001C374B" w:rsidR="007069D8" w:rsidP="00E27571" w:rsidRDefault="00E27571" w14:paraId="5B898F4D" w14:textId="77777777">
            <w:pPr>
              <w:jc w:val="center"/>
              <w:rPr>
                <w:bCs/>
              </w:rPr>
            </w:pPr>
            <w:r w:rsidRPr="001C374B">
              <w:rPr>
                <w:bCs/>
              </w:rPr>
              <w:t>5</w:t>
            </w:r>
          </w:p>
        </w:tc>
      </w:tr>
      <w:tr w:rsidRPr="001C374B" w:rsidR="00421B37" w:rsidTr="00E125BD" w14:paraId="285F915A" w14:textId="77777777">
        <w:trPr>
          <w:trHeight w:val="523"/>
        </w:trPr>
        <w:tc>
          <w:tcPr>
            <w:tcW w:w="0" w:type="auto"/>
            <w:vMerge/>
            <w:vAlign w:val="center"/>
            <w:hideMark/>
          </w:tcPr>
          <w:p w:rsidRPr="001C374B" w:rsidR="00575B75" w:rsidP="00EB27D4" w:rsidRDefault="00575B75" w14:paraId="32482479" w14:textId="77777777">
            <w:pPr>
              <w:pStyle w:val="ListParagraph"/>
              <w:numPr>
                <w:ilvl w:val="0"/>
                <w:numId w:val="4"/>
              </w:numPr>
              <w:contextualSpacing w:val="0"/>
            </w:pPr>
          </w:p>
        </w:tc>
        <w:tc>
          <w:tcPr>
            <w:tcW w:w="0" w:type="auto"/>
            <w:vMerge/>
            <w:vAlign w:val="center"/>
            <w:hideMark/>
          </w:tcPr>
          <w:p w:rsidRPr="001C374B" w:rsidR="00575B75" w:rsidP="009F64F7" w:rsidRDefault="00575B75" w14:paraId="14AC12F2" w14:textId="77777777">
            <w:pPr>
              <w:jc w:val="center"/>
              <w:rPr>
                <w:bCs/>
              </w:rPr>
            </w:pPr>
          </w:p>
        </w:tc>
      </w:tr>
      <w:tr w:rsidRPr="001C374B" w:rsidR="00044CD7" w:rsidTr="00B6701F" w14:paraId="5A0035F7" w14:textId="77777777">
        <w:trPr>
          <w:trHeight w:val="523"/>
        </w:trPr>
        <w:tc>
          <w:tcPr>
            <w:tcW w:w="0" w:type="auto"/>
            <w:vMerge w:val="restart"/>
            <w:shd w:val="clear" w:color="auto" w:fill="auto"/>
            <w:noWrap/>
            <w:vAlign w:val="center"/>
            <w:hideMark/>
          </w:tcPr>
          <w:p w:rsidRPr="001C374B" w:rsidR="00044CD7" w:rsidP="00EB27D4" w:rsidRDefault="00044CD7" w14:paraId="7557EF73" w14:textId="77777777">
            <w:pPr>
              <w:numPr>
                <w:ilvl w:val="0"/>
                <w:numId w:val="4"/>
              </w:numPr>
            </w:pPr>
            <w:r w:rsidRPr="001C374B">
              <w:t>Agile Principles and IS Methodologies</w:t>
            </w:r>
          </w:p>
          <w:p w:rsidRPr="001C374B" w:rsidR="00044CD7" w:rsidP="00EB27D4" w:rsidRDefault="00044CD7" w14:paraId="498A131A" w14:textId="77777777">
            <w:pPr>
              <w:numPr>
                <w:ilvl w:val="1"/>
                <w:numId w:val="4"/>
              </w:numPr>
            </w:pPr>
            <w:r w:rsidRPr="001C374B">
              <w:t>Agile Principles</w:t>
            </w:r>
          </w:p>
          <w:p w:rsidRPr="001C374B" w:rsidR="00044CD7" w:rsidP="00EB27D4" w:rsidRDefault="00044CD7" w14:paraId="510B9DE4" w14:textId="77777777">
            <w:pPr>
              <w:numPr>
                <w:ilvl w:val="1"/>
                <w:numId w:val="4"/>
              </w:numPr>
            </w:pPr>
            <w:r w:rsidRPr="001C374B">
              <w:t>IS Methodologies</w:t>
            </w:r>
          </w:p>
        </w:tc>
        <w:tc>
          <w:tcPr>
            <w:tcW w:w="0" w:type="auto"/>
            <w:vMerge w:val="restart"/>
            <w:shd w:val="clear" w:color="auto" w:fill="auto"/>
            <w:noWrap/>
            <w:vAlign w:val="center"/>
            <w:hideMark/>
          </w:tcPr>
          <w:p w:rsidRPr="001C374B" w:rsidR="00044CD7" w:rsidP="00044CD7" w:rsidRDefault="00044CD7" w14:paraId="45B51EAD" w14:textId="77777777">
            <w:pPr>
              <w:jc w:val="center"/>
              <w:rPr>
                <w:bCs/>
              </w:rPr>
            </w:pPr>
          </w:p>
          <w:p w:rsidRPr="001C374B" w:rsidR="00044CD7" w:rsidP="00044CD7" w:rsidRDefault="00044CD7" w14:paraId="5066AD6F" w14:textId="77777777">
            <w:pPr>
              <w:jc w:val="center"/>
              <w:rPr>
                <w:bCs/>
              </w:rPr>
            </w:pPr>
            <w:r w:rsidRPr="001C374B">
              <w:rPr>
                <w:bCs/>
              </w:rPr>
              <w:t>10</w:t>
            </w:r>
          </w:p>
          <w:p w:rsidRPr="001C374B" w:rsidR="00044CD7" w:rsidP="00183E39" w:rsidRDefault="00044CD7" w14:paraId="0E186C52" w14:textId="77777777">
            <w:pPr>
              <w:jc w:val="center"/>
              <w:rPr>
                <w:bCs/>
              </w:rPr>
            </w:pPr>
            <w:r w:rsidRPr="001C374B">
              <w:rPr>
                <w:bCs/>
              </w:rPr>
              <w:t>1</w:t>
            </w:r>
            <w:r w:rsidRPr="001C374B" w:rsidR="00183E39">
              <w:rPr>
                <w:bCs/>
              </w:rPr>
              <w:t>0</w:t>
            </w:r>
          </w:p>
        </w:tc>
      </w:tr>
      <w:tr w:rsidRPr="001C374B" w:rsidR="00044CD7" w:rsidTr="001C374B" w14:paraId="16D9B102" w14:textId="77777777">
        <w:trPr>
          <w:trHeight w:val="362"/>
        </w:trPr>
        <w:tc>
          <w:tcPr>
            <w:tcW w:w="0" w:type="auto"/>
            <w:vMerge/>
            <w:vAlign w:val="center"/>
            <w:hideMark/>
          </w:tcPr>
          <w:p w:rsidRPr="001C374B" w:rsidR="00044CD7" w:rsidP="00EB27D4" w:rsidRDefault="00044CD7" w14:paraId="55233D10" w14:textId="77777777">
            <w:pPr>
              <w:pStyle w:val="ListParagraph"/>
              <w:numPr>
                <w:ilvl w:val="0"/>
                <w:numId w:val="4"/>
              </w:numPr>
              <w:contextualSpacing w:val="0"/>
            </w:pPr>
          </w:p>
        </w:tc>
        <w:tc>
          <w:tcPr>
            <w:tcW w:w="0" w:type="auto"/>
            <w:vMerge/>
            <w:vAlign w:val="center"/>
            <w:hideMark/>
          </w:tcPr>
          <w:p w:rsidRPr="001C374B" w:rsidR="00044CD7" w:rsidP="00044CD7" w:rsidRDefault="00044CD7" w14:paraId="43EA8413" w14:textId="77777777">
            <w:pPr>
              <w:jc w:val="center"/>
              <w:rPr>
                <w:bCs/>
              </w:rPr>
            </w:pPr>
          </w:p>
        </w:tc>
      </w:tr>
      <w:tr w:rsidRPr="001C374B" w:rsidR="00421B37" w:rsidTr="00E125BD" w14:paraId="6D22D916" w14:textId="77777777">
        <w:trPr>
          <w:trHeight w:val="523"/>
        </w:trPr>
        <w:tc>
          <w:tcPr>
            <w:tcW w:w="0" w:type="auto"/>
            <w:vMerge w:val="restart"/>
            <w:shd w:val="clear" w:color="auto" w:fill="auto"/>
            <w:noWrap/>
            <w:vAlign w:val="center"/>
            <w:hideMark/>
          </w:tcPr>
          <w:p w:rsidRPr="001C374B" w:rsidR="00575B75" w:rsidP="00EB27D4" w:rsidRDefault="00044CD7" w14:paraId="386866FA" w14:textId="77777777">
            <w:pPr>
              <w:numPr>
                <w:ilvl w:val="0"/>
                <w:numId w:val="4"/>
              </w:numPr>
            </w:pPr>
            <w:r w:rsidRPr="001C374B">
              <w:t>System Analysis</w:t>
            </w:r>
          </w:p>
        </w:tc>
        <w:tc>
          <w:tcPr>
            <w:tcW w:w="0" w:type="auto"/>
            <w:vMerge w:val="restart"/>
            <w:shd w:val="clear" w:color="auto" w:fill="auto"/>
            <w:noWrap/>
            <w:vAlign w:val="center"/>
            <w:hideMark/>
          </w:tcPr>
          <w:p w:rsidRPr="001C374B" w:rsidR="00E27571" w:rsidP="001C374B" w:rsidRDefault="00183E39" w14:paraId="18436914" w14:textId="77777777">
            <w:pPr>
              <w:jc w:val="center"/>
              <w:rPr>
                <w:bCs/>
              </w:rPr>
            </w:pPr>
            <w:r w:rsidRPr="001C374B">
              <w:rPr>
                <w:bCs/>
              </w:rPr>
              <w:t>10</w:t>
            </w:r>
          </w:p>
        </w:tc>
      </w:tr>
      <w:tr w:rsidRPr="001C374B" w:rsidR="00421B37" w:rsidTr="001C374B" w14:paraId="255F860A" w14:textId="77777777">
        <w:trPr>
          <w:trHeight w:val="276"/>
        </w:trPr>
        <w:tc>
          <w:tcPr>
            <w:tcW w:w="0" w:type="auto"/>
            <w:vMerge/>
            <w:vAlign w:val="center"/>
            <w:hideMark/>
          </w:tcPr>
          <w:p w:rsidRPr="001C374B" w:rsidR="00575B75" w:rsidP="00EB27D4" w:rsidRDefault="00575B75" w14:paraId="6CEF235D" w14:textId="77777777">
            <w:pPr>
              <w:pStyle w:val="ListParagraph"/>
              <w:numPr>
                <w:ilvl w:val="0"/>
                <w:numId w:val="4"/>
              </w:numPr>
              <w:contextualSpacing w:val="0"/>
            </w:pPr>
          </w:p>
        </w:tc>
        <w:tc>
          <w:tcPr>
            <w:tcW w:w="0" w:type="auto"/>
            <w:vMerge/>
            <w:vAlign w:val="center"/>
            <w:hideMark/>
          </w:tcPr>
          <w:p w:rsidRPr="001C374B" w:rsidR="00575B75" w:rsidP="001C374B" w:rsidRDefault="00575B75" w14:paraId="2D2CA916" w14:textId="77777777">
            <w:pPr>
              <w:jc w:val="center"/>
              <w:rPr>
                <w:bCs/>
              </w:rPr>
            </w:pPr>
          </w:p>
        </w:tc>
      </w:tr>
      <w:tr w:rsidRPr="001C374B" w:rsidR="00421B37" w:rsidTr="00E125BD" w14:paraId="4BFC4CC8" w14:textId="77777777">
        <w:trPr>
          <w:trHeight w:val="523"/>
        </w:trPr>
        <w:tc>
          <w:tcPr>
            <w:tcW w:w="0" w:type="auto"/>
            <w:vMerge w:val="restart"/>
            <w:shd w:val="clear" w:color="auto" w:fill="auto"/>
            <w:vAlign w:val="center"/>
            <w:hideMark/>
          </w:tcPr>
          <w:p w:rsidRPr="001C374B" w:rsidR="00575B75" w:rsidP="00EB27D4" w:rsidRDefault="00044CD7" w14:paraId="5CA5E754" w14:textId="77777777">
            <w:pPr>
              <w:numPr>
                <w:ilvl w:val="0"/>
                <w:numId w:val="4"/>
              </w:numPr>
            </w:pPr>
            <w:r w:rsidRPr="001C374B">
              <w:t>System</w:t>
            </w:r>
            <w:r w:rsidRPr="001C374B" w:rsidR="00575B75">
              <w:t xml:space="preserve"> Design</w:t>
            </w:r>
          </w:p>
        </w:tc>
        <w:tc>
          <w:tcPr>
            <w:tcW w:w="0" w:type="auto"/>
            <w:vMerge w:val="restart"/>
            <w:shd w:val="clear" w:color="auto" w:fill="auto"/>
            <w:noWrap/>
            <w:vAlign w:val="center"/>
            <w:hideMark/>
          </w:tcPr>
          <w:p w:rsidRPr="001C374B" w:rsidR="00575B75" w:rsidP="001C374B" w:rsidRDefault="00044CD7" w14:paraId="63A8561C" w14:textId="77777777">
            <w:pPr>
              <w:jc w:val="center"/>
              <w:rPr>
                <w:bCs/>
              </w:rPr>
            </w:pPr>
            <w:r w:rsidRPr="001C374B">
              <w:rPr>
                <w:bCs/>
              </w:rPr>
              <w:t>10</w:t>
            </w:r>
          </w:p>
        </w:tc>
      </w:tr>
      <w:tr w:rsidRPr="001C374B" w:rsidR="00421B37" w:rsidTr="001C374B" w14:paraId="0A6D9D2A" w14:textId="77777777">
        <w:trPr>
          <w:trHeight w:val="276"/>
        </w:trPr>
        <w:tc>
          <w:tcPr>
            <w:tcW w:w="0" w:type="auto"/>
            <w:vMerge/>
            <w:vAlign w:val="center"/>
            <w:hideMark/>
          </w:tcPr>
          <w:p w:rsidRPr="001C374B" w:rsidR="00575B75" w:rsidP="00EB27D4" w:rsidRDefault="00575B75" w14:paraId="291A81FA" w14:textId="77777777">
            <w:pPr>
              <w:pStyle w:val="ListParagraph"/>
              <w:numPr>
                <w:ilvl w:val="0"/>
                <w:numId w:val="4"/>
              </w:numPr>
              <w:contextualSpacing w:val="0"/>
            </w:pPr>
          </w:p>
        </w:tc>
        <w:tc>
          <w:tcPr>
            <w:tcW w:w="0" w:type="auto"/>
            <w:vMerge/>
            <w:vAlign w:val="center"/>
            <w:hideMark/>
          </w:tcPr>
          <w:p w:rsidRPr="001C374B" w:rsidR="00575B75" w:rsidP="009F64F7" w:rsidRDefault="00575B75" w14:paraId="78F92E2E" w14:textId="77777777">
            <w:pPr>
              <w:jc w:val="center"/>
              <w:rPr>
                <w:bCs/>
              </w:rPr>
            </w:pPr>
          </w:p>
        </w:tc>
      </w:tr>
      <w:tr w:rsidRPr="001C374B" w:rsidR="00421B37" w:rsidTr="00044CD7" w14:paraId="4EFB3C72" w14:textId="77777777">
        <w:trPr>
          <w:trHeight w:val="1035"/>
        </w:trPr>
        <w:tc>
          <w:tcPr>
            <w:tcW w:w="0" w:type="auto"/>
            <w:shd w:val="clear" w:color="auto" w:fill="auto"/>
            <w:noWrap/>
            <w:vAlign w:val="center"/>
            <w:hideMark/>
          </w:tcPr>
          <w:p w:rsidRPr="001C374B" w:rsidR="00E10B67" w:rsidP="00EB27D4" w:rsidRDefault="00E10B67" w14:paraId="2A3310E0" w14:textId="77777777">
            <w:pPr>
              <w:pStyle w:val="ListParagraph"/>
              <w:numPr>
                <w:ilvl w:val="0"/>
                <w:numId w:val="4"/>
              </w:numPr>
              <w:contextualSpacing w:val="0"/>
              <w:rPr>
                <w:bCs/>
              </w:rPr>
            </w:pPr>
            <w:r w:rsidRPr="001C374B">
              <w:rPr>
                <w:bCs/>
              </w:rPr>
              <w:t>Implementation and Deployment</w:t>
            </w:r>
          </w:p>
          <w:p w:rsidRPr="001C374B" w:rsidR="007069D8" w:rsidP="00EB27D4" w:rsidRDefault="007069D8" w14:paraId="041B3932" w14:textId="77777777">
            <w:pPr>
              <w:pStyle w:val="ListParagraph"/>
              <w:numPr>
                <w:ilvl w:val="1"/>
                <w:numId w:val="4"/>
              </w:numPr>
              <w:contextualSpacing w:val="0"/>
              <w:rPr>
                <w:bCs/>
              </w:rPr>
            </w:pPr>
            <w:r w:rsidRPr="001C374B">
              <w:rPr>
                <w:bCs/>
              </w:rPr>
              <w:t>Construction</w:t>
            </w:r>
          </w:p>
          <w:p w:rsidRPr="001C374B" w:rsidR="007069D8" w:rsidP="00EB27D4" w:rsidRDefault="007069D8" w14:paraId="236DE225" w14:textId="77777777">
            <w:pPr>
              <w:pStyle w:val="ListParagraph"/>
              <w:numPr>
                <w:ilvl w:val="1"/>
                <w:numId w:val="4"/>
              </w:numPr>
              <w:contextualSpacing w:val="0"/>
              <w:rPr>
                <w:bCs/>
              </w:rPr>
            </w:pPr>
            <w:r w:rsidRPr="001C374B">
              <w:rPr>
                <w:bCs/>
              </w:rPr>
              <w:t>Testing</w:t>
            </w:r>
          </w:p>
          <w:p w:rsidRPr="001C374B" w:rsidR="00E10B67" w:rsidP="00EB27D4" w:rsidRDefault="00E10B67" w14:paraId="49897B02" w14:textId="77777777">
            <w:pPr>
              <w:pStyle w:val="ListParagraph"/>
              <w:numPr>
                <w:ilvl w:val="1"/>
                <w:numId w:val="4"/>
              </w:numPr>
              <w:contextualSpacing w:val="0"/>
              <w:rPr>
                <w:bCs/>
              </w:rPr>
            </w:pPr>
            <w:r w:rsidRPr="001C374B">
              <w:rPr>
                <w:bCs/>
              </w:rPr>
              <w:t>System Deployment</w:t>
            </w:r>
          </w:p>
        </w:tc>
        <w:tc>
          <w:tcPr>
            <w:tcW w:w="0" w:type="auto"/>
            <w:shd w:val="clear" w:color="auto" w:fill="auto"/>
            <w:noWrap/>
            <w:vAlign w:val="center"/>
            <w:hideMark/>
          </w:tcPr>
          <w:p w:rsidRPr="001C374B" w:rsidR="00E10B67" w:rsidP="00F24504" w:rsidRDefault="007069D8" w14:paraId="3A40E633" w14:textId="77777777">
            <w:pPr>
              <w:jc w:val="center"/>
              <w:rPr>
                <w:bCs/>
              </w:rPr>
            </w:pPr>
            <w:r w:rsidRPr="001C374B">
              <w:rPr>
                <w:bCs/>
              </w:rPr>
              <w:t>5</w:t>
            </w:r>
          </w:p>
          <w:p w:rsidRPr="001C374B" w:rsidR="007069D8" w:rsidP="00F24504" w:rsidRDefault="007069D8" w14:paraId="66CC10A3" w14:textId="77777777">
            <w:pPr>
              <w:jc w:val="center"/>
              <w:rPr>
                <w:bCs/>
              </w:rPr>
            </w:pPr>
            <w:r w:rsidRPr="001C374B">
              <w:rPr>
                <w:bCs/>
              </w:rPr>
              <w:t>5</w:t>
            </w:r>
          </w:p>
          <w:p w:rsidRPr="001C374B" w:rsidR="00E10B67" w:rsidP="007069D8" w:rsidRDefault="007069D8" w14:paraId="3DA71C73" w14:textId="77777777">
            <w:pPr>
              <w:jc w:val="center"/>
              <w:rPr>
                <w:bCs/>
              </w:rPr>
            </w:pPr>
            <w:r w:rsidRPr="001C374B">
              <w:rPr>
                <w:bCs/>
              </w:rPr>
              <w:t>5</w:t>
            </w:r>
          </w:p>
        </w:tc>
      </w:tr>
      <w:tr w:rsidRPr="001C374B" w:rsidR="00421B37" w:rsidTr="00E125BD" w14:paraId="460155B2" w14:textId="77777777">
        <w:trPr>
          <w:trHeight w:val="523"/>
        </w:trPr>
        <w:tc>
          <w:tcPr>
            <w:tcW w:w="0" w:type="auto"/>
            <w:shd w:val="clear" w:color="auto" w:fill="auto"/>
            <w:noWrap/>
            <w:vAlign w:val="center"/>
            <w:hideMark/>
          </w:tcPr>
          <w:p w:rsidRPr="001C374B" w:rsidR="00575B75" w:rsidP="009F64F7" w:rsidRDefault="00575B75" w14:paraId="174AC4FF" w14:textId="77777777">
            <w:r w:rsidRPr="001C374B">
              <w:t>Overall Documentation</w:t>
            </w:r>
          </w:p>
        </w:tc>
        <w:tc>
          <w:tcPr>
            <w:tcW w:w="0" w:type="auto"/>
            <w:shd w:val="clear" w:color="auto" w:fill="auto"/>
            <w:noWrap/>
            <w:vAlign w:val="center"/>
            <w:hideMark/>
          </w:tcPr>
          <w:p w:rsidRPr="001C374B" w:rsidR="00575B75" w:rsidP="00F24504" w:rsidRDefault="007069D8" w14:paraId="2A742D79" w14:textId="77777777">
            <w:pPr>
              <w:jc w:val="center"/>
              <w:rPr>
                <w:bCs/>
              </w:rPr>
            </w:pPr>
            <w:r w:rsidRPr="001C374B">
              <w:rPr>
                <w:bCs/>
              </w:rPr>
              <w:t>5</w:t>
            </w:r>
          </w:p>
        </w:tc>
      </w:tr>
      <w:tr w:rsidRPr="001C374B" w:rsidR="00421B37" w:rsidTr="00504F2A" w14:paraId="17F3314C" w14:textId="77777777">
        <w:trPr>
          <w:trHeight w:val="797"/>
        </w:trPr>
        <w:tc>
          <w:tcPr>
            <w:tcW w:w="0" w:type="auto"/>
            <w:shd w:val="clear" w:color="auto" w:fill="auto"/>
            <w:noWrap/>
            <w:vAlign w:val="center"/>
            <w:hideMark/>
          </w:tcPr>
          <w:p w:rsidRPr="001C374B" w:rsidR="006C1B53" w:rsidP="006C1B53" w:rsidRDefault="006C1B53" w14:paraId="3C41663B" w14:textId="77777777">
            <w:pPr>
              <w:rPr>
                <w:bCs/>
              </w:rPr>
            </w:pPr>
            <w:r w:rsidRPr="001C374B">
              <w:t>(Individual Component)</w:t>
            </w:r>
          </w:p>
          <w:p w:rsidRPr="001C374B" w:rsidR="006C1B53" w:rsidP="00EB27D4" w:rsidRDefault="006C1B53" w14:paraId="33FBB3BC" w14:textId="77777777">
            <w:pPr>
              <w:pStyle w:val="ListParagraph"/>
              <w:numPr>
                <w:ilvl w:val="0"/>
                <w:numId w:val="4"/>
              </w:numPr>
              <w:contextualSpacing w:val="0"/>
              <w:rPr>
                <w:bCs/>
              </w:rPr>
            </w:pPr>
            <w:r w:rsidRPr="001C374B">
              <w:t xml:space="preserve">Selection of Methodology </w:t>
            </w:r>
          </w:p>
          <w:p w:rsidRPr="001C374B" w:rsidR="006C1B53" w:rsidP="00EB27D4" w:rsidRDefault="006C1B53" w14:paraId="5A2B0604" w14:textId="77777777">
            <w:pPr>
              <w:pStyle w:val="ListParagraph"/>
              <w:numPr>
                <w:ilvl w:val="0"/>
                <w:numId w:val="4"/>
              </w:numPr>
              <w:contextualSpacing w:val="0"/>
              <w:rPr>
                <w:bCs/>
              </w:rPr>
            </w:pPr>
            <w:r w:rsidRPr="001C374B">
              <w:t>Project Scheduling</w:t>
            </w:r>
          </w:p>
        </w:tc>
        <w:tc>
          <w:tcPr>
            <w:tcW w:w="0" w:type="auto"/>
            <w:shd w:val="clear" w:color="auto" w:fill="auto"/>
            <w:noWrap/>
            <w:vAlign w:val="center"/>
            <w:hideMark/>
          </w:tcPr>
          <w:p w:rsidRPr="001C374B" w:rsidR="006C1B53" w:rsidP="00F24504" w:rsidRDefault="006C1B53" w14:paraId="3F92B5AC" w14:textId="77777777">
            <w:pPr>
              <w:jc w:val="center"/>
              <w:rPr>
                <w:bCs/>
              </w:rPr>
            </w:pPr>
          </w:p>
          <w:p w:rsidRPr="001C374B" w:rsidR="00575B75" w:rsidP="00F24504" w:rsidRDefault="006C1B53" w14:paraId="7A5068BD" w14:textId="77777777">
            <w:pPr>
              <w:jc w:val="center"/>
              <w:rPr>
                <w:bCs/>
              </w:rPr>
            </w:pPr>
            <w:r w:rsidRPr="001C374B">
              <w:rPr>
                <w:bCs/>
              </w:rPr>
              <w:t>15</w:t>
            </w:r>
          </w:p>
          <w:p w:rsidRPr="001C374B" w:rsidR="00CB2E4B" w:rsidP="00F24504" w:rsidRDefault="006C1B53" w14:paraId="79CF1205" w14:textId="77777777">
            <w:pPr>
              <w:jc w:val="center"/>
              <w:rPr>
                <w:bCs/>
              </w:rPr>
            </w:pPr>
            <w:r w:rsidRPr="001C374B">
              <w:rPr>
                <w:bCs/>
              </w:rPr>
              <w:t>5</w:t>
            </w:r>
          </w:p>
        </w:tc>
      </w:tr>
      <w:tr w:rsidRPr="001C374B" w:rsidR="00421B37" w:rsidTr="00504F2A" w14:paraId="4BC79CAD" w14:textId="77777777">
        <w:trPr>
          <w:trHeight w:val="707"/>
        </w:trPr>
        <w:tc>
          <w:tcPr>
            <w:tcW w:w="0" w:type="auto"/>
            <w:shd w:val="clear" w:color="auto" w:fill="auto"/>
            <w:noWrap/>
            <w:vAlign w:val="center"/>
            <w:hideMark/>
          </w:tcPr>
          <w:p w:rsidRPr="001C374B" w:rsidR="00575B75" w:rsidP="00EB27D4" w:rsidRDefault="00575B75" w14:paraId="67B6DE3D" w14:textId="77777777">
            <w:pPr>
              <w:pStyle w:val="ListParagraph"/>
              <w:numPr>
                <w:ilvl w:val="0"/>
                <w:numId w:val="4"/>
              </w:numPr>
              <w:contextualSpacing w:val="0"/>
              <w:rPr>
                <w:bCs/>
              </w:rPr>
            </w:pPr>
            <w:r w:rsidRPr="001C374B">
              <w:t xml:space="preserve">Project Presentation </w:t>
            </w:r>
            <w:r w:rsidRPr="001C374B">
              <w:br/>
            </w:r>
            <w:r w:rsidRPr="001C374B">
              <w:t>(</w:t>
            </w:r>
            <w:r w:rsidRPr="001C374B" w:rsidR="009B3ADD">
              <w:t xml:space="preserve">Group and </w:t>
            </w:r>
            <w:r w:rsidRPr="001C374B">
              <w:t>Individual Component)</w:t>
            </w:r>
          </w:p>
        </w:tc>
        <w:tc>
          <w:tcPr>
            <w:tcW w:w="0" w:type="auto"/>
            <w:shd w:val="clear" w:color="auto" w:fill="auto"/>
            <w:noWrap/>
            <w:vAlign w:val="center"/>
            <w:hideMark/>
          </w:tcPr>
          <w:p w:rsidRPr="001C374B" w:rsidR="00575B75" w:rsidP="009F64F7" w:rsidRDefault="00575B75" w14:paraId="6D78BBC0" w14:textId="77777777">
            <w:pPr>
              <w:jc w:val="center"/>
              <w:rPr>
                <w:bCs/>
              </w:rPr>
            </w:pPr>
            <w:r w:rsidRPr="001C374B">
              <w:rPr>
                <w:bCs/>
              </w:rPr>
              <w:t>10</w:t>
            </w:r>
          </w:p>
        </w:tc>
      </w:tr>
    </w:tbl>
    <w:p w:rsidRPr="0008363F" w:rsidR="00CA6B36" w:rsidP="002B2B2D" w:rsidRDefault="00CA6B36" w14:paraId="7068F29F" w14:textId="77777777">
      <w:pPr>
        <w:spacing w:after="120" w:line="264" w:lineRule="auto"/>
        <w:jc w:val="both"/>
        <w:rPr>
          <w:b/>
          <w:strike/>
          <w:sz w:val="28"/>
          <w:szCs w:val="28"/>
        </w:rPr>
      </w:pPr>
    </w:p>
    <w:p w:rsidRPr="0008363F" w:rsidR="00CA6B36" w:rsidP="002B2B2D" w:rsidRDefault="00CA6B36" w14:paraId="0530B474" w14:textId="77777777">
      <w:pPr>
        <w:spacing w:after="120" w:line="264" w:lineRule="auto"/>
        <w:jc w:val="both"/>
        <w:rPr>
          <w:b/>
          <w:strike/>
          <w:sz w:val="28"/>
          <w:szCs w:val="28"/>
        </w:rPr>
      </w:pPr>
    </w:p>
    <w:p w:rsidRPr="0008363F" w:rsidR="006A7A8E" w:rsidP="002B2B2D" w:rsidRDefault="006A7A8E" w14:paraId="174FF633" w14:textId="7496E76B">
      <w:pPr>
        <w:spacing w:after="120" w:line="264" w:lineRule="auto"/>
        <w:rPr>
          <w:b/>
          <w:sz w:val="28"/>
          <w:szCs w:val="28"/>
        </w:rPr>
      </w:pPr>
      <w:r>
        <w:rPr>
          <w:b/>
          <w:sz w:val="28"/>
          <w:szCs w:val="28"/>
        </w:rPr>
        <w:t>WEEK</w:t>
      </w:r>
      <w:r w:rsidRPr="0008363F">
        <w:rPr>
          <w:b/>
          <w:sz w:val="28"/>
          <w:szCs w:val="28"/>
        </w:rPr>
        <w:t xml:space="preserve"> 6 </w:t>
      </w:r>
      <w:r>
        <w:rPr>
          <w:b/>
          <w:sz w:val="28"/>
          <w:szCs w:val="28"/>
        </w:rPr>
        <w:t xml:space="preserve">- </w:t>
      </w:r>
      <w:r w:rsidRPr="0008363F">
        <w:rPr>
          <w:b/>
          <w:sz w:val="28"/>
          <w:szCs w:val="28"/>
        </w:rPr>
        <w:t>include pieces framework for problem analysis in the context of the</w:t>
      </w:r>
      <w:r>
        <w:rPr>
          <w:b/>
          <w:sz w:val="28"/>
          <w:szCs w:val="28"/>
        </w:rPr>
        <w:t xml:space="preserve"> case study</w:t>
      </w:r>
    </w:p>
    <w:p w:rsidRPr="0008363F" w:rsidR="00CA6B36" w:rsidP="002B2B2D" w:rsidRDefault="00CA6B36" w14:paraId="08431FAD" w14:textId="77777777">
      <w:pPr>
        <w:spacing w:after="120" w:line="264" w:lineRule="auto"/>
        <w:jc w:val="both"/>
        <w:rPr>
          <w:b/>
          <w:strike/>
          <w:sz w:val="28"/>
          <w:szCs w:val="28"/>
        </w:rPr>
      </w:pPr>
    </w:p>
    <w:p w:rsidR="006A7A8E" w:rsidP="002B2B2D" w:rsidRDefault="006A7A8E" w14:paraId="5A81EAFD" w14:textId="77777777">
      <w:pPr>
        <w:spacing w:after="120" w:line="264" w:lineRule="auto"/>
        <w:jc w:val="both"/>
        <w:rPr>
          <w:b/>
          <w:sz w:val="28"/>
          <w:szCs w:val="28"/>
        </w:rPr>
      </w:pPr>
    </w:p>
    <w:p w:rsidR="006A7A8E" w:rsidP="002B2B2D" w:rsidRDefault="006A7A8E" w14:paraId="15914573" w14:textId="77777777">
      <w:pPr>
        <w:spacing w:after="120" w:line="264" w:lineRule="auto"/>
        <w:jc w:val="both"/>
        <w:rPr>
          <w:b/>
          <w:sz w:val="28"/>
          <w:szCs w:val="28"/>
        </w:rPr>
      </w:pPr>
    </w:p>
    <w:p w:rsidRPr="0008363F" w:rsidR="001D44EA" w:rsidP="002B2B2D" w:rsidRDefault="00CA6B36" w14:paraId="1222EE7E" w14:textId="4520C779">
      <w:pPr>
        <w:spacing w:after="120" w:line="264" w:lineRule="auto"/>
        <w:jc w:val="both"/>
        <w:rPr>
          <w:b/>
          <w:sz w:val="28"/>
          <w:szCs w:val="28"/>
        </w:rPr>
      </w:pPr>
      <w:r w:rsidRPr="0008363F">
        <w:rPr>
          <w:b/>
          <w:sz w:val="28"/>
          <w:szCs w:val="28"/>
        </w:rPr>
        <w:t xml:space="preserve">WEEK 7 – 12  </w:t>
      </w:r>
    </w:p>
    <w:p w:rsidRPr="0008363F" w:rsidR="001D44EA" w:rsidP="002B2B2D" w:rsidRDefault="001D44EA" w14:paraId="6124058E" w14:textId="77777777">
      <w:pPr>
        <w:spacing w:after="120" w:line="264" w:lineRule="auto"/>
        <w:jc w:val="both"/>
        <w:rPr>
          <w:b/>
          <w:strike/>
          <w:sz w:val="28"/>
          <w:szCs w:val="28"/>
        </w:rPr>
      </w:pPr>
    </w:p>
    <w:p w:rsidRPr="0008363F" w:rsidR="001D44EA" w:rsidP="002B2B2D" w:rsidRDefault="001D44EA" w14:paraId="3DF5F1C0" w14:textId="77777777">
      <w:pPr>
        <w:spacing w:after="120" w:line="264" w:lineRule="auto"/>
        <w:jc w:val="both"/>
        <w:rPr>
          <w:b/>
          <w:strike/>
          <w:sz w:val="28"/>
          <w:szCs w:val="28"/>
        </w:rPr>
      </w:pPr>
    </w:p>
    <w:p w:rsidRPr="0008363F" w:rsidR="001D44EA" w:rsidP="002B2B2D" w:rsidRDefault="001D44EA" w14:paraId="1F483270" w14:textId="77777777">
      <w:pPr>
        <w:spacing w:after="120" w:line="264" w:lineRule="auto"/>
        <w:jc w:val="both"/>
        <w:rPr>
          <w:b/>
          <w:strike/>
          <w:sz w:val="28"/>
          <w:szCs w:val="28"/>
        </w:rPr>
      </w:pPr>
    </w:p>
    <w:p w:rsidRPr="0008363F" w:rsidR="001D44EA" w:rsidP="002B2B2D" w:rsidRDefault="001D44EA" w14:paraId="2FC3A471" w14:textId="77777777">
      <w:pPr>
        <w:spacing w:after="120" w:line="264" w:lineRule="auto"/>
        <w:jc w:val="both"/>
        <w:rPr>
          <w:b/>
          <w:strike/>
          <w:sz w:val="28"/>
          <w:szCs w:val="28"/>
        </w:rPr>
      </w:pPr>
    </w:p>
    <w:p w:rsidRPr="0008363F" w:rsidR="001D44EA" w:rsidP="002B2B2D" w:rsidRDefault="001D44EA" w14:paraId="7F884DE7" w14:textId="77777777">
      <w:pPr>
        <w:spacing w:after="120" w:line="264" w:lineRule="auto"/>
        <w:jc w:val="both"/>
        <w:rPr>
          <w:b/>
          <w:strike/>
          <w:sz w:val="28"/>
          <w:szCs w:val="28"/>
        </w:rPr>
      </w:pPr>
    </w:p>
    <w:p w:rsidR="001C374B" w:rsidP="002B2B2D" w:rsidRDefault="001C374B" w14:paraId="70BB3D39" w14:textId="77777777">
      <w:pPr>
        <w:spacing w:line="264" w:lineRule="auto"/>
        <w:rPr>
          <w:b/>
          <w:sz w:val="28"/>
          <w:szCs w:val="28"/>
        </w:rPr>
      </w:pPr>
    </w:p>
    <w:p w:rsidRPr="00BD5C11" w:rsidR="001D44EA" w:rsidP="002B2B2D" w:rsidRDefault="001D44EA" w14:paraId="08BC433F" w14:textId="318259C9">
      <w:pPr>
        <w:spacing w:after="120" w:line="264" w:lineRule="auto"/>
        <w:rPr>
          <w:b/>
          <w:sz w:val="28"/>
          <w:szCs w:val="28"/>
        </w:rPr>
      </w:pPr>
      <w:r w:rsidRPr="0008363F">
        <w:rPr>
          <w:b/>
          <w:sz w:val="28"/>
          <w:szCs w:val="28"/>
        </w:rPr>
        <w:t>WEEK 13</w:t>
      </w:r>
      <w:r w:rsidRPr="00BD5C11">
        <w:rPr>
          <w:b/>
          <w:sz w:val="28"/>
          <w:szCs w:val="28"/>
        </w:rPr>
        <w:t xml:space="preserve"> </w:t>
      </w:r>
    </w:p>
    <w:p w:rsidRPr="00C24E02" w:rsidR="00150D8C" w:rsidP="00150D8C" w:rsidRDefault="00150D8C" w14:paraId="431CEA5C" w14:textId="77777777">
      <w:pPr>
        <w:pStyle w:val="Heading1"/>
        <w:spacing w:after="120" w:line="288" w:lineRule="auto"/>
        <w:jc w:val="left"/>
        <w:rPr>
          <w:sz w:val="28"/>
          <w:szCs w:val="28"/>
        </w:rPr>
      </w:pPr>
      <w:r w:rsidRPr="00C24E02">
        <w:rPr>
          <w:sz w:val="28"/>
          <w:szCs w:val="28"/>
        </w:rPr>
        <w:lastRenderedPageBreak/>
        <w:t xml:space="preserve">Performance Criteria </w:t>
      </w:r>
    </w:p>
    <w:p w:rsidRPr="00C24E02" w:rsidR="00150D8C" w:rsidP="00150D8C" w:rsidRDefault="00B6701F" w14:paraId="4757954D" w14:textId="77777777">
      <w:pPr>
        <w:pStyle w:val="Heading2"/>
        <w:spacing w:after="120"/>
        <w:rPr>
          <w:sz w:val="28"/>
          <w:szCs w:val="28"/>
        </w:rPr>
      </w:pPr>
      <w:r w:rsidRPr="00C24E02">
        <w:rPr>
          <w:sz w:val="28"/>
          <w:szCs w:val="28"/>
        </w:rPr>
        <w:t>Distinction (75</w:t>
      </w:r>
      <w:r w:rsidRPr="00C24E02">
        <w:rPr>
          <w:sz w:val="28"/>
          <w:szCs w:val="28"/>
        </w:rPr>
        <w:tab/>
      </w:r>
      <w:r w:rsidRPr="00C24E02" w:rsidR="00150D8C">
        <w:rPr>
          <w:sz w:val="28"/>
          <w:szCs w:val="28"/>
        </w:rPr>
        <w:t>% and above)</w:t>
      </w:r>
    </w:p>
    <w:p w:rsidRPr="00C24E02" w:rsidR="00150D8C" w:rsidP="00150D8C" w:rsidRDefault="00150D8C" w14:paraId="06078890" w14:textId="77777777">
      <w:pPr>
        <w:pStyle w:val="Header"/>
        <w:tabs>
          <w:tab w:val="clear" w:pos="4320"/>
          <w:tab w:val="clear" w:pos="8640"/>
        </w:tabs>
        <w:spacing w:after="120"/>
        <w:jc w:val="both"/>
        <w:rPr>
          <w:sz w:val="28"/>
          <w:szCs w:val="28"/>
        </w:rPr>
      </w:pPr>
      <w:r w:rsidRPr="00C24E02">
        <w:rPr>
          <w:sz w:val="28"/>
          <w:szCs w:val="28"/>
        </w:rPr>
        <w:t xml:space="preserve">This grade will be assigned to work where the documentation is complete and describes in detail, with little or no errors, the following components: introduction, feasibility study, usage of SDLC, selection and application of investigation techniques and analysis / logical design in accordance with excellent documentation standards. To obtain this grade, the candidate’s individual assignment should show all techniques of </w:t>
      </w:r>
      <w:r w:rsidRPr="00C24E02" w:rsidR="005E7DA3">
        <w:rPr>
          <w:sz w:val="28"/>
          <w:szCs w:val="28"/>
        </w:rPr>
        <w:t>process applied</w:t>
      </w:r>
      <w:r w:rsidRPr="00C24E02">
        <w:rPr>
          <w:sz w:val="28"/>
          <w:szCs w:val="28"/>
        </w:rPr>
        <w:t xml:space="preserve"> with little or no errors. All deliverables of the individual component should be coherent with detailed description to explain the diagrams. Overall documentation standards for both the group project as well as the individual assignment should be of excellent quality. In order to obtain a grade at this level, individuals should be able to address all issues with regards to not only their own component of the module but also be those of the other group members. Individual’s contribution to the project, at this level should be more than 75% and overall peer evaluation should indicate excellent standards.</w:t>
      </w:r>
    </w:p>
    <w:p w:rsidRPr="00C24E02" w:rsidR="00150D8C" w:rsidP="00150D8C" w:rsidRDefault="00150D8C" w14:paraId="6A0EAAC4" w14:textId="77777777">
      <w:pPr>
        <w:pStyle w:val="Heading2"/>
        <w:spacing w:after="120"/>
        <w:rPr>
          <w:sz w:val="28"/>
          <w:szCs w:val="28"/>
        </w:rPr>
      </w:pPr>
      <w:r w:rsidRPr="00C24E02">
        <w:rPr>
          <w:sz w:val="28"/>
          <w:szCs w:val="28"/>
        </w:rPr>
        <w:t>Credit (56% – 69%)</w:t>
      </w:r>
    </w:p>
    <w:p w:rsidRPr="00C24E02" w:rsidR="00150D8C" w:rsidP="00150D8C" w:rsidRDefault="00150D8C" w14:paraId="4FBA12B8" w14:textId="77777777">
      <w:pPr>
        <w:pStyle w:val="Header"/>
        <w:tabs>
          <w:tab w:val="clear" w:pos="4320"/>
          <w:tab w:val="clear" w:pos="8640"/>
        </w:tabs>
        <w:spacing w:after="120"/>
        <w:jc w:val="both"/>
        <w:rPr>
          <w:sz w:val="28"/>
          <w:szCs w:val="28"/>
        </w:rPr>
      </w:pPr>
      <w:r w:rsidRPr="00C24E02">
        <w:rPr>
          <w:sz w:val="28"/>
          <w:szCs w:val="28"/>
        </w:rPr>
        <w:t>This grade will be assigned to work where the documentation is complete and describes briefly, with some errors, the following components: introduction, feasibility study, selection and application of investigation techniques and analysis / logical design in accordance with good documentation standards. To obtain this grade, the candidate’s individual assignment should show all techniques of methodology applied but some errors. All deliverables of the individual component should be coherent with detailed description to explain the diagrams. Overall documentation standards for both the group project as well as the individual assignment should be of excellent quality. In order to obtain a grade at this level, individuals should be able to address most issues with regards to not only their own component of the module but also be those of the other group members. Individual’s contribution to the project, at this level should be more than 65% and overall peer evaluation should indicate excellent standards.</w:t>
      </w:r>
    </w:p>
    <w:p w:rsidRPr="00C24E02" w:rsidR="00150D8C" w:rsidP="00150D8C" w:rsidRDefault="00150D8C" w14:paraId="306CFDCD" w14:textId="77777777">
      <w:pPr>
        <w:pStyle w:val="Heading2"/>
        <w:spacing w:after="120"/>
        <w:rPr>
          <w:sz w:val="28"/>
          <w:szCs w:val="28"/>
        </w:rPr>
      </w:pPr>
      <w:r w:rsidRPr="00C24E02">
        <w:rPr>
          <w:sz w:val="28"/>
          <w:szCs w:val="28"/>
        </w:rPr>
        <w:t>Pass (40% - 55%)</w:t>
      </w:r>
    </w:p>
    <w:p w:rsidRPr="00C24E02" w:rsidR="00150D8C" w:rsidP="00150D8C" w:rsidRDefault="00150D8C" w14:paraId="60517CF5" w14:textId="77777777">
      <w:pPr>
        <w:pStyle w:val="Header"/>
        <w:tabs>
          <w:tab w:val="clear" w:pos="4320"/>
          <w:tab w:val="clear" w:pos="8640"/>
        </w:tabs>
        <w:spacing w:after="120"/>
        <w:jc w:val="both"/>
        <w:rPr>
          <w:sz w:val="28"/>
          <w:szCs w:val="28"/>
        </w:rPr>
      </w:pPr>
      <w:r w:rsidRPr="00C24E02">
        <w:rPr>
          <w:sz w:val="28"/>
          <w:szCs w:val="28"/>
        </w:rPr>
        <w:t>This grade will be assigned to work where, most of the basic requirements of the documentation listed above, such as introduction, feasibility reports, logical process models, data dictionary are of adequate standard which is evident in the hardcopy of the documentation. The physical design of the system in terms of the interactive screen design and report maps adequately against the logical design presented in the documentation. The documentation should be of adequate standard in terms of language, layout and flow. Some accurate, relevant and up-to-date referencing was visible. Group presentation of the team should have adequate visual aids with relevant information presented and adequate coordination among group members. Individuals should display an adequate level of professionalism and project knowledge. Peer-to-peer evaluation of individual’s contribution should be adequate.</w:t>
      </w:r>
    </w:p>
    <w:p w:rsidRPr="00C24E02" w:rsidR="008D641C" w:rsidP="00150D8C" w:rsidRDefault="008D641C" w14:paraId="3133BAE4" w14:textId="77777777">
      <w:pPr>
        <w:pStyle w:val="Heading2"/>
        <w:spacing w:after="120"/>
        <w:rPr>
          <w:sz w:val="28"/>
          <w:szCs w:val="28"/>
        </w:rPr>
      </w:pPr>
    </w:p>
    <w:p w:rsidRPr="00C24E02" w:rsidR="00150D8C" w:rsidP="00150D8C" w:rsidRDefault="00150D8C" w14:paraId="28958848" w14:textId="77777777">
      <w:pPr>
        <w:pStyle w:val="Heading2"/>
        <w:spacing w:after="120"/>
        <w:rPr>
          <w:sz w:val="28"/>
          <w:szCs w:val="28"/>
        </w:rPr>
      </w:pPr>
      <w:r w:rsidRPr="00C24E02">
        <w:rPr>
          <w:sz w:val="28"/>
          <w:szCs w:val="28"/>
        </w:rPr>
        <w:t>Fail (Below 40%)</w:t>
      </w:r>
    </w:p>
    <w:p w:rsidRPr="00C24E02" w:rsidR="00575B75" w:rsidP="006D2896" w:rsidRDefault="00150D8C" w14:paraId="0B9A08A1" w14:textId="77777777">
      <w:pPr>
        <w:pStyle w:val="Header"/>
        <w:tabs>
          <w:tab w:val="clear" w:pos="4320"/>
          <w:tab w:val="clear" w:pos="8640"/>
        </w:tabs>
        <w:spacing w:after="120"/>
        <w:jc w:val="both"/>
        <w:rPr>
          <w:sz w:val="28"/>
          <w:szCs w:val="28"/>
        </w:rPr>
      </w:pPr>
      <w:r w:rsidRPr="00C24E02">
        <w:rPr>
          <w:sz w:val="28"/>
          <w:szCs w:val="28"/>
        </w:rPr>
        <w:t>This grade will be assigned to work where, most of the basic requirements of the documentation listed above, such as introduction, feasibility reports, logical process models, data dictionary are of poor standard which is evident in the hardcopy of the documentation. The physical design of the system in terms of the interactive screen design and report shows little or no mapping / linking with the logical design presented in the documentation. The documentation is of poor standard in terms of language, layout and flow. Minimal or no referencing was done. Group presentation of the team has poor visual aids with irrelevant information presented and poor coordination among group members. Individuals display on the average a poor level of professionalism and project knowledge. Peer-to-peer evaluation of individual’s contribution is poor.</w:t>
      </w:r>
    </w:p>
    <w:p w:rsidRPr="00C24E02" w:rsidR="009B15ED" w:rsidP="006D2896" w:rsidRDefault="009B15ED" w14:paraId="2F49AD21" w14:textId="77777777">
      <w:pPr>
        <w:pStyle w:val="Header"/>
        <w:tabs>
          <w:tab w:val="clear" w:pos="4320"/>
          <w:tab w:val="clear" w:pos="8640"/>
        </w:tabs>
        <w:spacing w:after="120"/>
        <w:jc w:val="both"/>
        <w:rPr>
          <w:strike/>
          <w:sz w:val="28"/>
          <w:szCs w:val="28"/>
        </w:rPr>
      </w:pPr>
    </w:p>
    <w:p w:rsidR="00504F2A" w:rsidP="006D2896" w:rsidRDefault="00504F2A" w14:paraId="38839E02" w14:textId="7DE039F5">
      <w:pPr>
        <w:pStyle w:val="Header"/>
        <w:tabs>
          <w:tab w:val="clear" w:pos="4320"/>
          <w:tab w:val="clear" w:pos="8640"/>
        </w:tabs>
        <w:spacing w:after="120"/>
        <w:jc w:val="both"/>
        <w:rPr>
          <w:sz w:val="28"/>
          <w:szCs w:val="28"/>
        </w:rPr>
      </w:pPr>
      <w:r w:rsidRPr="001C374B">
        <w:rPr>
          <w:sz w:val="28"/>
          <w:szCs w:val="28"/>
        </w:rPr>
        <w:t>End.</w:t>
      </w:r>
    </w:p>
    <w:p w:rsidR="005B3851" w:rsidRDefault="005B3851" w14:paraId="1E1C6D1C" w14:textId="222E161A">
      <w:pPr>
        <w:rPr>
          <w:sz w:val="28"/>
          <w:szCs w:val="28"/>
        </w:rPr>
      </w:pPr>
      <w:r>
        <w:rPr>
          <w:sz w:val="28"/>
          <w:szCs w:val="28"/>
        </w:rPr>
        <w:br w:type="page"/>
      </w:r>
    </w:p>
    <w:p w:rsidR="001C374B" w:rsidP="006D2896" w:rsidRDefault="001C374B" w14:paraId="5D12AA40" w14:textId="77777777">
      <w:pPr>
        <w:pStyle w:val="Header"/>
        <w:tabs>
          <w:tab w:val="clear" w:pos="4320"/>
          <w:tab w:val="clear" w:pos="8640"/>
        </w:tabs>
        <w:spacing w:after="120"/>
        <w:jc w:val="both"/>
        <w:rPr>
          <w:sz w:val="28"/>
          <w:szCs w:val="28"/>
        </w:rPr>
      </w:pPr>
    </w:p>
    <w:p w:rsidRPr="00C24E02" w:rsidR="00B76CA3" w:rsidRDefault="00581186" w14:paraId="68209149" w14:textId="6F03BFC1">
      <w:pPr>
        <w:rPr>
          <w:rFonts w:asciiTheme="majorHAnsi" w:hAnsiTheme="majorHAnsi" w:cstheme="minorHAnsi"/>
          <w:strike/>
          <w:sz w:val="18"/>
          <w:szCs w:val="20"/>
        </w:rPr>
      </w:pPr>
      <w:r w:rsidRPr="00C24E02">
        <w:rPr>
          <w:strike/>
          <w:noProof/>
          <w:lang w:val="en-MY" w:eastAsia="en-MY"/>
        </w:rPr>
        <w:drawing>
          <wp:inline distT="0" distB="0" distL="0" distR="0" wp14:anchorId="44729D33" wp14:editId="7C0574C8">
            <wp:extent cx="6282055" cy="4340900"/>
            <wp:effectExtent l="0" t="0" r="444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82055" cy="4340900"/>
                    </a:xfrm>
                    <a:prstGeom prst="rect">
                      <a:avLst/>
                    </a:prstGeom>
                    <a:noFill/>
                    <a:ln>
                      <a:noFill/>
                    </a:ln>
                  </pic:spPr>
                </pic:pic>
              </a:graphicData>
            </a:graphic>
          </wp:inline>
        </w:drawing>
      </w:r>
    </w:p>
    <w:sectPr w:rsidRPr="00C24E02" w:rsidR="00B76CA3" w:rsidSect="00CA0EB7">
      <w:headerReference w:type="even" r:id="rId9"/>
      <w:headerReference w:type="default" r:id="rId10"/>
      <w:footerReference w:type="even" r:id="rId11"/>
      <w:footerReference w:type="default" r:id="rId12"/>
      <w:headerReference w:type="first" r:id="rId13"/>
      <w:footerReference w:type="first" r:id="rId14"/>
      <w:pgSz w:w="11909" w:h="16834" w:orient="portrait" w:code="9"/>
      <w:pgMar w:top="864" w:right="1152" w:bottom="1152" w:left="864"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33D58" w:rsidRDefault="00E33D58" w14:paraId="4B87F551" w14:textId="77777777">
      <w:r>
        <w:separator/>
      </w:r>
    </w:p>
  </w:endnote>
  <w:endnote w:type="continuationSeparator" w:id="0">
    <w:p w:rsidR="00E33D58" w:rsidRDefault="00E33D58" w14:paraId="20AFB00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569B" w:rsidRDefault="00E7569B" w14:paraId="1E00661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6701F" w:rsidP="00150D8C" w:rsidRDefault="00B6701F" w14:paraId="7EBD750D" w14:textId="543F6925">
    <w:pPr>
      <w:pStyle w:val="Footer"/>
      <w:pBdr>
        <w:top w:val="single" w:color="auto" w:sz="4" w:space="0"/>
      </w:pBdr>
      <w:tabs>
        <w:tab w:val="clear" w:pos="4320"/>
        <w:tab w:val="clear" w:pos="8640"/>
        <w:tab w:val="center" w:pos="5040"/>
        <w:tab w:val="right" w:pos="9630"/>
      </w:tabs>
      <w:rPr>
        <w:rStyle w:val="PageNumber"/>
        <w:rFonts w:asciiTheme="minorHAnsi" w:hAnsiTheme="minorHAnsi" w:cstheme="minorHAnsi"/>
        <w:b/>
        <w:color w:val="808080" w:themeColor="background1" w:themeShade="80"/>
        <w:sz w:val="18"/>
        <w:szCs w:val="20"/>
      </w:rPr>
    </w:pPr>
    <w:r w:rsidRPr="005B12A2">
      <w:rPr>
        <w:rFonts w:asciiTheme="minorHAnsi" w:hAnsiTheme="minorHAnsi" w:cstheme="minorHAnsi"/>
        <w:b/>
        <w:color w:val="808080" w:themeColor="background1" w:themeShade="80"/>
        <w:sz w:val="18"/>
        <w:szCs w:val="20"/>
      </w:rPr>
      <w:t>ASIA PACIFIC UNIVERSITY</w:t>
    </w:r>
    <w:r>
      <w:rPr>
        <w:rFonts w:asciiTheme="minorHAnsi" w:hAnsiTheme="minorHAnsi" w:cstheme="minorHAnsi"/>
        <w:b/>
        <w:color w:val="808080" w:themeColor="background1" w:themeShade="80"/>
        <w:sz w:val="18"/>
        <w:szCs w:val="20"/>
      </w:rPr>
      <w:tab/>
    </w:r>
    <w:r w:rsidRPr="005B12A2">
      <w:rPr>
        <w:rStyle w:val="PageNumber"/>
        <w:rFonts w:asciiTheme="minorHAnsi" w:hAnsiTheme="minorHAnsi" w:cstheme="minorHAnsi"/>
        <w:b/>
        <w:color w:val="808080" w:themeColor="background1" w:themeShade="80"/>
        <w:sz w:val="18"/>
        <w:szCs w:val="20"/>
      </w:rPr>
      <w:fldChar w:fldCharType="begin"/>
    </w:r>
    <w:r w:rsidRPr="005B12A2">
      <w:rPr>
        <w:rStyle w:val="PageNumber"/>
        <w:rFonts w:asciiTheme="minorHAnsi" w:hAnsiTheme="minorHAnsi" w:cstheme="minorHAnsi"/>
        <w:b/>
        <w:color w:val="808080" w:themeColor="background1" w:themeShade="80"/>
        <w:sz w:val="18"/>
        <w:szCs w:val="20"/>
      </w:rPr>
      <w:instrText xml:space="preserve"> PAGE </w:instrText>
    </w:r>
    <w:r w:rsidRPr="005B12A2">
      <w:rPr>
        <w:rStyle w:val="PageNumber"/>
        <w:rFonts w:asciiTheme="minorHAnsi" w:hAnsiTheme="minorHAnsi" w:cstheme="minorHAnsi"/>
        <w:b/>
        <w:color w:val="808080" w:themeColor="background1" w:themeShade="80"/>
        <w:sz w:val="18"/>
        <w:szCs w:val="20"/>
      </w:rPr>
      <w:fldChar w:fldCharType="separate"/>
    </w:r>
    <w:r w:rsidR="0008363F">
      <w:rPr>
        <w:rStyle w:val="PageNumber"/>
        <w:rFonts w:asciiTheme="minorHAnsi" w:hAnsiTheme="minorHAnsi" w:cstheme="minorHAnsi"/>
        <w:b/>
        <w:noProof/>
        <w:color w:val="808080" w:themeColor="background1" w:themeShade="80"/>
        <w:sz w:val="18"/>
        <w:szCs w:val="20"/>
      </w:rPr>
      <w:t>1</w:t>
    </w:r>
    <w:r w:rsidRPr="005B12A2">
      <w:rPr>
        <w:rStyle w:val="PageNumber"/>
        <w:rFonts w:asciiTheme="minorHAnsi" w:hAnsiTheme="minorHAnsi" w:cstheme="minorHAnsi"/>
        <w:b/>
        <w:color w:val="808080" w:themeColor="background1" w:themeShade="80"/>
        <w:sz w:val="18"/>
        <w:szCs w:val="20"/>
      </w:rPr>
      <w:fldChar w:fldCharType="end"/>
    </w:r>
    <w:r>
      <w:rPr>
        <w:rStyle w:val="PageNumber"/>
        <w:rFonts w:asciiTheme="minorHAnsi" w:hAnsiTheme="minorHAnsi" w:cstheme="minorHAnsi"/>
        <w:b/>
        <w:color w:val="808080" w:themeColor="background1" w:themeShade="80"/>
        <w:sz w:val="18"/>
        <w:szCs w:val="20"/>
      </w:rPr>
      <w:tab/>
    </w:r>
  </w:p>
  <w:p w:rsidRPr="005B12A2" w:rsidR="00B6701F" w:rsidP="00150D8C" w:rsidRDefault="00B6701F" w14:paraId="454073B3" w14:textId="77777777">
    <w:pPr>
      <w:pStyle w:val="Footer"/>
      <w:pBdr>
        <w:top w:val="single" w:color="auto" w:sz="4" w:space="0"/>
      </w:pBdr>
      <w:tabs>
        <w:tab w:val="clear" w:pos="4320"/>
        <w:tab w:val="clear" w:pos="8640"/>
        <w:tab w:val="center" w:pos="5040"/>
        <w:tab w:val="right" w:pos="9630"/>
      </w:tabs>
      <w:rPr>
        <w:rFonts w:asciiTheme="minorHAnsi" w:hAnsiTheme="minorHAnsi" w:cstheme="minorHAnsi"/>
        <w:b/>
        <w:color w:val="808080" w:themeColor="background1" w:themeShade="80"/>
        <w:sz w:val="18"/>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569B" w:rsidRDefault="00E7569B" w14:paraId="76F7AC7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33D58" w:rsidRDefault="00E33D58" w14:paraId="15B4B33A" w14:textId="77777777">
      <w:r>
        <w:separator/>
      </w:r>
    </w:p>
  </w:footnote>
  <w:footnote w:type="continuationSeparator" w:id="0">
    <w:p w:rsidR="00E33D58" w:rsidRDefault="00E33D58" w14:paraId="1DE395C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569B" w:rsidRDefault="00E7569B" w14:paraId="15C7888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805A5" w:rsidR="00B6701F" w:rsidP="000F339C" w:rsidRDefault="00B6701F" w14:paraId="48B05047" w14:textId="77777777">
    <w:pPr>
      <w:pStyle w:val="Header"/>
      <w:pBdr>
        <w:bottom w:val="single" w:color="auto" w:sz="4" w:space="1"/>
      </w:pBdr>
      <w:tabs>
        <w:tab w:val="clear" w:pos="8640"/>
        <w:tab w:val="right" w:pos="9540"/>
      </w:tabs>
      <w:rPr>
        <w:rFonts w:asciiTheme="minorHAnsi" w:hAnsiTheme="minorHAnsi" w:cstheme="minorHAnsi"/>
        <w:b/>
        <w:color w:val="808080" w:themeColor="background1" w:themeShade="80"/>
        <w:sz w:val="20"/>
        <w:szCs w:val="20"/>
      </w:rPr>
    </w:pPr>
    <w:r>
      <w:rPr>
        <w:rFonts w:asciiTheme="minorHAnsi" w:hAnsiTheme="minorHAnsi" w:cstheme="minorHAnsi"/>
        <w:b/>
        <w:color w:val="808080" w:themeColor="background1" w:themeShade="80"/>
        <w:sz w:val="20"/>
        <w:szCs w:val="20"/>
      </w:rPr>
      <w:t>CT0</w:t>
    </w:r>
    <w:r w:rsidRPr="00C805A5">
      <w:rPr>
        <w:rFonts w:asciiTheme="minorHAnsi" w:hAnsiTheme="minorHAnsi" w:cstheme="minorHAnsi"/>
        <w:b/>
        <w:color w:val="808080" w:themeColor="background1" w:themeShade="80"/>
        <w:sz w:val="20"/>
        <w:szCs w:val="20"/>
      </w:rPr>
      <w:t>46-3-2 SDM – SYSTEM DEVELOPMENT METHODS</w:t>
    </w:r>
    <w:r w:rsidRPr="00C805A5">
      <w:rPr>
        <w:rFonts w:asciiTheme="minorHAnsi" w:hAnsiTheme="minorHAnsi" w:cstheme="minorHAnsi"/>
        <w:b/>
        <w:color w:val="808080" w:themeColor="background1" w:themeShade="80"/>
        <w:sz w:val="20"/>
        <w:szCs w:val="20"/>
      </w:rPr>
      <w:tab/>
    </w:r>
    <w:r w:rsidRPr="00C805A5">
      <w:rPr>
        <w:rFonts w:asciiTheme="minorHAnsi" w:hAnsiTheme="minorHAnsi" w:cstheme="minorHAnsi"/>
        <w:b/>
        <w:color w:val="808080" w:themeColor="background1" w:themeShade="80"/>
        <w:sz w:val="20"/>
        <w:szCs w:val="20"/>
      </w:rPr>
      <w:t xml:space="preserve"> </w:t>
    </w:r>
    <w:r>
      <w:rPr>
        <w:rFonts w:asciiTheme="minorHAnsi" w:hAnsiTheme="minorHAnsi" w:cstheme="minorHAnsi"/>
        <w:b/>
        <w:color w:val="808080" w:themeColor="background1" w:themeShade="80"/>
        <w:sz w:val="20"/>
        <w:szCs w:val="20"/>
      </w:rPr>
      <w:t xml:space="preserve">                         APU</w:t>
    </w:r>
    <w:r w:rsidRPr="00C805A5">
      <w:rPr>
        <w:rFonts w:asciiTheme="minorHAnsi" w:hAnsiTheme="minorHAnsi" w:cstheme="minorHAnsi"/>
        <w:b/>
        <w:color w:val="808080" w:themeColor="background1" w:themeShade="80"/>
        <w:sz w:val="20"/>
        <w:szCs w:val="20"/>
      </w:rPr>
      <w:t xml:space="preserve"> DEGREE – LEVEL 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569B" w:rsidRDefault="00E7569B" w14:paraId="4C2001C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D3F12"/>
    <w:multiLevelType w:val="multilevel"/>
    <w:tmpl w:val="15A483FC"/>
    <w:lvl w:ilvl="0">
      <w:start w:val="1"/>
      <w:numFmt w:val="decimal"/>
      <w:pStyle w:val="Body1Number"/>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 w15:restartNumberingAfterBreak="0">
    <w:nsid w:val="1CB15601"/>
    <w:multiLevelType w:val="hybridMultilevel"/>
    <w:tmpl w:val="73645280"/>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E34555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0349AC"/>
    <w:multiLevelType w:val="hybridMultilevel"/>
    <w:tmpl w:val="FE62A3A4"/>
    <w:lvl w:ilvl="0" w:tplc="04090005">
      <w:start w:val="1"/>
      <w:numFmt w:val="bullet"/>
      <w:lvlText w:val=""/>
      <w:lvlJc w:val="left"/>
      <w:pPr>
        <w:tabs>
          <w:tab w:val="num" w:pos="720"/>
        </w:tabs>
        <w:ind w:left="720" w:hanging="360"/>
      </w:pPr>
      <w:rPr>
        <w:rFonts w:hint="default" w:ascii="Wingdings" w:hAnsi="Wingdings"/>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43AA205E"/>
    <w:multiLevelType w:val="hybridMultilevel"/>
    <w:tmpl w:val="C8E2FDC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 w15:restartNumberingAfterBreak="0">
    <w:nsid w:val="6C956E48"/>
    <w:multiLevelType w:val="multilevel"/>
    <w:tmpl w:val="4DF87B44"/>
    <w:lvl w:ilvl="0">
      <w:start w:val="1"/>
      <w:numFmt w:val="decimal"/>
      <w:lvlText w:val="%1."/>
      <w:lvlJc w:val="left"/>
      <w:pPr>
        <w:ind w:left="360" w:hanging="360"/>
      </w:pPr>
    </w:lvl>
    <w:lvl w:ilvl="1">
      <w:start w:val="1"/>
      <w:numFmt w:val="decimal"/>
      <w:lvlText w:val="%1.%2."/>
      <w:lvlJc w:val="left"/>
      <w:pPr>
        <w:ind w:left="792" w:hanging="432"/>
      </w:pPr>
      <w:rPr>
        <w:b w:val="0"/>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D0911E1"/>
    <w:multiLevelType w:val="hybridMultilevel"/>
    <w:tmpl w:val="3C9CA3D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1">
    <w:abstractNumId w:val="4"/>
  </w:num>
  <w:num w:numId="2">
    <w:abstractNumId w:val="0"/>
  </w:num>
  <w:num w:numId="3">
    <w:abstractNumId w:val="5"/>
  </w:num>
  <w:num w:numId="4">
    <w:abstractNumId w:val="2"/>
  </w:num>
  <w:num w:numId="5">
    <w:abstractNumId w:val="6"/>
  </w:num>
  <w:num w:numId="6">
    <w:abstractNumId w:val="3"/>
  </w:num>
  <w:num w:numId="7">
    <w:abstractNumId w:val="1"/>
  </w:num>
  <w:numIdMacAtCleanup w:val="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bMwNjIwNzQxMrFQ0lEKTi0uzszPAykwqgUAVhy/YywAAAA="/>
  </w:docVars>
  <w:rsids>
    <w:rsidRoot w:val="00DA6511"/>
    <w:rsid w:val="000042FB"/>
    <w:rsid w:val="000119F0"/>
    <w:rsid w:val="00012E61"/>
    <w:rsid w:val="00014B94"/>
    <w:rsid w:val="000155AE"/>
    <w:rsid w:val="00027051"/>
    <w:rsid w:val="00042F70"/>
    <w:rsid w:val="00044CD7"/>
    <w:rsid w:val="00056714"/>
    <w:rsid w:val="000643D3"/>
    <w:rsid w:val="00064CF7"/>
    <w:rsid w:val="00073B09"/>
    <w:rsid w:val="00073F72"/>
    <w:rsid w:val="00074413"/>
    <w:rsid w:val="000757A9"/>
    <w:rsid w:val="000757BB"/>
    <w:rsid w:val="0007600F"/>
    <w:rsid w:val="0007681D"/>
    <w:rsid w:val="000809A5"/>
    <w:rsid w:val="0008363F"/>
    <w:rsid w:val="00083B57"/>
    <w:rsid w:val="0009044E"/>
    <w:rsid w:val="000A7094"/>
    <w:rsid w:val="000B0025"/>
    <w:rsid w:val="000C2A10"/>
    <w:rsid w:val="000E043C"/>
    <w:rsid w:val="000F339C"/>
    <w:rsid w:val="000F45C7"/>
    <w:rsid w:val="000F4AAB"/>
    <w:rsid w:val="0011200F"/>
    <w:rsid w:val="00115607"/>
    <w:rsid w:val="001178F2"/>
    <w:rsid w:val="001234B5"/>
    <w:rsid w:val="00124A7B"/>
    <w:rsid w:val="00135633"/>
    <w:rsid w:val="00141453"/>
    <w:rsid w:val="00150D8C"/>
    <w:rsid w:val="0015521C"/>
    <w:rsid w:val="00164191"/>
    <w:rsid w:val="001662A4"/>
    <w:rsid w:val="00167208"/>
    <w:rsid w:val="0017056F"/>
    <w:rsid w:val="00171449"/>
    <w:rsid w:val="00176A34"/>
    <w:rsid w:val="00180074"/>
    <w:rsid w:val="00183E39"/>
    <w:rsid w:val="001866DE"/>
    <w:rsid w:val="001904DE"/>
    <w:rsid w:val="00192C05"/>
    <w:rsid w:val="00194A2B"/>
    <w:rsid w:val="001954D2"/>
    <w:rsid w:val="001A44DE"/>
    <w:rsid w:val="001B2085"/>
    <w:rsid w:val="001B578A"/>
    <w:rsid w:val="001C1A91"/>
    <w:rsid w:val="001C374B"/>
    <w:rsid w:val="001D44EA"/>
    <w:rsid w:val="001E2F80"/>
    <w:rsid w:val="001E700B"/>
    <w:rsid w:val="00200891"/>
    <w:rsid w:val="0020573F"/>
    <w:rsid w:val="0021277D"/>
    <w:rsid w:val="00220A9E"/>
    <w:rsid w:val="00234E4F"/>
    <w:rsid w:val="0024203C"/>
    <w:rsid w:val="0024265F"/>
    <w:rsid w:val="002557C3"/>
    <w:rsid w:val="002637DB"/>
    <w:rsid w:val="00274700"/>
    <w:rsid w:val="0027581D"/>
    <w:rsid w:val="00282781"/>
    <w:rsid w:val="00284700"/>
    <w:rsid w:val="00285A93"/>
    <w:rsid w:val="002A3715"/>
    <w:rsid w:val="002B0C60"/>
    <w:rsid w:val="002B0F9C"/>
    <w:rsid w:val="002B2B2D"/>
    <w:rsid w:val="002B5C07"/>
    <w:rsid w:val="002C7335"/>
    <w:rsid w:val="002D2DB5"/>
    <w:rsid w:val="002E0806"/>
    <w:rsid w:val="002E3A7C"/>
    <w:rsid w:val="00300086"/>
    <w:rsid w:val="003004CF"/>
    <w:rsid w:val="00331664"/>
    <w:rsid w:val="003326E2"/>
    <w:rsid w:val="00332FF9"/>
    <w:rsid w:val="003359D5"/>
    <w:rsid w:val="0034368A"/>
    <w:rsid w:val="00345FAB"/>
    <w:rsid w:val="003475F8"/>
    <w:rsid w:val="00347EC7"/>
    <w:rsid w:val="00362C89"/>
    <w:rsid w:val="00375EBD"/>
    <w:rsid w:val="00382866"/>
    <w:rsid w:val="003A2CE6"/>
    <w:rsid w:val="003C0720"/>
    <w:rsid w:val="003D2F8C"/>
    <w:rsid w:val="003D52B9"/>
    <w:rsid w:val="003D7951"/>
    <w:rsid w:val="003E07EC"/>
    <w:rsid w:val="003E370A"/>
    <w:rsid w:val="003F0121"/>
    <w:rsid w:val="003F33D7"/>
    <w:rsid w:val="003F708A"/>
    <w:rsid w:val="003F7D25"/>
    <w:rsid w:val="004034E1"/>
    <w:rsid w:val="00403597"/>
    <w:rsid w:val="004076AC"/>
    <w:rsid w:val="0041638A"/>
    <w:rsid w:val="00421B37"/>
    <w:rsid w:val="00422038"/>
    <w:rsid w:val="004253F7"/>
    <w:rsid w:val="00433694"/>
    <w:rsid w:val="00440FC7"/>
    <w:rsid w:val="00442F52"/>
    <w:rsid w:val="00444ECC"/>
    <w:rsid w:val="00450288"/>
    <w:rsid w:val="004527A6"/>
    <w:rsid w:val="00452CA9"/>
    <w:rsid w:val="0046106C"/>
    <w:rsid w:val="0046594A"/>
    <w:rsid w:val="00480073"/>
    <w:rsid w:val="00483148"/>
    <w:rsid w:val="004938BF"/>
    <w:rsid w:val="004957F7"/>
    <w:rsid w:val="004964B4"/>
    <w:rsid w:val="004C5A97"/>
    <w:rsid w:val="004C7DE0"/>
    <w:rsid w:val="004F6A30"/>
    <w:rsid w:val="00504F2A"/>
    <w:rsid w:val="00507269"/>
    <w:rsid w:val="00513711"/>
    <w:rsid w:val="00513E36"/>
    <w:rsid w:val="00532775"/>
    <w:rsid w:val="00533015"/>
    <w:rsid w:val="005334A6"/>
    <w:rsid w:val="0053497B"/>
    <w:rsid w:val="005358C8"/>
    <w:rsid w:val="00543DFD"/>
    <w:rsid w:val="005556BA"/>
    <w:rsid w:val="00564A67"/>
    <w:rsid w:val="00575B75"/>
    <w:rsid w:val="00577905"/>
    <w:rsid w:val="00577BC7"/>
    <w:rsid w:val="00581186"/>
    <w:rsid w:val="00584726"/>
    <w:rsid w:val="00585D67"/>
    <w:rsid w:val="00586669"/>
    <w:rsid w:val="0058752D"/>
    <w:rsid w:val="00592102"/>
    <w:rsid w:val="005B12A2"/>
    <w:rsid w:val="005B3851"/>
    <w:rsid w:val="005E2485"/>
    <w:rsid w:val="005E3F99"/>
    <w:rsid w:val="005E7DA3"/>
    <w:rsid w:val="005F1352"/>
    <w:rsid w:val="005F2482"/>
    <w:rsid w:val="00600D4C"/>
    <w:rsid w:val="006011DF"/>
    <w:rsid w:val="00606810"/>
    <w:rsid w:val="006131AB"/>
    <w:rsid w:val="00617C70"/>
    <w:rsid w:val="006302CD"/>
    <w:rsid w:val="00644A14"/>
    <w:rsid w:val="00646233"/>
    <w:rsid w:val="00652F1D"/>
    <w:rsid w:val="00654E28"/>
    <w:rsid w:val="00660C30"/>
    <w:rsid w:val="00665312"/>
    <w:rsid w:val="00673EE5"/>
    <w:rsid w:val="0067525F"/>
    <w:rsid w:val="00676696"/>
    <w:rsid w:val="00682AF6"/>
    <w:rsid w:val="00693B56"/>
    <w:rsid w:val="006954C1"/>
    <w:rsid w:val="006959DD"/>
    <w:rsid w:val="006A5053"/>
    <w:rsid w:val="006A7A8E"/>
    <w:rsid w:val="006B7FB8"/>
    <w:rsid w:val="006C03A1"/>
    <w:rsid w:val="006C1B53"/>
    <w:rsid w:val="006C3306"/>
    <w:rsid w:val="006D2896"/>
    <w:rsid w:val="006E061C"/>
    <w:rsid w:val="006E4C7B"/>
    <w:rsid w:val="006E5686"/>
    <w:rsid w:val="006F4CEA"/>
    <w:rsid w:val="0070487E"/>
    <w:rsid w:val="007069D8"/>
    <w:rsid w:val="00710DE6"/>
    <w:rsid w:val="00731A07"/>
    <w:rsid w:val="0073554F"/>
    <w:rsid w:val="007447A9"/>
    <w:rsid w:val="007542EC"/>
    <w:rsid w:val="00757DD2"/>
    <w:rsid w:val="00763551"/>
    <w:rsid w:val="00767CB6"/>
    <w:rsid w:val="0077262A"/>
    <w:rsid w:val="00774C5B"/>
    <w:rsid w:val="007818D3"/>
    <w:rsid w:val="00793ACC"/>
    <w:rsid w:val="007964FA"/>
    <w:rsid w:val="007A5A26"/>
    <w:rsid w:val="007B00C1"/>
    <w:rsid w:val="007B3423"/>
    <w:rsid w:val="007B3688"/>
    <w:rsid w:val="007B7EF4"/>
    <w:rsid w:val="007D5798"/>
    <w:rsid w:val="007E09A4"/>
    <w:rsid w:val="007E508C"/>
    <w:rsid w:val="007E580F"/>
    <w:rsid w:val="00804830"/>
    <w:rsid w:val="00806660"/>
    <w:rsid w:val="008073CC"/>
    <w:rsid w:val="00812394"/>
    <w:rsid w:val="00815636"/>
    <w:rsid w:val="008200C5"/>
    <w:rsid w:val="00836C3E"/>
    <w:rsid w:val="00843B1E"/>
    <w:rsid w:val="00847CA6"/>
    <w:rsid w:val="00852CB6"/>
    <w:rsid w:val="008565A8"/>
    <w:rsid w:val="0087380E"/>
    <w:rsid w:val="008742DA"/>
    <w:rsid w:val="00875D64"/>
    <w:rsid w:val="00882F9B"/>
    <w:rsid w:val="00890F24"/>
    <w:rsid w:val="0089564C"/>
    <w:rsid w:val="00896A9E"/>
    <w:rsid w:val="008A0250"/>
    <w:rsid w:val="008A3308"/>
    <w:rsid w:val="008A5724"/>
    <w:rsid w:val="008B3B06"/>
    <w:rsid w:val="008B4693"/>
    <w:rsid w:val="008B4DE6"/>
    <w:rsid w:val="008B6269"/>
    <w:rsid w:val="008D0379"/>
    <w:rsid w:val="008D4543"/>
    <w:rsid w:val="008D641C"/>
    <w:rsid w:val="008D663A"/>
    <w:rsid w:val="008E24DB"/>
    <w:rsid w:val="008E267E"/>
    <w:rsid w:val="008E5906"/>
    <w:rsid w:val="008F325E"/>
    <w:rsid w:val="008F5BA8"/>
    <w:rsid w:val="008F7B8F"/>
    <w:rsid w:val="00907E74"/>
    <w:rsid w:val="0091763A"/>
    <w:rsid w:val="00923D71"/>
    <w:rsid w:val="00930222"/>
    <w:rsid w:val="009318A4"/>
    <w:rsid w:val="00935FC9"/>
    <w:rsid w:val="00937222"/>
    <w:rsid w:val="00943437"/>
    <w:rsid w:val="009550F7"/>
    <w:rsid w:val="009566A1"/>
    <w:rsid w:val="0096163B"/>
    <w:rsid w:val="009642DE"/>
    <w:rsid w:val="00967CA1"/>
    <w:rsid w:val="00973BEF"/>
    <w:rsid w:val="0097779F"/>
    <w:rsid w:val="0098152A"/>
    <w:rsid w:val="00994881"/>
    <w:rsid w:val="009A56C1"/>
    <w:rsid w:val="009B15ED"/>
    <w:rsid w:val="009B2F70"/>
    <w:rsid w:val="009B3ADD"/>
    <w:rsid w:val="009B6D1A"/>
    <w:rsid w:val="009B7D16"/>
    <w:rsid w:val="009C0590"/>
    <w:rsid w:val="009C23DF"/>
    <w:rsid w:val="009C28DA"/>
    <w:rsid w:val="009C3E35"/>
    <w:rsid w:val="009C5C3B"/>
    <w:rsid w:val="009D0FED"/>
    <w:rsid w:val="009E710C"/>
    <w:rsid w:val="009F4B0A"/>
    <w:rsid w:val="009F64F7"/>
    <w:rsid w:val="009F6872"/>
    <w:rsid w:val="00A00019"/>
    <w:rsid w:val="00A05705"/>
    <w:rsid w:val="00A064AE"/>
    <w:rsid w:val="00A06ACE"/>
    <w:rsid w:val="00A11F08"/>
    <w:rsid w:val="00A15535"/>
    <w:rsid w:val="00A21540"/>
    <w:rsid w:val="00A23C4E"/>
    <w:rsid w:val="00A24256"/>
    <w:rsid w:val="00A258BE"/>
    <w:rsid w:val="00A25AEA"/>
    <w:rsid w:val="00A44DD5"/>
    <w:rsid w:val="00A60D23"/>
    <w:rsid w:val="00A64AC7"/>
    <w:rsid w:val="00A73DEB"/>
    <w:rsid w:val="00A87A8D"/>
    <w:rsid w:val="00A9615B"/>
    <w:rsid w:val="00A97AE5"/>
    <w:rsid w:val="00AA269E"/>
    <w:rsid w:val="00AA51D8"/>
    <w:rsid w:val="00AA5325"/>
    <w:rsid w:val="00AA58AB"/>
    <w:rsid w:val="00AB6B00"/>
    <w:rsid w:val="00AD6636"/>
    <w:rsid w:val="00AE3B61"/>
    <w:rsid w:val="00AE63D7"/>
    <w:rsid w:val="00AF48B4"/>
    <w:rsid w:val="00AF4FDD"/>
    <w:rsid w:val="00AF6572"/>
    <w:rsid w:val="00B03415"/>
    <w:rsid w:val="00B05F42"/>
    <w:rsid w:val="00B168B5"/>
    <w:rsid w:val="00B20F41"/>
    <w:rsid w:val="00B31AF9"/>
    <w:rsid w:val="00B637D5"/>
    <w:rsid w:val="00B6455B"/>
    <w:rsid w:val="00B6701F"/>
    <w:rsid w:val="00B72324"/>
    <w:rsid w:val="00B76CA3"/>
    <w:rsid w:val="00B93838"/>
    <w:rsid w:val="00B97170"/>
    <w:rsid w:val="00BA13C7"/>
    <w:rsid w:val="00BA3E19"/>
    <w:rsid w:val="00BA6B66"/>
    <w:rsid w:val="00BD493E"/>
    <w:rsid w:val="00BD5C11"/>
    <w:rsid w:val="00BD6A61"/>
    <w:rsid w:val="00BE3011"/>
    <w:rsid w:val="00BE4B00"/>
    <w:rsid w:val="00BF1C7C"/>
    <w:rsid w:val="00BF62BE"/>
    <w:rsid w:val="00C01CEC"/>
    <w:rsid w:val="00C05FD4"/>
    <w:rsid w:val="00C1333F"/>
    <w:rsid w:val="00C14F7F"/>
    <w:rsid w:val="00C24E02"/>
    <w:rsid w:val="00C25B2C"/>
    <w:rsid w:val="00C27B2A"/>
    <w:rsid w:val="00C327A9"/>
    <w:rsid w:val="00C3343B"/>
    <w:rsid w:val="00C346F3"/>
    <w:rsid w:val="00C43DBB"/>
    <w:rsid w:val="00C6392E"/>
    <w:rsid w:val="00C805A5"/>
    <w:rsid w:val="00C93992"/>
    <w:rsid w:val="00CA0882"/>
    <w:rsid w:val="00CA0DFD"/>
    <w:rsid w:val="00CA0EB7"/>
    <w:rsid w:val="00CA244A"/>
    <w:rsid w:val="00CA32D8"/>
    <w:rsid w:val="00CA69B8"/>
    <w:rsid w:val="00CA6B36"/>
    <w:rsid w:val="00CB2E4B"/>
    <w:rsid w:val="00CC1D79"/>
    <w:rsid w:val="00D10058"/>
    <w:rsid w:val="00D27C80"/>
    <w:rsid w:val="00D3535E"/>
    <w:rsid w:val="00D520C9"/>
    <w:rsid w:val="00D54A50"/>
    <w:rsid w:val="00D5607D"/>
    <w:rsid w:val="00D60E18"/>
    <w:rsid w:val="00D61542"/>
    <w:rsid w:val="00D836DA"/>
    <w:rsid w:val="00D83D8A"/>
    <w:rsid w:val="00D92547"/>
    <w:rsid w:val="00D92DDE"/>
    <w:rsid w:val="00D939E4"/>
    <w:rsid w:val="00DA1CF1"/>
    <w:rsid w:val="00DA4ABC"/>
    <w:rsid w:val="00DA6511"/>
    <w:rsid w:val="00DB2E92"/>
    <w:rsid w:val="00DC0724"/>
    <w:rsid w:val="00DC2D70"/>
    <w:rsid w:val="00DC7FB5"/>
    <w:rsid w:val="00DD385B"/>
    <w:rsid w:val="00DD5041"/>
    <w:rsid w:val="00DD7CD4"/>
    <w:rsid w:val="00DE7E1C"/>
    <w:rsid w:val="00DF0494"/>
    <w:rsid w:val="00DF1E58"/>
    <w:rsid w:val="00DF28AC"/>
    <w:rsid w:val="00DF7A21"/>
    <w:rsid w:val="00E00E79"/>
    <w:rsid w:val="00E0272F"/>
    <w:rsid w:val="00E10B67"/>
    <w:rsid w:val="00E125BD"/>
    <w:rsid w:val="00E16F96"/>
    <w:rsid w:val="00E27571"/>
    <w:rsid w:val="00E27D0C"/>
    <w:rsid w:val="00E33D58"/>
    <w:rsid w:val="00E42C17"/>
    <w:rsid w:val="00E47A3A"/>
    <w:rsid w:val="00E5437A"/>
    <w:rsid w:val="00E6396E"/>
    <w:rsid w:val="00E66DE0"/>
    <w:rsid w:val="00E67002"/>
    <w:rsid w:val="00E74FA9"/>
    <w:rsid w:val="00E7569B"/>
    <w:rsid w:val="00E8225B"/>
    <w:rsid w:val="00E84029"/>
    <w:rsid w:val="00E923F6"/>
    <w:rsid w:val="00EB27D4"/>
    <w:rsid w:val="00EB4652"/>
    <w:rsid w:val="00EB5A77"/>
    <w:rsid w:val="00EC25B3"/>
    <w:rsid w:val="00EC4DA4"/>
    <w:rsid w:val="00ED21BA"/>
    <w:rsid w:val="00EE00DE"/>
    <w:rsid w:val="00EE2075"/>
    <w:rsid w:val="00EE44E9"/>
    <w:rsid w:val="00EE5183"/>
    <w:rsid w:val="00EF2459"/>
    <w:rsid w:val="00F02840"/>
    <w:rsid w:val="00F038A9"/>
    <w:rsid w:val="00F03C85"/>
    <w:rsid w:val="00F07E09"/>
    <w:rsid w:val="00F13555"/>
    <w:rsid w:val="00F14B03"/>
    <w:rsid w:val="00F24504"/>
    <w:rsid w:val="00F33085"/>
    <w:rsid w:val="00F35311"/>
    <w:rsid w:val="00F35956"/>
    <w:rsid w:val="00F35D42"/>
    <w:rsid w:val="00F433F6"/>
    <w:rsid w:val="00F44B6A"/>
    <w:rsid w:val="00F46B59"/>
    <w:rsid w:val="00F502D1"/>
    <w:rsid w:val="00F57ECB"/>
    <w:rsid w:val="00F76A8A"/>
    <w:rsid w:val="00F76FE5"/>
    <w:rsid w:val="00F838D8"/>
    <w:rsid w:val="00F858DC"/>
    <w:rsid w:val="00F8714E"/>
    <w:rsid w:val="00F94DD5"/>
    <w:rsid w:val="00F94DFC"/>
    <w:rsid w:val="00F94F23"/>
    <w:rsid w:val="00FA149B"/>
    <w:rsid w:val="00FA3C45"/>
    <w:rsid w:val="00FA4DAD"/>
    <w:rsid w:val="00FB0984"/>
    <w:rsid w:val="00FB599F"/>
    <w:rsid w:val="00FB64FE"/>
    <w:rsid w:val="00FE34E8"/>
    <w:rsid w:val="00FF19B5"/>
    <w:rsid w:val="00FF57C9"/>
    <w:rsid w:val="00FF7E53"/>
    <w:rsid w:val="2181F43E"/>
    <w:rsid w:val="793CE95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B7B2E7"/>
  <w15:docId w15:val="{0D69198E-EF13-459C-8DF7-21CCBC6C2FF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C346F3"/>
    <w:rPr>
      <w:sz w:val="24"/>
      <w:szCs w:val="24"/>
      <w:lang w:val="en-US" w:eastAsia="en-US"/>
    </w:rPr>
  </w:style>
  <w:style w:type="paragraph" w:styleId="Heading1">
    <w:name w:val="heading 1"/>
    <w:basedOn w:val="Normal"/>
    <w:next w:val="Normal"/>
    <w:link w:val="Heading1Char"/>
    <w:qFormat/>
    <w:rsid w:val="00C346F3"/>
    <w:pPr>
      <w:keepNext/>
      <w:jc w:val="center"/>
      <w:outlineLvl w:val="0"/>
    </w:pPr>
    <w:rPr>
      <w:b/>
      <w:bCs/>
    </w:rPr>
  </w:style>
  <w:style w:type="paragraph" w:styleId="Heading2">
    <w:name w:val="heading 2"/>
    <w:basedOn w:val="Normal"/>
    <w:next w:val="Normal"/>
    <w:qFormat/>
    <w:rsid w:val="00C346F3"/>
    <w:pPr>
      <w:keepNext/>
      <w:jc w:val="both"/>
      <w:outlineLvl w:val="1"/>
    </w:pPr>
    <w:rPr>
      <w:b/>
      <w:bCs/>
    </w:rPr>
  </w:style>
  <w:style w:type="paragraph" w:styleId="Heading4">
    <w:name w:val="heading 4"/>
    <w:basedOn w:val="Normal"/>
    <w:next w:val="Normal"/>
    <w:qFormat/>
    <w:rsid w:val="00C346F3"/>
    <w:pPr>
      <w:keepNext/>
      <w:jc w:val="both"/>
      <w:outlineLvl w:val="3"/>
    </w:pPr>
    <w:rPr>
      <w:b/>
      <w:szCs w:val="20"/>
      <w:u w:val="single"/>
      <w:lang w:val="en-GB"/>
    </w:rPr>
  </w:style>
  <w:style w:type="paragraph" w:styleId="Heading5">
    <w:name w:val="heading 5"/>
    <w:basedOn w:val="Normal"/>
    <w:next w:val="Normal"/>
    <w:qFormat/>
    <w:rsid w:val="00C346F3"/>
    <w:pPr>
      <w:keepNext/>
      <w:jc w:val="both"/>
      <w:outlineLvl w:val="4"/>
    </w:pPr>
    <w:rPr>
      <w:i/>
      <w:szCs w:val="20"/>
      <w:u w:val="single"/>
      <w:lang w:val="en-GB"/>
    </w:rPr>
  </w:style>
  <w:style w:type="paragraph" w:styleId="Heading6">
    <w:name w:val="heading 6"/>
    <w:basedOn w:val="Normal"/>
    <w:next w:val="Normal"/>
    <w:qFormat/>
    <w:rsid w:val="00C346F3"/>
    <w:pPr>
      <w:keepNext/>
      <w:outlineLvl w:val="5"/>
    </w:pPr>
    <w:rPr>
      <w:b/>
      <w:szCs w:val="20"/>
      <w:lang w:val="en-GB"/>
    </w:rPr>
  </w:style>
  <w:style w:type="paragraph" w:styleId="Heading7">
    <w:name w:val="heading 7"/>
    <w:basedOn w:val="Normal"/>
    <w:next w:val="Normal"/>
    <w:qFormat/>
    <w:rsid w:val="00C1333F"/>
    <w:pPr>
      <w:spacing w:before="240" w:after="60"/>
      <w:outlineLvl w:val="6"/>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rsid w:val="00C346F3"/>
    <w:rPr>
      <w:color w:val="0000FF"/>
      <w:u w:val="single"/>
    </w:rPr>
  </w:style>
  <w:style w:type="paragraph" w:styleId="Header">
    <w:name w:val="header"/>
    <w:basedOn w:val="Normal"/>
    <w:link w:val="HeaderChar"/>
    <w:rsid w:val="00C346F3"/>
    <w:pPr>
      <w:tabs>
        <w:tab w:val="center" w:pos="4320"/>
        <w:tab w:val="right" w:pos="8640"/>
      </w:tabs>
    </w:pPr>
  </w:style>
  <w:style w:type="paragraph" w:styleId="Footer">
    <w:name w:val="footer"/>
    <w:basedOn w:val="Normal"/>
    <w:rsid w:val="00C346F3"/>
    <w:pPr>
      <w:tabs>
        <w:tab w:val="center" w:pos="4320"/>
        <w:tab w:val="right" w:pos="8640"/>
      </w:tabs>
    </w:pPr>
  </w:style>
  <w:style w:type="character" w:styleId="PageNumber">
    <w:name w:val="page number"/>
    <w:basedOn w:val="DefaultParagraphFont"/>
    <w:rsid w:val="00C346F3"/>
  </w:style>
  <w:style w:type="paragraph" w:styleId="BalloonText">
    <w:name w:val="Balloon Text"/>
    <w:basedOn w:val="Normal"/>
    <w:semiHidden/>
    <w:rsid w:val="009D0FED"/>
    <w:rPr>
      <w:rFonts w:ascii="Tahoma" w:hAnsi="Tahoma" w:cs="Tahoma"/>
      <w:sz w:val="16"/>
      <w:szCs w:val="16"/>
    </w:rPr>
  </w:style>
  <w:style w:type="paragraph" w:styleId="ListParagraph">
    <w:name w:val="List Paragraph"/>
    <w:basedOn w:val="Normal"/>
    <w:uiPriority w:val="34"/>
    <w:qFormat/>
    <w:rsid w:val="001A44DE"/>
    <w:pPr>
      <w:ind w:left="720"/>
      <w:contextualSpacing/>
    </w:pPr>
  </w:style>
  <w:style w:type="paragraph" w:styleId="Body1Number" w:customStyle="1">
    <w:name w:val="Body1 Number"/>
    <w:basedOn w:val="Normal"/>
    <w:rsid w:val="000F339C"/>
    <w:pPr>
      <w:numPr>
        <w:numId w:val="2"/>
      </w:numPr>
      <w:spacing w:after="200" w:line="360" w:lineRule="auto"/>
      <w:jc w:val="both"/>
    </w:pPr>
    <w:rPr>
      <w:rFonts w:ascii="Arial" w:hAnsi="Arial" w:cs="Arial"/>
      <w:sz w:val="20"/>
      <w:szCs w:val="20"/>
      <w:lang w:val="en-GB"/>
    </w:rPr>
  </w:style>
  <w:style w:type="paragraph" w:styleId="Default" w:customStyle="1">
    <w:name w:val="Default"/>
    <w:rsid w:val="000F339C"/>
    <w:pPr>
      <w:autoSpaceDE w:val="0"/>
      <w:autoSpaceDN w:val="0"/>
      <w:adjustRightInd w:val="0"/>
    </w:pPr>
    <w:rPr>
      <w:color w:val="000000"/>
      <w:sz w:val="24"/>
      <w:szCs w:val="24"/>
      <w:lang w:val="en-US"/>
    </w:rPr>
  </w:style>
  <w:style w:type="character" w:styleId="Heading1Char" w:customStyle="1">
    <w:name w:val="Heading 1 Char"/>
    <w:basedOn w:val="DefaultParagraphFont"/>
    <w:link w:val="Heading1"/>
    <w:rsid w:val="00220A9E"/>
    <w:rPr>
      <w:b/>
      <w:bCs/>
      <w:sz w:val="24"/>
      <w:szCs w:val="24"/>
      <w:lang w:val="en-US" w:eastAsia="en-US"/>
    </w:rPr>
  </w:style>
  <w:style w:type="character" w:styleId="HeaderChar" w:customStyle="1">
    <w:name w:val="Header Char"/>
    <w:basedOn w:val="DefaultParagraphFont"/>
    <w:link w:val="Header"/>
    <w:rsid w:val="00150D8C"/>
    <w:rPr>
      <w:sz w:val="24"/>
      <w:szCs w:val="24"/>
      <w:lang w:val="en-US" w:eastAsia="en-US"/>
    </w:rPr>
  </w:style>
  <w:style w:type="character" w:styleId="CommentReference">
    <w:name w:val="annotation reference"/>
    <w:basedOn w:val="DefaultParagraphFont"/>
    <w:rsid w:val="00507269"/>
    <w:rPr>
      <w:sz w:val="16"/>
      <w:szCs w:val="16"/>
    </w:rPr>
  </w:style>
  <w:style w:type="paragraph" w:styleId="CommentText">
    <w:name w:val="annotation text"/>
    <w:basedOn w:val="Normal"/>
    <w:link w:val="CommentTextChar"/>
    <w:rsid w:val="00507269"/>
    <w:rPr>
      <w:sz w:val="20"/>
      <w:szCs w:val="20"/>
    </w:rPr>
  </w:style>
  <w:style w:type="character" w:styleId="CommentTextChar" w:customStyle="1">
    <w:name w:val="Comment Text Char"/>
    <w:basedOn w:val="DefaultParagraphFont"/>
    <w:link w:val="CommentText"/>
    <w:rsid w:val="00507269"/>
    <w:rPr>
      <w:lang w:val="en-US" w:eastAsia="en-US"/>
    </w:rPr>
  </w:style>
  <w:style w:type="paragraph" w:styleId="CommentSubject">
    <w:name w:val="annotation subject"/>
    <w:basedOn w:val="CommentText"/>
    <w:next w:val="CommentText"/>
    <w:link w:val="CommentSubjectChar"/>
    <w:rsid w:val="00507269"/>
    <w:rPr>
      <w:b/>
      <w:bCs/>
    </w:rPr>
  </w:style>
  <w:style w:type="character" w:styleId="CommentSubjectChar" w:customStyle="1">
    <w:name w:val="Comment Subject Char"/>
    <w:basedOn w:val="CommentTextChar"/>
    <w:link w:val="CommentSubject"/>
    <w:rsid w:val="00507269"/>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14637">
      <w:bodyDiv w:val="1"/>
      <w:marLeft w:val="0"/>
      <w:marRight w:val="0"/>
      <w:marTop w:val="0"/>
      <w:marBottom w:val="0"/>
      <w:divBdr>
        <w:top w:val="none" w:sz="0" w:space="0" w:color="auto"/>
        <w:left w:val="none" w:sz="0" w:space="0" w:color="auto"/>
        <w:bottom w:val="none" w:sz="0" w:space="0" w:color="auto"/>
        <w:right w:val="none" w:sz="0" w:space="0" w:color="auto"/>
      </w:divBdr>
    </w:div>
    <w:div w:id="1866215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emf" Id="rId8" /><Relationship Type="http://schemas.openxmlformats.org/officeDocument/2006/relationships/header" Target="header3.xml" Id="rId13" /><Relationship Type="http://schemas.openxmlformats.org/officeDocument/2006/relationships/customXml" Target="../customXml/item3.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2.xml" Id="rId12" /><Relationship Type="http://schemas.openxmlformats.org/officeDocument/2006/relationships/customXml" Target="../customXml/item2.xml" Id="rId17"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header" Target="header2.xml" Id="rId10" /><Relationship Type="http://schemas.openxmlformats.org/officeDocument/2006/relationships/customXml" Target="../customXml/item4.xml" Id="rId19"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footer" Target="footer3.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2.xml><?xml version="1.0" encoding="utf-8"?>
<ct:contentTypeSchema xmlns:ct="http://schemas.microsoft.com/office/2006/metadata/contentType" xmlns:ma="http://schemas.microsoft.com/office/2006/metadata/properties/metaAttributes" ct:_="" ma:_="" ma:contentTypeName="Document" ma:contentTypeID="0x010100807097536D40224D9ECA037F401A4793" ma:contentTypeVersion="6" ma:contentTypeDescription="Create a new document." ma:contentTypeScope="" ma:versionID="bc216fc348896db16c165f1663c6929a">
  <xsd:schema xmlns:xsd="http://www.w3.org/2001/XMLSchema" xmlns:xs="http://www.w3.org/2001/XMLSchema" xmlns:p="http://schemas.microsoft.com/office/2006/metadata/properties" xmlns:ns2="fab9924d-fc4c-4907-93fc-9922e62249f8" targetNamespace="http://schemas.microsoft.com/office/2006/metadata/properties" ma:root="true" ma:fieldsID="80cd47dee48074e305cc1f004c91826b" ns2:_="">
    <xsd:import namespace="fab9924d-fc4c-4907-93fc-9922e62249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b9924d-fc4c-4907-93fc-9922e6224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67B4AC-217A-4905-B951-A281998FCE5B}">
  <ds:schemaRefs>
    <ds:schemaRef ds:uri="http://schemas.openxmlformats.org/officeDocument/2006/bibliography"/>
  </ds:schemaRefs>
</ds:datastoreItem>
</file>

<file path=customXml/itemProps2.xml><?xml version="1.0" encoding="utf-8"?>
<ds:datastoreItem xmlns:ds="http://schemas.openxmlformats.org/officeDocument/2006/customXml" ds:itemID="{DB831635-E92C-4998-84F1-EF9F810F373D}"/>
</file>

<file path=customXml/itemProps3.xml><?xml version="1.0" encoding="utf-8"?>
<ds:datastoreItem xmlns:ds="http://schemas.openxmlformats.org/officeDocument/2006/customXml" ds:itemID="{310378B1-60F2-4013-9716-41A0172BA6E6}"/>
</file>

<file path=customXml/itemProps4.xml><?xml version="1.0" encoding="utf-8"?>
<ds:datastoreItem xmlns:ds="http://schemas.openxmlformats.org/officeDocument/2006/customXml" ds:itemID="{93145B78-0A22-4415-9705-A09C04EDEFD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PII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 PACIFIC INSTITUTE OF INFORMATION TECHNOLOGY</dc:title>
  <dc:creator>APIIT</dc:creator>
  <cp:lastModifiedBy>Apil Lamsal</cp:lastModifiedBy>
  <cp:revision>30</cp:revision>
  <cp:lastPrinted>2018-05-31T03:24:00Z</cp:lastPrinted>
  <dcterms:created xsi:type="dcterms:W3CDTF">2019-02-26T04:15:00Z</dcterms:created>
  <dcterms:modified xsi:type="dcterms:W3CDTF">2021-05-23T14: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7097536D40224D9ECA037F401A4793</vt:lpwstr>
  </property>
</Properties>
</file>